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4BA14" w14:textId="77777777" w:rsidR="00575088" w:rsidRDefault="00F47787">
      <w:pPr>
        <w:jc w:val="center"/>
        <w:rPr>
          <w:rFonts w:ascii="黑体" w:eastAsia="黑体"/>
          <w:color w:val="000000"/>
          <w:sz w:val="32"/>
          <w:szCs w:val="32"/>
        </w:rPr>
      </w:pPr>
      <w:r>
        <w:rPr>
          <w:rFonts w:ascii="黑体" w:eastAsia="黑体" w:hint="eastAsia"/>
          <w:color w:val="000000"/>
          <w:sz w:val="32"/>
          <w:szCs w:val="32"/>
        </w:rPr>
        <w:t>西北大学信息科学与技术学院</w:t>
      </w:r>
    </w:p>
    <w:p w14:paraId="20633C5A" w14:textId="77777777" w:rsidR="00575088" w:rsidRDefault="00F47787">
      <w:pPr>
        <w:jc w:val="center"/>
        <w:rPr>
          <w:rFonts w:ascii="黑体" w:eastAsia="黑体"/>
          <w:color w:val="000000"/>
          <w:sz w:val="32"/>
          <w:szCs w:val="32"/>
        </w:rPr>
      </w:pPr>
      <w:r>
        <w:rPr>
          <w:rFonts w:ascii="黑体" w:eastAsia="黑体" w:hint="eastAsia"/>
          <w:color w:val="000000"/>
          <w:sz w:val="32"/>
          <w:szCs w:val="32"/>
        </w:rPr>
        <w:t>本科毕业设计开题报告/答辩登记表</w:t>
      </w:r>
    </w:p>
    <w:tbl>
      <w:tblPr>
        <w:tblW w:w="87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"/>
        <w:gridCol w:w="1261"/>
        <w:gridCol w:w="258"/>
        <w:gridCol w:w="1622"/>
        <w:gridCol w:w="8"/>
        <w:gridCol w:w="840"/>
        <w:gridCol w:w="1107"/>
        <w:gridCol w:w="1100"/>
        <w:gridCol w:w="22"/>
        <w:gridCol w:w="1128"/>
        <w:gridCol w:w="6"/>
        <w:gridCol w:w="1428"/>
      </w:tblGrid>
      <w:tr w:rsidR="00575088" w14:paraId="1A6FCB9B" w14:textId="77777777">
        <w:trPr>
          <w:gridBefore w:val="1"/>
          <w:wBefore w:w="9" w:type="dxa"/>
          <w:trHeight w:hRule="exact" w:val="567"/>
          <w:jc w:val="center"/>
        </w:trPr>
        <w:tc>
          <w:tcPr>
            <w:tcW w:w="1519" w:type="dxa"/>
            <w:gridSpan w:val="2"/>
            <w:vAlign w:val="center"/>
          </w:tcPr>
          <w:p w14:paraId="1A0F0D2F" w14:textId="77777777" w:rsidR="00575088" w:rsidRDefault="00F47787">
            <w:pPr>
              <w:spacing w:beforeLines="15" w:before="46" w:afterLines="15" w:after="46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学生学号</w:t>
            </w:r>
          </w:p>
        </w:tc>
        <w:tc>
          <w:tcPr>
            <w:tcW w:w="1630" w:type="dxa"/>
            <w:gridSpan w:val="2"/>
            <w:vAlign w:val="center"/>
          </w:tcPr>
          <w:p w14:paraId="4E79784C" w14:textId="60E11AA5" w:rsidR="00575088" w:rsidRDefault="00575088">
            <w:pPr>
              <w:spacing w:beforeLines="15" w:before="46" w:afterLines="15" w:after="46"/>
              <w:jc w:val="center"/>
              <w:rPr>
                <w:sz w:val="24"/>
              </w:rPr>
            </w:pPr>
          </w:p>
        </w:tc>
        <w:tc>
          <w:tcPr>
            <w:tcW w:w="840" w:type="dxa"/>
            <w:vAlign w:val="center"/>
          </w:tcPr>
          <w:p w14:paraId="2508EC9A" w14:textId="77777777" w:rsidR="00575088" w:rsidRDefault="00F47787">
            <w:pPr>
              <w:spacing w:beforeLines="15" w:before="46" w:afterLines="15" w:after="46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名</w:t>
            </w:r>
          </w:p>
        </w:tc>
        <w:tc>
          <w:tcPr>
            <w:tcW w:w="1107" w:type="dxa"/>
            <w:vAlign w:val="center"/>
          </w:tcPr>
          <w:p w14:paraId="6269A67C" w14:textId="36C80C86" w:rsidR="00575088" w:rsidRDefault="00575088">
            <w:pPr>
              <w:spacing w:beforeLines="15" w:before="46" w:afterLines="15" w:after="46"/>
              <w:jc w:val="center"/>
              <w:rPr>
                <w:sz w:val="24"/>
              </w:rPr>
            </w:pPr>
          </w:p>
        </w:tc>
        <w:tc>
          <w:tcPr>
            <w:tcW w:w="1100" w:type="dxa"/>
            <w:vAlign w:val="center"/>
          </w:tcPr>
          <w:p w14:paraId="0A24DB63" w14:textId="77777777" w:rsidR="00575088" w:rsidRDefault="00F47787">
            <w:pPr>
              <w:spacing w:beforeLines="15" w:before="46" w:afterLines="15" w:after="46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年级</w:t>
            </w:r>
          </w:p>
        </w:tc>
        <w:tc>
          <w:tcPr>
            <w:tcW w:w="2584" w:type="dxa"/>
            <w:gridSpan w:val="4"/>
            <w:vAlign w:val="center"/>
          </w:tcPr>
          <w:p w14:paraId="43010D80" w14:textId="33954FB1" w:rsidR="00575088" w:rsidRDefault="00575088">
            <w:pPr>
              <w:spacing w:beforeLines="15" w:before="46" w:afterLines="15" w:after="46"/>
              <w:jc w:val="center"/>
              <w:rPr>
                <w:sz w:val="24"/>
              </w:rPr>
            </w:pPr>
          </w:p>
        </w:tc>
      </w:tr>
      <w:tr w:rsidR="00575088" w14:paraId="5BF3E614" w14:textId="77777777">
        <w:trPr>
          <w:gridBefore w:val="1"/>
          <w:wBefore w:w="9" w:type="dxa"/>
          <w:trHeight w:hRule="exact" w:val="567"/>
          <w:jc w:val="center"/>
        </w:trPr>
        <w:tc>
          <w:tcPr>
            <w:tcW w:w="1519" w:type="dxa"/>
            <w:gridSpan w:val="2"/>
            <w:vAlign w:val="center"/>
          </w:tcPr>
          <w:p w14:paraId="4DE2C68F" w14:textId="77777777" w:rsidR="00575088" w:rsidRDefault="00F47787">
            <w:pPr>
              <w:spacing w:beforeLines="15" w:before="46" w:afterLines="15" w:after="46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专业</w:t>
            </w:r>
          </w:p>
        </w:tc>
        <w:tc>
          <w:tcPr>
            <w:tcW w:w="7261" w:type="dxa"/>
            <w:gridSpan w:val="9"/>
            <w:vAlign w:val="center"/>
          </w:tcPr>
          <w:p w14:paraId="0FE84035" w14:textId="77777777" w:rsidR="00575088" w:rsidRDefault="00F47787">
            <w:pPr>
              <w:spacing w:beforeLines="15" w:before="46" w:afterLines="15" w:after="46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软件工程</w:t>
            </w:r>
          </w:p>
        </w:tc>
      </w:tr>
      <w:tr w:rsidR="00575088" w14:paraId="32216EE7" w14:textId="77777777">
        <w:trPr>
          <w:gridBefore w:val="1"/>
          <w:wBefore w:w="9" w:type="dxa"/>
          <w:trHeight w:hRule="exact" w:val="737"/>
          <w:jc w:val="center"/>
        </w:trPr>
        <w:tc>
          <w:tcPr>
            <w:tcW w:w="1519" w:type="dxa"/>
            <w:gridSpan w:val="2"/>
            <w:vAlign w:val="center"/>
          </w:tcPr>
          <w:p w14:paraId="36CE6947" w14:textId="77777777" w:rsidR="00575088" w:rsidRDefault="00F47787">
            <w:pPr>
              <w:spacing w:beforeLines="15" w:before="46" w:afterLines="15" w:after="46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论文（设计）题</w:t>
            </w:r>
            <w:r>
              <w:rPr>
                <w:rFonts w:hint="eastAsia"/>
                <w:sz w:val="24"/>
              </w:rPr>
              <w:t xml:space="preserve">      </w:t>
            </w:r>
            <w:r>
              <w:rPr>
                <w:rFonts w:hint="eastAsia"/>
                <w:sz w:val="24"/>
              </w:rPr>
              <w:t>目</w:t>
            </w:r>
          </w:p>
        </w:tc>
        <w:tc>
          <w:tcPr>
            <w:tcW w:w="7261" w:type="dxa"/>
            <w:gridSpan w:val="9"/>
            <w:vAlign w:val="center"/>
          </w:tcPr>
          <w:p w14:paraId="27A9A4BB" w14:textId="01B28F09" w:rsidR="00575088" w:rsidRDefault="00575088">
            <w:pPr>
              <w:spacing w:beforeLines="15" w:before="46" w:afterLines="15" w:after="46"/>
              <w:jc w:val="center"/>
              <w:rPr>
                <w:sz w:val="24"/>
              </w:rPr>
            </w:pPr>
          </w:p>
        </w:tc>
      </w:tr>
      <w:tr w:rsidR="00575088" w14:paraId="39034B2A" w14:textId="77777777">
        <w:trPr>
          <w:gridBefore w:val="1"/>
          <w:wBefore w:w="9" w:type="dxa"/>
          <w:trHeight w:hRule="exact" w:val="736"/>
          <w:jc w:val="center"/>
        </w:trPr>
        <w:tc>
          <w:tcPr>
            <w:tcW w:w="1519" w:type="dxa"/>
            <w:gridSpan w:val="2"/>
            <w:vAlign w:val="center"/>
          </w:tcPr>
          <w:p w14:paraId="47A86D02" w14:textId="77777777" w:rsidR="00575088" w:rsidRDefault="00F47787">
            <w:pPr>
              <w:spacing w:beforeLines="15" w:before="46" w:afterLines="15" w:after="46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指导教师</w:t>
            </w:r>
          </w:p>
          <w:p w14:paraId="236ABE72" w14:textId="77777777" w:rsidR="00575088" w:rsidRDefault="00F47787">
            <w:pPr>
              <w:spacing w:beforeLines="15" w:before="46" w:afterLines="15" w:after="46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名</w:t>
            </w:r>
          </w:p>
        </w:tc>
        <w:tc>
          <w:tcPr>
            <w:tcW w:w="1630" w:type="dxa"/>
            <w:gridSpan w:val="2"/>
            <w:vAlign w:val="center"/>
          </w:tcPr>
          <w:p w14:paraId="5118D149" w14:textId="021EF912" w:rsidR="00575088" w:rsidRDefault="00575088">
            <w:pPr>
              <w:spacing w:beforeLines="15" w:before="46" w:afterLines="15" w:after="46"/>
              <w:jc w:val="center"/>
              <w:rPr>
                <w:sz w:val="24"/>
              </w:rPr>
            </w:pPr>
          </w:p>
        </w:tc>
        <w:tc>
          <w:tcPr>
            <w:tcW w:w="1947" w:type="dxa"/>
            <w:gridSpan w:val="2"/>
            <w:vAlign w:val="center"/>
          </w:tcPr>
          <w:p w14:paraId="4021CE5D" w14:textId="77777777" w:rsidR="00575088" w:rsidRDefault="00F47787">
            <w:pPr>
              <w:spacing w:beforeLines="15" w:before="46" w:afterLines="15" w:after="46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专业技术职务</w:t>
            </w:r>
          </w:p>
        </w:tc>
        <w:tc>
          <w:tcPr>
            <w:tcW w:w="1100" w:type="dxa"/>
            <w:vAlign w:val="center"/>
          </w:tcPr>
          <w:p w14:paraId="6BF68E63" w14:textId="7945CAC1" w:rsidR="00575088" w:rsidRDefault="00575088">
            <w:pPr>
              <w:spacing w:beforeLines="15" w:before="46" w:afterLines="15" w:after="46"/>
              <w:jc w:val="center"/>
              <w:rPr>
                <w:sz w:val="24"/>
              </w:rPr>
            </w:pPr>
          </w:p>
        </w:tc>
        <w:tc>
          <w:tcPr>
            <w:tcW w:w="1156" w:type="dxa"/>
            <w:gridSpan w:val="3"/>
            <w:vAlign w:val="center"/>
          </w:tcPr>
          <w:p w14:paraId="6CC16C8A" w14:textId="77777777" w:rsidR="00575088" w:rsidRDefault="00F47787">
            <w:pPr>
              <w:spacing w:beforeLines="15" w:before="46" w:afterLines="15" w:after="46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开题报告日期</w:t>
            </w:r>
          </w:p>
        </w:tc>
        <w:tc>
          <w:tcPr>
            <w:tcW w:w="1428" w:type="dxa"/>
            <w:vAlign w:val="center"/>
          </w:tcPr>
          <w:p w14:paraId="536DDEA5" w14:textId="29F509D1" w:rsidR="00575088" w:rsidRDefault="00575088">
            <w:pPr>
              <w:spacing w:beforeLines="15" w:before="46" w:afterLines="15" w:after="46"/>
              <w:jc w:val="center"/>
              <w:rPr>
                <w:sz w:val="24"/>
              </w:rPr>
            </w:pPr>
          </w:p>
        </w:tc>
      </w:tr>
      <w:tr w:rsidR="00575088" w14:paraId="67D76C81" w14:textId="77777777">
        <w:trPr>
          <w:gridBefore w:val="1"/>
          <w:wBefore w:w="9" w:type="dxa"/>
          <w:trHeight w:hRule="exact" w:val="737"/>
          <w:jc w:val="center"/>
        </w:trPr>
        <w:tc>
          <w:tcPr>
            <w:tcW w:w="1519" w:type="dxa"/>
            <w:gridSpan w:val="2"/>
            <w:vAlign w:val="center"/>
          </w:tcPr>
          <w:p w14:paraId="4E676153" w14:textId="77777777" w:rsidR="00575088" w:rsidRDefault="00F47787">
            <w:pPr>
              <w:spacing w:beforeLines="15" w:before="46" w:afterLines="15" w:after="46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企业导师</w:t>
            </w:r>
          </w:p>
          <w:p w14:paraId="6F0D8989" w14:textId="77777777" w:rsidR="00575088" w:rsidRDefault="00F47787">
            <w:pPr>
              <w:spacing w:beforeLines="15" w:before="46" w:afterLines="15" w:after="46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名</w:t>
            </w:r>
          </w:p>
        </w:tc>
        <w:tc>
          <w:tcPr>
            <w:tcW w:w="1622" w:type="dxa"/>
          </w:tcPr>
          <w:p w14:paraId="75624B8C" w14:textId="77777777" w:rsidR="00575088" w:rsidRDefault="00575088">
            <w:pPr>
              <w:spacing w:beforeLines="15" w:before="46" w:afterLines="15" w:after="46"/>
              <w:jc w:val="center"/>
              <w:rPr>
                <w:sz w:val="24"/>
              </w:rPr>
            </w:pPr>
          </w:p>
        </w:tc>
        <w:tc>
          <w:tcPr>
            <w:tcW w:w="1955" w:type="dxa"/>
            <w:gridSpan w:val="3"/>
            <w:vAlign w:val="center"/>
          </w:tcPr>
          <w:p w14:paraId="56F92096" w14:textId="77777777" w:rsidR="00575088" w:rsidRDefault="00F47787">
            <w:pPr>
              <w:spacing w:beforeLines="15" w:before="46" w:afterLines="15" w:after="46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文献综述成绩</w:t>
            </w:r>
          </w:p>
        </w:tc>
        <w:tc>
          <w:tcPr>
            <w:tcW w:w="1122" w:type="dxa"/>
            <w:gridSpan w:val="2"/>
            <w:vAlign w:val="center"/>
          </w:tcPr>
          <w:p w14:paraId="2E63F588" w14:textId="77777777" w:rsidR="00575088" w:rsidRDefault="00575088">
            <w:pPr>
              <w:spacing w:beforeLines="15" w:before="46" w:afterLines="15" w:after="46"/>
              <w:jc w:val="center"/>
              <w:rPr>
                <w:sz w:val="24"/>
              </w:rPr>
            </w:pPr>
          </w:p>
        </w:tc>
        <w:tc>
          <w:tcPr>
            <w:tcW w:w="1128" w:type="dxa"/>
            <w:vAlign w:val="center"/>
          </w:tcPr>
          <w:p w14:paraId="4BCF307B" w14:textId="77777777" w:rsidR="00575088" w:rsidRDefault="00F47787">
            <w:pPr>
              <w:spacing w:beforeLines="15" w:before="46" w:afterLines="15" w:after="46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开题报告成绩</w:t>
            </w:r>
          </w:p>
        </w:tc>
        <w:tc>
          <w:tcPr>
            <w:tcW w:w="1434" w:type="dxa"/>
            <w:gridSpan w:val="2"/>
            <w:vAlign w:val="center"/>
          </w:tcPr>
          <w:p w14:paraId="6683C2DC" w14:textId="77777777" w:rsidR="00575088" w:rsidRDefault="00575088">
            <w:pPr>
              <w:spacing w:beforeLines="15" w:before="46" w:afterLines="15" w:after="46"/>
              <w:jc w:val="center"/>
              <w:rPr>
                <w:sz w:val="24"/>
              </w:rPr>
            </w:pPr>
          </w:p>
        </w:tc>
      </w:tr>
      <w:tr w:rsidR="00575088" w14:paraId="478FF704" w14:textId="77777777">
        <w:trPr>
          <w:trHeight w:val="271"/>
          <w:jc w:val="center"/>
        </w:trPr>
        <w:tc>
          <w:tcPr>
            <w:tcW w:w="8789" w:type="dxa"/>
            <w:gridSpan w:val="12"/>
            <w:vAlign w:val="center"/>
          </w:tcPr>
          <w:p w14:paraId="4E6A70FF" w14:textId="77777777" w:rsidR="00575088" w:rsidRDefault="00F47787">
            <w:r>
              <w:rPr>
                <w:rFonts w:hint="eastAsia"/>
              </w:rPr>
              <w:t>答辩小组成员（姓名，职称）：</w:t>
            </w:r>
          </w:p>
          <w:p w14:paraId="647DC232" w14:textId="05803632" w:rsidR="00575088" w:rsidRDefault="00575088"/>
        </w:tc>
      </w:tr>
      <w:tr w:rsidR="00575088" w14:paraId="336A82A6" w14:textId="77777777">
        <w:trPr>
          <w:trHeight w:val="842"/>
          <w:jc w:val="center"/>
        </w:trPr>
        <w:tc>
          <w:tcPr>
            <w:tcW w:w="8789" w:type="dxa"/>
            <w:gridSpan w:val="12"/>
            <w:vAlign w:val="center"/>
          </w:tcPr>
          <w:p w14:paraId="79044225" w14:textId="21034C1C" w:rsidR="00575088" w:rsidRDefault="00F47787">
            <w:r>
              <w:rPr>
                <w:rFonts w:hint="eastAsia"/>
              </w:rPr>
              <w:t>答辩小组组长签字：</w:t>
            </w:r>
            <w:r>
              <w:rPr>
                <w:rFonts w:hint="eastAsia"/>
              </w:rPr>
              <w:t xml:space="preserve"> </w:t>
            </w:r>
            <w:r>
              <w:t xml:space="preserve">                                  </w:t>
            </w:r>
            <w:r>
              <w:rPr>
                <w:rFonts w:hint="eastAsia"/>
              </w:rPr>
              <w:t>年</w:t>
            </w:r>
            <w:r w:rsidR="00372ED1">
              <w:rPr>
                <w:rFonts w:hint="eastAsia"/>
              </w:rPr>
              <w:t xml:space="preserve"> </w:t>
            </w:r>
            <w:r w:rsidR="00372ED1"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</w:t>
            </w:r>
            <w:r>
              <w:t xml:space="preserve">         </w:t>
            </w:r>
            <w:r>
              <w:rPr>
                <w:rFonts w:hint="eastAsia"/>
              </w:rPr>
              <w:t>日</w:t>
            </w:r>
          </w:p>
        </w:tc>
      </w:tr>
      <w:tr w:rsidR="00575088" w14:paraId="0D3FA0AC" w14:textId="77777777">
        <w:trPr>
          <w:gridBefore w:val="1"/>
          <w:wBefore w:w="9" w:type="dxa"/>
          <w:trHeight w:val="344"/>
          <w:jc w:val="center"/>
        </w:trPr>
        <w:tc>
          <w:tcPr>
            <w:tcW w:w="8780" w:type="dxa"/>
            <w:gridSpan w:val="11"/>
          </w:tcPr>
          <w:p w14:paraId="1822E1DD" w14:textId="77777777" w:rsidR="00575088" w:rsidRDefault="00F47787">
            <w:pPr>
              <w:spacing w:beforeLines="15" w:before="46" w:afterLines="15" w:after="46"/>
              <w:jc w:val="center"/>
              <w:rPr>
                <w:b/>
                <w:bCs/>
                <w:color w:val="000000"/>
                <w:sz w:val="24"/>
              </w:rPr>
            </w:pPr>
            <w:r>
              <w:rPr>
                <w:rFonts w:hint="eastAsia"/>
                <w:b/>
                <w:bCs/>
                <w:color w:val="000000"/>
                <w:sz w:val="24"/>
              </w:rPr>
              <w:t>开</w:t>
            </w:r>
            <w:r>
              <w:rPr>
                <w:rFonts w:hint="eastAsia"/>
                <w:b/>
                <w:bCs/>
                <w:color w:val="00000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4"/>
              </w:rPr>
              <w:t>题</w:t>
            </w:r>
            <w:r>
              <w:rPr>
                <w:rFonts w:hint="eastAsia"/>
                <w:b/>
                <w:bCs/>
                <w:color w:val="00000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4"/>
              </w:rPr>
              <w:t>报</w:t>
            </w:r>
            <w:r>
              <w:rPr>
                <w:rFonts w:hint="eastAsia"/>
                <w:b/>
                <w:bCs/>
                <w:color w:val="00000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4"/>
              </w:rPr>
              <w:t>告</w:t>
            </w:r>
            <w:r>
              <w:rPr>
                <w:rFonts w:hint="eastAsia"/>
                <w:b/>
                <w:bCs/>
                <w:color w:val="00000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4"/>
              </w:rPr>
              <w:t>内</w:t>
            </w:r>
            <w:r>
              <w:rPr>
                <w:rFonts w:hint="eastAsia"/>
                <w:b/>
                <w:bCs/>
                <w:color w:val="00000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4"/>
              </w:rPr>
              <w:t>容</w:t>
            </w:r>
          </w:p>
        </w:tc>
      </w:tr>
      <w:tr w:rsidR="00575088" w14:paraId="22EB3DDF" w14:textId="77777777">
        <w:trPr>
          <w:gridBefore w:val="1"/>
          <w:wBefore w:w="9" w:type="dxa"/>
          <w:trHeight w:val="406"/>
          <w:jc w:val="center"/>
        </w:trPr>
        <w:tc>
          <w:tcPr>
            <w:tcW w:w="1261" w:type="dxa"/>
            <w:tcBorders>
              <w:bottom w:val="single" w:sz="4" w:space="0" w:color="auto"/>
            </w:tcBorders>
            <w:vAlign w:val="center"/>
          </w:tcPr>
          <w:p w14:paraId="5D03A19A" w14:textId="77777777" w:rsidR="00575088" w:rsidRDefault="00F47787">
            <w:pPr>
              <w:spacing w:line="360" w:lineRule="auto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选题来源</w:t>
            </w:r>
          </w:p>
        </w:tc>
        <w:tc>
          <w:tcPr>
            <w:tcW w:w="7519" w:type="dxa"/>
            <w:gridSpan w:val="10"/>
            <w:tcBorders>
              <w:bottom w:val="single" w:sz="4" w:space="0" w:color="auto"/>
            </w:tcBorders>
            <w:vAlign w:val="center"/>
          </w:tcPr>
          <w:p w14:paraId="6F5B76D8" w14:textId="77777777" w:rsidR="00575088" w:rsidRDefault="00F47787">
            <w:pPr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1</w:t>
            </w:r>
            <w:r>
              <w:rPr>
                <w:rFonts w:hint="eastAsia"/>
                <w:color w:val="000000"/>
                <w:sz w:val="24"/>
              </w:rPr>
              <w:t>．教师指定（</w:t>
            </w:r>
            <w:r>
              <w:rPr>
                <w:rFonts w:ascii="宋体" w:hAnsi="宋体" w:hint="eastAsia"/>
                <w:color w:val="000000"/>
                <w:sz w:val="24"/>
              </w:rPr>
              <w:t>√</w:t>
            </w:r>
            <w:r>
              <w:rPr>
                <w:rFonts w:hint="eastAsia"/>
                <w:color w:val="000000"/>
                <w:sz w:val="24"/>
              </w:rPr>
              <w:t>）</w:t>
            </w:r>
            <w:r>
              <w:rPr>
                <w:rFonts w:hint="eastAsia"/>
                <w:color w:val="000000"/>
                <w:sz w:val="24"/>
              </w:rPr>
              <w:t>2</w:t>
            </w:r>
            <w:r>
              <w:rPr>
                <w:rFonts w:hint="eastAsia"/>
                <w:color w:val="000000"/>
                <w:sz w:val="24"/>
              </w:rPr>
              <w:t>．教师课题（）</w:t>
            </w:r>
            <w:r>
              <w:rPr>
                <w:rFonts w:hint="eastAsia"/>
                <w:color w:val="000000"/>
                <w:sz w:val="24"/>
              </w:rPr>
              <w:t>3</w:t>
            </w:r>
            <w:r>
              <w:rPr>
                <w:rFonts w:hint="eastAsia"/>
                <w:color w:val="000000"/>
                <w:sz w:val="24"/>
              </w:rPr>
              <w:t>．创新基金项目（</w:t>
            </w:r>
            <w:r>
              <w:rPr>
                <w:rFonts w:hint="eastAsia"/>
                <w:color w:val="000000"/>
                <w:sz w:val="24"/>
              </w:rPr>
              <w:t xml:space="preserve"> </w:t>
            </w:r>
            <w:r>
              <w:rPr>
                <w:rFonts w:hint="eastAsia"/>
                <w:color w:val="000000"/>
                <w:sz w:val="24"/>
              </w:rPr>
              <w:t>）</w:t>
            </w:r>
            <w:r>
              <w:rPr>
                <w:rFonts w:hint="eastAsia"/>
                <w:color w:val="000000"/>
                <w:sz w:val="24"/>
              </w:rPr>
              <w:t>4</w:t>
            </w:r>
            <w:r>
              <w:rPr>
                <w:rFonts w:hint="eastAsia"/>
                <w:color w:val="000000"/>
                <w:sz w:val="24"/>
              </w:rPr>
              <w:t>．自选（</w:t>
            </w:r>
            <w:r>
              <w:rPr>
                <w:rFonts w:hint="eastAsia"/>
                <w:color w:val="000000"/>
                <w:sz w:val="24"/>
              </w:rPr>
              <w:t xml:space="preserve"> </w:t>
            </w:r>
            <w:r>
              <w:rPr>
                <w:rFonts w:hint="eastAsia"/>
                <w:color w:val="000000"/>
                <w:sz w:val="24"/>
              </w:rPr>
              <w:t>）</w:t>
            </w:r>
          </w:p>
        </w:tc>
      </w:tr>
      <w:tr w:rsidR="00575088" w14:paraId="7F1F14E7" w14:textId="77777777">
        <w:trPr>
          <w:gridBefore w:val="1"/>
          <w:wBefore w:w="9" w:type="dxa"/>
          <w:trHeight w:val="6379"/>
          <w:jc w:val="center"/>
        </w:trPr>
        <w:tc>
          <w:tcPr>
            <w:tcW w:w="1261" w:type="dxa"/>
            <w:vAlign w:val="center"/>
          </w:tcPr>
          <w:p w14:paraId="35B1622A" w14:textId="77777777" w:rsidR="00575088" w:rsidRDefault="00F47787"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ascii="宋体" w:hAnsi="宋体" w:hint="eastAsia"/>
                <w:color w:val="000000"/>
                <w:sz w:val="24"/>
              </w:rPr>
              <w:t>设计选题的背景与意义、理论与实证准备、拟解决的问题、研究（设计）方法与技术路线</w:t>
            </w:r>
          </w:p>
        </w:tc>
        <w:tc>
          <w:tcPr>
            <w:tcW w:w="7519" w:type="dxa"/>
            <w:gridSpan w:val="10"/>
          </w:tcPr>
          <w:p w14:paraId="710FAA0A" w14:textId="77777777" w:rsidR="00575088" w:rsidRPr="0029446C" w:rsidRDefault="00F47787">
            <w:pPr>
              <w:spacing w:beforeLines="50" w:before="156" w:afterLines="50" w:after="156"/>
              <w:rPr>
                <w:rFonts w:ascii="宋体" w:hAnsi="宋体"/>
                <w:b/>
                <w:color w:val="5B9BD5" w:themeColor="accent1"/>
                <w:sz w:val="24"/>
              </w:rPr>
            </w:pPr>
            <w:r w:rsidRPr="0029446C">
              <w:rPr>
                <w:rFonts w:ascii="宋体" w:hAnsi="宋体" w:hint="eastAsia"/>
                <w:b/>
                <w:noProof/>
                <w:color w:val="5B9BD5" w:themeColor="accent1"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4E404110" wp14:editId="06B4340F">
                      <wp:simplePos x="0" y="0"/>
                      <wp:positionH relativeFrom="column">
                        <wp:posOffset>4273550</wp:posOffset>
                      </wp:positionH>
                      <wp:positionV relativeFrom="paragraph">
                        <wp:posOffset>8659495</wp:posOffset>
                      </wp:positionV>
                      <wp:extent cx="333375" cy="0"/>
                      <wp:effectExtent l="15875" t="58420" r="22225" b="55880"/>
                      <wp:wrapNone/>
                      <wp:docPr id="2" name="直接连接符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33375" cy="0"/>
                              </a:xfrm>
                              <a:prstGeom prst="line">
                                <a:avLst/>
                              </a:prstGeom>
                              <a:noFill/>
                              <a:ln w="15875">
                                <a:solidFill>
                                  <a:srgbClr val="739CC3"/>
                                </a:solidFill>
                                <a:round/>
                                <a:tailEnd type="triangle" w="med" len="med"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08338E0" id="直接连接符 2" o:spid="_x0000_s1026" style="position:absolute;left:0;text-align:lef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6.5pt,681.85pt" to="362.75pt,68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" strokecolor="#739cc3" strokeweight="1.25pt">
                      <v:stroke endarrow="block"/>
                    </v:line>
                  </w:pict>
                </mc:Fallback>
              </mc:AlternateContent>
            </w:r>
            <w:r w:rsidRPr="0029446C">
              <w:rPr>
                <w:rFonts w:ascii="宋体" w:hAnsi="宋体" w:hint="eastAsia"/>
                <w:b/>
                <w:noProof/>
                <w:color w:val="5B9BD5" w:themeColor="accent1"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129F22A9" wp14:editId="4A3DE191">
                      <wp:simplePos x="0" y="0"/>
                      <wp:positionH relativeFrom="column">
                        <wp:posOffset>4273550</wp:posOffset>
                      </wp:positionH>
                      <wp:positionV relativeFrom="paragraph">
                        <wp:posOffset>8659495</wp:posOffset>
                      </wp:positionV>
                      <wp:extent cx="333375" cy="0"/>
                      <wp:effectExtent l="15875" t="58420" r="22225" b="55880"/>
                      <wp:wrapNone/>
                      <wp:docPr id="1" name="直接连接符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33375" cy="0"/>
                              </a:xfrm>
                              <a:prstGeom prst="line">
                                <a:avLst/>
                              </a:prstGeom>
                              <a:noFill/>
                              <a:ln w="15875">
                                <a:solidFill>
                                  <a:srgbClr val="739CC3"/>
                                </a:solidFill>
                                <a:round/>
                                <a:tailEnd type="triangle" w="med" len="med"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9813E56" id="直接连接符 1" o:spid="_x0000_s1026" style="position:absolute;left:0;text-align:lef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6.5pt,681.85pt" to="362.75pt,68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" strokecolor="#739cc3" strokeweight="1.25pt">
                      <v:stroke endarrow="block"/>
                    </v:line>
                  </w:pict>
                </mc:Fallback>
              </mc:AlternateContent>
            </w:r>
            <w:r w:rsidRPr="0029446C">
              <w:rPr>
                <w:rFonts w:ascii="宋体" w:hAnsi="宋体" w:hint="eastAsia"/>
                <w:b/>
                <w:color w:val="5B9BD5" w:themeColor="accent1"/>
                <w:sz w:val="24"/>
              </w:rPr>
              <w:t>一、论文（设计）选题的背景与意义：</w:t>
            </w:r>
          </w:p>
          <w:p w14:paraId="67A155FB" w14:textId="37B0C2D4" w:rsidR="00575088" w:rsidRPr="0029446C" w:rsidRDefault="00F47787">
            <w:pPr>
              <w:numPr>
                <w:ilvl w:val="0"/>
                <w:numId w:val="1"/>
              </w:numPr>
              <w:spacing w:beforeLines="50" w:before="156" w:afterLines="50" w:after="156"/>
              <w:rPr>
                <w:rFonts w:ascii="宋体" w:hAnsi="宋体"/>
                <w:b/>
                <w:color w:val="5B9BD5" w:themeColor="accent1"/>
                <w:sz w:val="24"/>
              </w:rPr>
            </w:pPr>
            <w:r w:rsidRPr="0029446C">
              <w:rPr>
                <w:rFonts w:ascii="宋体" w:hAnsi="宋体" w:hint="eastAsia"/>
                <w:b/>
                <w:color w:val="5B9BD5" w:themeColor="accent1"/>
                <w:sz w:val="24"/>
              </w:rPr>
              <w:t>理论与实证准备</w:t>
            </w:r>
          </w:p>
          <w:p w14:paraId="772114E0" w14:textId="102FBD67" w:rsidR="007549C0" w:rsidRPr="0029446C" w:rsidRDefault="007549C0" w:rsidP="001B6FB4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5B9BD5" w:themeColor="accent1"/>
                <w:sz w:val="24"/>
              </w:rPr>
            </w:pPr>
          </w:p>
          <w:p w14:paraId="1FD4D58D" w14:textId="6F18A457" w:rsidR="00575088" w:rsidRPr="0029446C" w:rsidRDefault="00F47787">
            <w:pPr>
              <w:spacing w:beforeLines="50" w:before="156" w:afterLines="50" w:after="156"/>
              <w:rPr>
                <w:rFonts w:ascii="宋体" w:hAnsi="宋体"/>
                <w:b/>
                <w:color w:val="5B9BD5" w:themeColor="accent1"/>
                <w:sz w:val="24"/>
              </w:rPr>
            </w:pPr>
            <w:r w:rsidRPr="0029446C">
              <w:rPr>
                <w:rFonts w:ascii="宋体" w:hAnsi="宋体" w:hint="eastAsia"/>
                <w:b/>
                <w:color w:val="5B9BD5" w:themeColor="accent1"/>
                <w:sz w:val="24"/>
              </w:rPr>
              <w:t>三、拟解决的问题</w:t>
            </w:r>
          </w:p>
          <w:p w14:paraId="427F3740" w14:textId="2BA88150" w:rsidR="00AF05FB" w:rsidRPr="0029446C" w:rsidRDefault="00F47787" w:rsidP="00E4530A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5B9BD5" w:themeColor="accent1"/>
                <w:sz w:val="24"/>
              </w:rPr>
            </w:pPr>
            <w:r w:rsidRPr="0029446C">
              <w:rPr>
                <w:rFonts w:hint="eastAsia"/>
                <w:color w:val="5B9BD5" w:themeColor="accent1"/>
                <w:sz w:val="24"/>
              </w:rPr>
              <w:t>本文拟解决的关键问题如下：</w:t>
            </w:r>
          </w:p>
          <w:p w14:paraId="01C3B283" w14:textId="2B650926" w:rsidR="00AF05FB" w:rsidRPr="0029446C" w:rsidRDefault="00265385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5B9BD5" w:themeColor="accent1"/>
                <w:sz w:val="24"/>
              </w:rPr>
            </w:pPr>
            <w:r w:rsidRPr="0029446C">
              <w:rPr>
                <w:color w:val="5B9BD5" w:themeColor="accent1"/>
                <w:sz w:val="24"/>
              </w:rPr>
              <w:t>1</w:t>
            </w:r>
            <w:r w:rsidR="009E726E" w:rsidRPr="0029446C">
              <w:rPr>
                <w:rFonts w:hint="eastAsia"/>
                <w:color w:val="5B9BD5" w:themeColor="accent1"/>
                <w:sz w:val="24"/>
              </w:rPr>
              <w:t>、</w:t>
            </w:r>
            <w:r w:rsidRPr="0029446C">
              <w:rPr>
                <w:rFonts w:hint="eastAsia"/>
                <w:color w:val="5B9BD5" w:themeColor="accent1"/>
                <w:sz w:val="24"/>
              </w:rPr>
              <w:t>学习研究基于深度网络的点云分类算法，</w:t>
            </w:r>
            <w:r w:rsidR="00534C9F" w:rsidRPr="0029446C">
              <w:rPr>
                <w:rFonts w:hint="eastAsia"/>
                <w:color w:val="5B9BD5" w:themeColor="accent1"/>
                <w:sz w:val="24"/>
              </w:rPr>
              <w:t>通过实验模拟对不同的分类模型进行对比分析，</w:t>
            </w:r>
            <w:r w:rsidR="002B20AA" w:rsidRPr="0029446C">
              <w:rPr>
                <w:rFonts w:hint="eastAsia"/>
                <w:color w:val="5B9BD5" w:themeColor="accent1"/>
                <w:sz w:val="24"/>
              </w:rPr>
              <w:t>选</w:t>
            </w:r>
            <w:r w:rsidRPr="0029446C">
              <w:rPr>
                <w:rFonts w:hint="eastAsia"/>
                <w:color w:val="5B9BD5" w:themeColor="accent1"/>
                <w:sz w:val="24"/>
              </w:rPr>
              <w:t>出</w:t>
            </w:r>
            <w:r w:rsidR="002B20AA" w:rsidRPr="0029446C">
              <w:rPr>
                <w:rFonts w:hint="eastAsia"/>
                <w:color w:val="5B9BD5" w:themeColor="accent1"/>
                <w:sz w:val="24"/>
              </w:rPr>
              <w:t>性能较好的三种模型</w:t>
            </w:r>
            <w:r w:rsidR="007E5BDD" w:rsidRPr="0029446C">
              <w:rPr>
                <w:rFonts w:hint="eastAsia"/>
                <w:color w:val="5B9BD5" w:themeColor="accent1"/>
                <w:sz w:val="24"/>
              </w:rPr>
              <w:t>。</w:t>
            </w:r>
          </w:p>
          <w:p w14:paraId="5AB3D5D2" w14:textId="5DFF38A4" w:rsidR="00265385" w:rsidRPr="0029446C" w:rsidRDefault="007E5BDD" w:rsidP="00265385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5B9BD5" w:themeColor="accent1"/>
                <w:sz w:val="24"/>
              </w:rPr>
            </w:pPr>
            <w:r w:rsidRPr="0029446C">
              <w:rPr>
                <w:color w:val="5B9BD5" w:themeColor="accent1"/>
                <w:sz w:val="24"/>
              </w:rPr>
              <w:t>2</w:t>
            </w:r>
            <w:r w:rsidR="00265385" w:rsidRPr="0029446C">
              <w:rPr>
                <w:rFonts w:hint="eastAsia"/>
                <w:color w:val="5B9BD5" w:themeColor="accent1"/>
                <w:sz w:val="24"/>
              </w:rPr>
              <w:t>、依据相关算法描述，</w:t>
            </w:r>
            <w:r w:rsidR="000E1847" w:rsidRPr="0029446C">
              <w:rPr>
                <w:rFonts w:hint="eastAsia"/>
                <w:color w:val="5B9BD5" w:themeColor="accent1"/>
                <w:sz w:val="24"/>
              </w:rPr>
              <w:t>代码实现这</w:t>
            </w:r>
            <w:r w:rsidR="00265385" w:rsidRPr="0029446C">
              <w:rPr>
                <w:rFonts w:hint="eastAsia"/>
                <w:color w:val="5B9BD5" w:themeColor="accent1"/>
                <w:sz w:val="24"/>
              </w:rPr>
              <w:t>三种分类模型</w:t>
            </w:r>
            <w:r w:rsidRPr="0029446C">
              <w:rPr>
                <w:rFonts w:hint="eastAsia"/>
                <w:color w:val="5B9BD5" w:themeColor="accent1"/>
                <w:sz w:val="24"/>
              </w:rPr>
              <w:t>，应用于</w:t>
            </w:r>
            <w:r w:rsidR="00BE7F4A" w:rsidRPr="0029446C">
              <w:rPr>
                <w:rFonts w:hint="eastAsia"/>
                <w:color w:val="5B9BD5" w:themeColor="accent1"/>
                <w:sz w:val="24"/>
              </w:rPr>
              <w:t>文物</w:t>
            </w:r>
            <w:r w:rsidRPr="0029446C">
              <w:rPr>
                <w:rFonts w:hint="eastAsia"/>
                <w:color w:val="5B9BD5" w:themeColor="accent1"/>
                <w:sz w:val="24"/>
              </w:rPr>
              <w:t>分类系统中，尽可能提高文物分类的效率和准确率。</w:t>
            </w:r>
          </w:p>
          <w:p w14:paraId="510D8A41" w14:textId="66A115B2" w:rsidR="007E5BDD" w:rsidRPr="0029446C" w:rsidRDefault="009E726E" w:rsidP="007E5BDD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5B9BD5" w:themeColor="accent1"/>
                <w:sz w:val="24"/>
              </w:rPr>
            </w:pPr>
            <w:r w:rsidRPr="0029446C">
              <w:rPr>
                <w:rFonts w:hint="eastAsia"/>
                <w:color w:val="5B9BD5" w:themeColor="accent1"/>
                <w:sz w:val="24"/>
              </w:rPr>
              <w:t>3</w:t>
            </w:r>
            <w:r w:rsidRPr="0029446C">
              <w:rPr>
                <w:rFonts w:hint="eastAsia"/>
                <w:color w:val="5B9BD5" w:themeColor="accent1"/>
                <w:sz w:val="24"/>
              </w:rPr>
              <w:t>、</w:t>
            </w:r>
            <w:r w:rsidR="007E5BDD" w:rsidRPr="0029446C">
              <w:rPr>
                <w:rFonts w:hint="eastAsia"/>
                <w:color w:val="5B9BD5" w:themeColor="accent1"/>
                <w:sz w:val="24"/>
              </w:rPr>
              <w:t>设计并搭建一个端到端的文物分类与识别平台，支撑对现有文物数据的预览以及快速的自动分类。</w:t>
            </w:r>
          </w:p>
          <w:p w14:paraId="0C1D1D6F" w14:textId="77777777" w:rsidR="00AA3E41" w:rsidRPr="0029446C" w:rsidRDefault="00AA3E41">
            <w:pPr>
              <w:tabs>
                <w:tab w:val="left" w:pos="420"/>
              </w:tabs>
              <w:spacing w:line="360" w:lineRule="exact"/>
              <w:rPr>
                <w:rFonts w:ascii="宋体" w:hAnsi="宋体"/>
                <w:b/>
                <w:color w:val="5B9BD5" w:themeColor="accent1"/>
                <w:sz w:val="24"/>
              </w:rPr>
            </w:pPr>
          </w:p>
          <w:p w14:paraId="4603C705" w14:textId="78486379" w:rsidR="00575088" w:rsidRPr="0029446C" w:rsidRDefault="00F47787">
            <w:pPr>
              <w:tabs>
                <w:tab w:val="left" w:pos="420"/>
              </w:tabs>
              <w:spacing w:line="360" w:lineRule="exact"/>
              <w:rPr>
                <w:rFonts w:ascii="宋体" w:hAnsi="宋体"/>
                <w:b/>
                <w:color w:val="5B9BD5" w:themeColor="accent1"/>
                <w:sz w:val="24"/>
              </w:rPr>
            </w:pPr>
            <w:r w:rsidRPr="0029446C">
              <w:rPr>
                <w:rFonts w:ascii="宋体" w:hAnsi="宋体" w:hint="eastAsia"/>
                <w:b/>
                <w:color w:val="5B9BD5" w:themeColor="accent1"/>
                <w:sz w:val="24"/>
              </w:rPr>
              <w:t>四、研究（设计）方法与技术路线</w:t>
            </w:r>
          </w:p>
          <w:p w14:paraId="056769C5" w14:textId="20152654" w:rsidR="001F3E85" w:rsidRPr="0029446C" w:rsidRDefault="00F47787" w:rsidP="001F3E85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5B9BD5" w:themeColor="accent1"/>
                <w:sz w:val="24"/>
              </w:rPr>
            </w:pPr>
            <w:r w:rsidRPr="0029446C">
              <w:rPr>
                <w:rFonts w:hint="eastAsia"/>
                <w:color w:val="5B9BD5" w:themeColor="accent1"/>
                <w:sz w:val="24"/>
              </w:rPr>
              <w:t>1</w:t>
            </w:r>
            <w:r w:rsidRPr="0029446C">
              <w:rPr>
                <w:rFonts w:hint="eastAsia"/>
                <w:color w:val="5B9BD5" w:themeColor="accent1"/>
                <w:sz w:val="24"/>
              </w:rPr>
              <w:t>、软件生命周期模型</w:t>
            </w:r>
          </w:p>
          <w:p w14:paraId="67073D66" w14:textId="052FE19F" w:rsidR="00575088" w:rsidRPr="0029446C" w:rsidRDefault="00F47787">
            <w:pPr>
              <w:tabs>
                <w:tab w:val="left" w:pos="420"/>
              </w:tabs>
              <w:spacing w:line="360" w:lineRule="exact"/>
              <w:ind w:firstLineChars="200" w:firstLine="422"/>
              <w:jc w:val="center"/>
              <w:rPr>
                <w:rFonts w:ascii="宋体" w:hAnsi="宋体"/>
                <w:b/>
                <w:bCs/>
                <w:color w:val="5B9BD5" w:themeColor="accent1"/>
                <w:szCs w:val="21"/>
              </w:rPr>
            </w:pPr>
            <w:r w:rsidRPr="0029446C">
              <w:rPr>
                <w:rFonts w:ascii="宋体" w:hAnsi="宋体" w:hint="eastAsia"/>
                <w:b/>
                <w:bCs/>
                <w:color w:val="5B9BD5" w:themeColor="accent1"/>
                <w:szCs w:val="21"/>
              </w:rPr>
              <w:t>图</w:t>
            </w:r>
            <w:r w:rsidR="00E0032E" w:rsidRPr="0029446C">
              <w:rPr>
                <w:b/>
                <w:bCs/>
                <w:color w:val="5B9BD5" w:themeColor="accent1"/>
                <w:szCs w:val="21"/>
              </w:rPr>
              <w:t>5</w:t>
            </w:r>
            <w:r w:rsidR="00E0032E" w:rsidRPr="0029446C">
              <w:rPr>
                <w:rFonts w:ascii="宋体" w:hAnsi="宋体" w:hint="eastAsia"/>
                <w:b/>
                <w:bCs/>
                <w:color w:val="5B9BD5" w:themeColor="accent1"/>
                <w:szCs w:val="21"/>
              </w:rPr>
              <w:t>：</w:t>
            </w:r>
            <w:r w:rsidRPr="0029446C">
              <w:rPr>
                <w:rFonts w:ascii="宋体" w:hAnsi="宋体" w:hint="eastAsia"/>
                <w:b/>
                <w:bCs/>
                <w:color w:val="5B9BD5" w:themeColor="accent1"/>
                <w:szCs w:val="21"/>
              </w:rPr>
              <w:t>瀑布模型</w:t>
            </w:r>
          </w:p>
          <w:p w14:paraId="71939A3C" w14:textId="7847B8E9" w:rsidR="0058581E" w:rsidRPr="0029446C" w:rsidRDefault="00F86311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5B9BD5" w:themeColor="accent1"/>
                <w:sz w:val="24"/>
              </w:rPr>
            </w:pPr>
            <w:r w:rsidRPr="0029446C">
              <w:rPr>
                <w:rFonts w:hint="eastAsia"/>
                <w:color w:val="5B9BD5" w:themeColor="accent1"/>
                <w:sz w:val="24"/>
              </w:rPr>
              <w:t>本文采用的软件生命周期模型为瀑布模型，其基本流程如图</w:t>
            </w:r>
            <w:r w:rsidRPr="0029446C">
              <w:rPr>
                <w:rFonts w:hint="eastAsia"/>
                <w:color w:val="5B9BD5" w:themeColor="accent1"/>
                <w:sz w:val="24"/>
              </w:rPr>
              <w:t>5</w:t>
            </w:r>
            <w:r w:rsidRPr="0029446C">
              <w:rPr>
                <w:rFonts w:hint="eastAsia"/>
                <w:color w:val="5B9BD5" w:themeColor="accent1"/>
                <w:sz w:val="24"/>
              </w:rPr>
              <w:t>，</w:t>
            </w:r>
            <w:r w:rsidR="00F47787" w:rsidRPr="0029446C">
              <w:rPr>
                <w:color w:val="5B9BD5" w:themeColor="accent1"/>
                <w:sz w:val="24"/>
              </w:rPr>
              <w:t>瀑布模型</w:t>
            </w:r>
            <w:r w:rsidR="00F47787" w:rsidRPr="0029446C">
              <w:rPr>
                <w:rFonts w:hint="eastAsia"/>
                <w:color w:val="5B9BD5" w:themeColor="accent1"/>
                <w:sz w:val="24"/>
              </w:rPr>
              <w:t>的</w:t>
            </w:r>
            <w:r w:rsidR="00F47787" w:rsidRPr="0029446C">
              <w:rPr>
                <w:color w:val="5B9BD5" w:themeColor="accent1"/>
                <w:sz w:val="24"/>
              </w:rPr>
              <w:t>核心思想是按工序将问题化简，将功能的实现与设计分开，便于分工协作，即采用结构化的分析与设计方法将逻辑实现与物理实</w:t>
            </w:r>
            <w:r w:rsidR="00F47787" w:rsidRPr="0029446C">
              <w:rPr>
                <w:color w:val="5B9BD5" w:themeColor="accent1"/>
                <w:sz w:val="24"/>
              </w:rPr>
              <w:lastRenderedPageBreak/>
              <w:t>现分开</w:t>
            </w:r>
            <w:r w:rsidR="00F51A54" w:rsidRPr="0029446C">
              <w:rPr>
                <w:rFonts w:hint="eastAsia"/>
                <w:color w:val="5B9BD5" w:themeColor="accent1"/>
                <w:sz w:val="24"/>
              </w:rPr>
              <w:t>，</w:t>
            </w:r>
            <w:r w:rsidR="00F47787" w:rsidRPr="0029446C">
              <w:rPr>
                <w:color w:val="5B9BD5" w:themeColor="accent1"/>
                <w:sz w:val="24"/>
              </w:rPr>
              <w:t>将</w:t>
            </w:r>
            <w:hyperlink r:id="rId9" w:tgtFrame="_blank" w:history="1">
              <w:r w:rsidR="00F47787" w:rsidRPr="0029446C">
                <w:rPr>
                  <w:color w:val="5B9BD5" w:themeColor="accent1"/>
                  <w:sz w:val="24"/>
                </w:rPr>
                <w:t>软件生命周期</w:t>
              </w:r>
            </w:hyperlink>
            <w:r w:rsidR="00F47787" w:rsidRPr="0029446C">
              <w:rPr>
                <w:color w:val="5B9BD5" w:themeColor="accent1"/>
                <w:sz w:val="24"/>
              </w:rPr>
              <w:t>划分六个基本活动。</w:t>
            </w:r>
            <w:bookmarkStart w:id="0" w:name="para3"/>
            <w:bookmarkEnd w:id="0"/>
          </w:p>
          <w:p w14:paraId="1BCB5410" w14:textId="6EDDB2C0" w:rsidR="00575088" w:rsidRPr="0029446C" w:rsidRDefault="00F47787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5B9BD5" w:themeColor="accent1"/>
                <w:sz w:val="24"/>
              </w:rPr>
            </w:pPr>
            <w:r w:rsidRPr="0029446C">
              <w:rPr>
                <w:rFonts w:hint="eastAsia"/>
                <w:color w:val="5B9BD5" w:themeColor="accent1"/>
                <w:sz w:val="24"/>
              </w:rPr>
              <w:t>由于本项目的需求明确且变化较少，因此采用瀑布模型来指导和规范整个软件开发过程。</w:t>
            </w:r>
          </w:p>
          <w:p w14:paraId="6264B3C4" w14:textId="2B08D6DB" w:rsidR="00575088" w:rsidRPr="0029446C" w:rsidRDefault="002247F6">
            <w:pPr>
              <w:numPr>
                <w:ilvl w:val="0"/>
                <w:numId w:val="4"/>
              </w:numPr>
              <w:tabs>
                <w:tab w:val="left" w:pos="420"/>
              </w:tabs>
              <w:spacing w:line="360" w:lineRule="exact"/>
              <w:ind w:firstLineChars="200" w:firstLine="420"/>
              <w:rPr>
                <w:color w:val="5B9BD5" w:themeColor="accent1"/>
                <w:sz w:val="24"/>
              </w:rPr>
            </w:pPr>
            <w:r w:rsidRPr="0029446C">
              <w:rPr>
                <w:noProof/>
                <w:color w:val="5B9BD5" w:themeColor="accent1"/>
              </w:rPr>
              <w:drawing>
                <wp:anchor distT="0" distB="0" distL="114300" distR="114300" simplePos="0" relativeHeight="251662336" behindDoc="0" locked="0" layoutInCell="1" allowOverlap="1" wp14:anchorId="4D087C06" wp14:editId="51ADFF1B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307340</wp:posOffset>
                  </wp:positionV>
                  <wp:extent cx="4637405" cy="1150620"/>
                  <wp:effectExtent l="0" t="0" r="0" b="0"/>
                  <wp:wrapTopAndBottom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7405" cy="1150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F47787" w:rsidRPr="0029446C">
              <w:rPr>
                <w:rFonts w:hint="eastAsia"/>
                <w:color w:val="5B9BD5" w:themeColor="accent1"/>
                <w:sz w:val="24"/>
              </w:rPr>
              <w:t>数据处理流程图</w:t>
            </w:r>
          </w:p>
          <w:p w14:paraId="65ADC52C" w14:textId="10A4F992" w:rsidR="00575088" w:rsidRPr="0029446C" w:rsidRDefault="00F47787" w:rsidP="007C24FF">
            <w:pPr>
              <w:pStyle w:val="aa"/>
              <w:tabs>
                <w:tab w:val="left" w:pos="420"/>
              </w:tabs>
              <w:ind w:firstLineChars="0" w:firstLine="0"/>
              <w:jc w:val="center"/>
              <w:rPr>
                <w:rFonts w:ascii="宋体" w:hAnsi="宋体"/>
                <w:b/>
                <w:bCs/>
                <w:color w:val="5B9BD5" w:themeColor="accent1"/>
                <w:szCs w:val="21"/>
              </w:rPr>
            </w:pPr>
            <w:r w:rsidRPr="0029446C">
              <w:rPr>
                <w:rFonts w:ascii="宋体" w:hAnsi="宋体" w:hint="eastAsia"/>
                <w:b/>
                <w:bCs/>
                <w:color w:val="5B9BD5" w:themeColor="accent1"/>
                <w:szCs w:val="21"/>
              </w:rPr>
              <w:t>图</w:t>
            </w:r>
            <w:r w:rsidR="00DE35E8" w:rsidRPr="0029446C">
              <w:rPr>
                <w:b/>
                <w:bCs/>
                <w:color w:val="5B9BD5" w:themeColor="accent1"/>
                <w:szCs w:val="21"/>
              </w:rPr>
              <w:t>6</w:t>
            </w:r>
            <w:r w:rsidR="00DE35E8" w:rsidRPr="0029446C">
              <w:rPr>
                <w:rFonts w:ascii="宋体" w:hAnsi="宋体" w:hint="eastAsia"/>
                <w:b/>
                <w:bCs/>
                <w:color w:val="5B9BD5" w:themeColor="accent1"/>
                <w:szCs w:val="21"/>
              </w:rPr>
              <w:t>：</w:t>
            </w:r>
            <w:r w:rsidRPr="0029446C">
              <w:rPr>
                <w:rFonts w:ascii="宋体" w:hAnsi="宋体" w:hint="eastAsia"/>
                <w:b/>
                <w:bCs/>
                <w:color w:val="5B9BD5" w:themeColor="accent1"/>
                <w:szCs w:val="21"/>
              </w:rPr>
              <w:t>数据处理流程图</w:t>
            </w:r>
          </w:p>
          <w:p w14:paraId="338730E0" w14:textId="59C8D7D0" w:rsidR="004255F6" w:rsidRPr="0029446C" w:rsidRDefault="00F47787" w:rsidP="004255F6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5B9BD5" w:themeColor="accent1"/>
                <w:sz w:val="24"/>
              </w:rPr>
            </w:pPr>
            <w:r w:rsidRPr="0029446C">
              <w:rPr>
                <w:color w:val="5B9BD5" w:themeColor="accent1"/>
                <w:sz w:val="24"/>
              </w:rPr>
              <w:t>首先</w:t>
            </w:r>
            <w:r w:rsidR="004255F6" w:rsidRPr="0029446C">
              <w:rPr>
                <w:rFonts w:hint="eastAsia"/>
                <w:color w:val="5B9BD5" w:themeColor="accent1"/>
                <w:sz w:val="24"/>
              </w:rPr>
              <w:t>，</w:t>
            </w:r>
            <w:r w:rsidR="00DC3A82" w:rsidRPr="0029446C">
              <w:rPr>
                <w:rFonts w:hint="eastAsia"/>
                <w:color w:val="5B9BD5" w:themeColor="accent1"/>
                <w:sz w:val="24"/>
              </w:rPr>
              <w:t>由于初始文物数据没有标注类别</w:t>
            </w:r>
            <w:r w:rsidR="00AA187C" w:rsidRPr="0029446C">
              <w:rPr>
                <w:rFonts w:hint="eastAsia"/>
                <w:color w:val="5B9BD5" w:themeColor="accent1"/>
                <w:sz w:val="24"/>
              </w:rPr>
              <w:t>，因此</w:t>
            </w:r>
            <w:r w:rsidR="00DC3A82" w:rsidRPr="0029446C">
              <w:rPr>
                <w:rFonts w:hint="eastAsia"/>
                <w:color w:val="5B9BD5" w:themeColor="accent1"/>
                <w:sz w:val="24"/>
              </w:rPr>
              <w:t>通过手工标注的方法，为各个碎片添加标签</w:t>
            </w:r>
            <w:r w:rsidR="00AA187C" w:rsidRPr="0029446C">
              <w:rPr>
                <w:rFonts w:hint="eastAsia"/>
                <w:color w:val="5B9BD5" w:themeColor="accent1"/>
                <w:sz w:val="24"/>
              </w:rPr>
              <w:t>。</w:t>
            </w:r>
            <w:r w:rsidR="00DC3A82" w:rsidRPr="0029446C">
              <w:rPr>
                <w:rFonts w:hint="eastAsia"/>
                <w:color w:val="5B9BD5" w:themeColor="accent1"/>
                <w:sz w:val="24"/>
              </w:rPr>
              <w:t>其次，</w:t>
            </w:r>
            <w:r w:rsidR="004255F6" w:rsidRPr="0029446C">
              <w:rPr>
                <w:rFonts w:hint="eastAsia"/>
                <w:color w:val="5B9BD5" w:themeColor="accent1"/>
                <w:sz w:val="24"/>
              </w:rPr>
              <w:t>为了解决文物数据样本大小不足的问题，通过随机采样等方法执行数据增强，得到更大规模的数据集合，并将其</w:t>
            </w:r>
            <w:r w:rsidR="00DC3A82" w:rsidRPr="0029446C">
              <w:rPr>
                <w:rFonts w:hint="eastAsia"/>
                <w:color w:val="5B9BD5" w:themeColor="accent1"/>
                <w:sz w:val="24"/>
              </w:rPr>
              <w:t>随机</w:t>
            </w:r>
            <w:r w:rsidR="004255F6" w:rsidRPr="0029446C">
              <w:rPr>
                <w:rFonts w:hint="eastAsia"/>
                <w:color w:val="5B9BD5" w:themeColor="accent1"/>
                <w:sz w:val="24"/>
              </w:rPr>
              <w:t>打乱</w:t>
            </w:r>
            <w:r w:rsidR="00DC3A82" w:rsidRPr="0029446C">
              <w:rPr>
                <w:rFonts w:hint="eastAsia"/>
                <w:color w:val="5B9BD5" w:themeColor="accent1"/>
                <w:sz w:val="24"/>
              </w:rPr>
              <w:t>之</w:t>
            </w:r>
            <w:r w:rsidR="004255F6" w:rsidRPr="0029446C">
              <w:rPr>
                <w:rFonts w:hint="eastAsia"/>
                <w:color w:val="5B9BD5" w:themeColor="accent1"/>
                <w:sz w:val="24"/>
              </w:rPr>
              <w:t>后，划分为训练集和测试集两个数据集合。</w:t>
            </w:r>
          </w:p>
          <w:p w14:paraId="102E46BA" w14:textId="1295ABFC" w:rsidR="004255F6" w:rsidRPr="0029446C" w:rsidRDefault="004255F6" w:rsidP="000C5E91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5B9BD5" w:themeColor="accent1"/>
                <w:sz w:val="24"/>
              </w:rPr>
            </w:pPr>
            <w:r w:rsidRPr="0029446C">
              <w:rPr>
                <w:rFonts w:hint="eastAsia"/>
                <w:color w:val="5B9BD5" w:themeColor="accent1"/>
                <w:sz w:val="24"/>
              </w:rPr>
              <w:t>对于训练集数据，</w:t>
            </w:r>
            <w:r w:rsidR="000C5E91" w:rsidRPr="0029446C">
              <w:rPr>
                <w:rFonts w:hint="eastAsia"/>
                <w:color w:val="5B9BD5" w:themeColor="accent1"/>
                <w:sz w:val="24"/>
              </w:rPr>
              <w:t>文物点</w:t>
            </w:r>
            <w:proofErr w:type="gramStart"/>
            <w:r w:rsidR="000C5E91" w:rsidRPr="0029446C">
              <w:rPr>
                <w:rFonts w:hint="eastAsia"/>
                <w:color w:val="5B9BD5" w:themeColor="accent1"/>
                <w:sz w:val="24"/>
              </w:rPr>
              <w:t>云数据</w:t>
            </w:r>
            <w:proofErr w:type="gramEnd"/>
            <w:r w:rsidR="000C5E91" w:rsidRPr="0029446C">
              <w:rPr>
                <w:rFonts w:hint="eastAsia"/>
                <w:color w:val="5B9BD5" w:themeColor="accent1"/>
                <w:sz w:val="24"/>
              </w:rPr>
              <w:t>连同其标签被</w:t>
            </w:r>
            <w:r w:rsidR="00AA187C" w:rsidRPr="0029446C">
              <w:rPr>
                <w:rFonts w:hint="eastAsia"/>
                <w:color w:val="5B9BD5" w:themeColor="accent1"/>
                <w:sz w:val="24"/>
              </w:rPr>
              <w:t>输入</w:t>
            </w:r>
            <w:r w:rsidR="000C5E91" w:rsidRPr="0029446C">
              <w:rPr>
                <w:rFonts w:hint="eastAsia"/>
                <w:color w:val="5B9BD5" w:themeColor="accent1"/>
                <w:sz w:val="24"/>
              </w:rPr>
              <w:t>分类网络模型中，</w:t>
            </w:r>
            <w:r w:rsidR="00AA187C" w:rsidRPr="0029446C">
              <w:rPr>
                <w:rFonts w:hint="eastAsia"/>
                <w:color w:val="5B9BD5" w:themeColor="accent1"/>
                <w:sz w:val="24"/>
              </w:rPr>
              <w:t>用于</w:t>
            </w:r>
            <w:r w:rsidR="000C5E91" w:rsidRPr="0029446C">
              <w:rPr>
                <w:rFonts w:hint="eastAsia"/>
                <w:color w:val="5B9BD5" w:themeColor="accent1"/>
                <w:sz w:val="24"/>
              </w:rPr>
              <w:t>训练</w:t>
            </w:r>
            <w:r w:rsidR="00AA187C" w:rsidRPr="0029446C">
              <w:rPr>
                <w:rFonts w:hint="eastAsia"/>
                <w:color w:val="5B9BD5" w:themeColor="accent1"/>
                <w:sz w:val="24"/>
              </w:rPr>
              <w:t>网络</w:t>
            </w:r>
            <w:r w:rsidR="000C5E91" w:rsidRPr="0029446C">
              <w:rPr>
                <w:rFonts w:hint="eastAsia"/>
                <w:color w:val="5B9BD5" w:themeColor="accent1"/>
                <w:sz w:val="24"/>
              </w:rPr>
              <w:t>模型，待模型达到一定的性能之后，结束训练，保存模型。</w:t>
            </w:r>
          </w:p>
          <w:p w14:paraId="227C162C" w14:textId="5DAC9269" w:rsidR="004255F6" w:rsidRPr="0029446C" w:rsidRDefault="004255F6" w:rsidP="004255F6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5B9BD5" w:themeColor="accent1"/>
                <w:sz w:val="24"/>
              </w:rPr>
            </w:pPr>
            <w:r w:rsidRPr="0029446C">
              <w:rPr>
                <w:rFonts w:hint="eastAsia"/>
                <w:color w:val="5B9BD5" w:themeColor="accent1"/>
                <w:sz w:val="24"/>
              </w:rPr>
              <w:t>对于测试集数据，</w:t>
            </w:r>
            <w:r w:rsidR="000C5E91" w:rsidRPr="0029446C">
              <w:rPr>
                <w:rFonts w:hint="eastAsia"/>
                <w:color w:val="5B9BD5" w:themeColor="accent1"/>
                <w:sz w:val="24"/>
              </w:rPr>
              <w:t>其用于度量模型的性能好坏，将</w:t>
            </w:r>
            <w:r w:rsidR="00A07DAF" w:rsidRPr="0029446C">
              <w:rPr>
                <w:rFonts w:hint="eastAsia"/>
                <w:color w:val="5B9BD5" w:themeColor="accent1"/>
                <w:sz w:val="24"/>
              </w:rPr>
              <w:t>测试</w:t>
            </w:r>
            <w:r w:rsidR="000C5E91" w:rsidRPr="0029446C">
              <w:rPr>
                <w:rFonts w:hint="eastAsia"/>
                <w:color w:val="5B9BD5" w:themeColor="accent1"/>
                <w:sz w:val="24"/>
              </w:rPr>
              <w:t>数据输入</w:t>
            </w:r>
            <w:r w:rsidR="00DC0AC3" w:rsidRPr="0029446C">
              <w:rPr>
                <w:rFonts w:hint="eastAsia"/>
                <w:color w:val="5B9BD5" w:themeColor="accent1"/>
                <w:sz w:val="24"/>
              </w:rPr>
              <w:t>已经训练好的</w:t>
            </w:r>
            <w:r w:rsidR="000C5E91" w:rsidRPr="0029446C">
              <w:rPr>
                <w:rFonts w:hint="eastAsia"/>
                <w:color w:val="5B9BD5" w:themeColor="accent1"/>
                <w:sz w:val="24"/>
              </w:rPr>
              <w:t>网络模型，收集模型预测的分类结果，通过与标签比对得到网络模型的性能好坏。拥有较好</w:t>
            </w:r>
            <w:r w:rsidR="00AA187C" w:rsidRPr="0029446C">
              <w:rPr>
                <w:rFonts w:hint="eastAsia"/>
                <w:color w:val="5B9BD5" w:themeColor="accent1"/>
                <w:sz w:val="24"/>
              </w:rPr>
              <w:t>性能</w:t>
            </w:r>
            <w:r w:rsidR="000C5E91" w:rsidRPr="0029446C">
              <w:rPr>
                <w:rFonts w:hint="eastAsia"/>
                <w:color w:val="5B9BD5" w:themeColor="accent1"/>
                <w:sz w:val="24"/>
              </w:rPr>
              <w:t>的分类模型之后，</w:t>
            </w:r>
            <w:r w:rsidR="00827485" w:rsidRPr="0029446C">
              <w:rPr>
                <w:rFonts w:hint="eastAsia"/>
                <w:color w:val="5B9BD5" w:themeColor="accent1"/>
                <w:sz w:val="24"/>
              </w:rPr>
              <w:t>系统将</w:t>
            </w:r>
            <w:r w:rsidR="000C5E91" w:rsidRPr="0029446C">
              <w:rPr>
                <w:rFonts w:hint="eastAsia"/>
                <w:color w:val="5B9BD5" w:themeColor="accent1"/>
                <w:sz w:val="24"/>
              </w:rPr>
              <w:t>在得到分类结果的同时，</w:t>
            </w:r>
            <w:r w:rsidR="001F2DC3" w:rsidRPr="0029446C">
              <w:rPr>
                <w:rFonts w:hint="eastAsia"/>
                <w:color w:val="5B9BD5" w:themeColor="accent1"/>
                <w:sz w:val="24"/>
              </w:rPr>
              <w:t>基于结果的可信度</w:t>
            </w:r>
            <w:r w:rsidR="008F3115" w:rsidRPr="0029446C">
              <w:rPr>
                <w:rFonts w:hint="eastAsia"/>
                <w:color w:val="5B9BD5" w:themeColor="accent1"/>
                <w:sz w:val="24"/>
              </w:rPr>
              <w:t>进行以下处理：</w:t>
            </w:r>
            <w:r w:rsidR="0014190E" w:rsidRPr="0029446C">
              <w:rPr>
                <w:rFonts w:hint="eastAsia"/>
                <w:color w:val="5B9BD5" w:themeColor="accent1"/>
                <w:sz w:val="24"/>
              </w:rPr>
              <w:t>高可信度的</w:t>
            </w:r>
            <w:r w:rsidR="000C5E91" w:rsidRPr="0029446C">
              <w:rPr>
                <w:rFonts w:hint="eastAsia"/>
                <w:color w:val="5B9BD5" w:themeColor="accent1"/>
                <w:sz w:val="24"/>
              </w:rPr>
              <w:t>文物数据</w:t>
            </w:r>
            <w:r w:rsidR="008F3115" w:rsidRPr="0029446C">
              <w:rPr>
                <w:rFonts w:hint="eastAsia"/>
                <w:color w:val="5B9BD5" w:themeColor="accent1"/>
                <w:sz w:val="24"/>
              </w:rPr>
              <w:t>将</w:t>
            </w:r>
            <w:r w:rsidR="000C5E91" w:rsidRPr="0029446C">
              <w:rPr>
                <w:rFonts w:hint="eastAsia"/>
                <w:color w:val="5B9BD5" w:themeColor="accent1"/>
                <w:sz w:val="24"/>
              </w:rPr>
              <w:t>进行自动归档</w:t>
            </w:r>
            <w:r w:rsidR="008F3115" w:rsidRPr="0029446C">
              <w:rPr>
                <w:rFonts w:hint="eastAsia"/>
                <w:color w:val="5B9BD5" w:themeColor="accent1"/>
                <w:sz w:val="24"/>
              </w:rPr>
              <w:t>，低可信度的文物数据将采用其他模型进行二次分类</w:t>
            </w:r>
            <w:r w:rsidR="000C5E91" w:rsidRPr="0029446C">
              <w:rPr>
                <w:rFonts w:hint="eastAsia"/>
                <w:color w:val="5B9BD5" w:themeColor="accent1"/>
                <w:sz w:val="24"/>
              </w:rPr>
              <w:t>。</w:t>
            </w:r>
          </w:p>
          <w:p w14:paraId="1AE0DE77" w14:textId="77777777" w:rsidR="001C6827" w:rsidRPr="0029446C" w:rsidRDefault="001C6827" w:rsidP="004255F6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5B9BD5" w:themeColor="accent1"/>
                <w:sz w:val="24"/>
              </w:rPr>
            </w:pPr>
          </w:p>
          <w:p w14:paraId="5F0A200A" w14:textId="0DECB1DC" w:rsidR="004255F6" w:rsidRPr="0029446C" w:rsidRDefault="00BB2E6B" w:rsidP="004255F6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5B9BD5" w:themeColor="accent1"/>
                <w:sz w:val="24"/>
              </w:rPr>
            </w:pPr>
            <w:r w:rsidRPr="0029446C">
              <w:rPr>
                <w:noProof/>
                <w:color w:val="5B9BD5" w:themeColor="accent1"/>
                <w:sz w:val="24"/>
              </w:rPr>
              <w:drawing>
                <wp:anchor distT="0" distB="0" distL="114300" distR="114300" simplePos="0" relativeHeight="251656192" behindDoc="0" locked="0" layoutInCell="1" allowOverlap="1" wp14:anchorId="61A4CDCE" wp14:editId="1B207D69">
                  <wp:simplePos x="0" y="0"/>
                  <wp:positionH relativeFrom="column">
                    <wp:posOffset>540385</wp:posOffset>
                  </wp:positionH>
                  <wp:positionV relativeFrom="paragraph">
                    <wp:posOffset>276225</wp:posOffset>
                  </wp:positionV>
                  <wp:extent cx="3561080" cy="2204720"/>
                  <wp:effectExtent l="0" t="0" r="1270" b="5080"/>
                  <wp:wrapTopAndBottom/>
                  <wp:docPr id="7" name="图片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4996639-0333-4FE7-B4D9-CC32496A794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图片 5">
                            <a:extLst>
                              <a:ext uri="{FF2B5EF4-FFF2-40B4-BE49-F238E27FC236}">
                                <a16:creationId xmlns:a16="http://schemas.microsoft.com/office/drawing/2014/main" id="{54996639-0333-4FE7-B4D9-CC32496A794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3610" t="11532" r="6132" b="4851"/>
                          <a:stretch/>
                        </pic:blipFill>
                        <pic:spPr bwMode="auto">
                          <a:xfrm>
                            <a:off x="0" y="0"/>
                            <a:ext cx="3561080" cy="22047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43D48" w:rsidRPr="0029446C">
              <w:rPr>
                <w:rFonts w:hint="eastAsia"/>
                <w:color w:val="5B9BD5" w:themeColor="accent1"/>
                <w:sz w:val="24"/>
              </w:rPr>
              <w:t>3</w:t>
            </w:r>
            <w:r w:rsidR="00243D48" w:rsidRPr="0029446C">
              <w:rPr>
                <w:rFonts w:hint="eastAsia"/>
                <w:color w:val="5B9BD5" w:themeColor="accent1"/>
                <w:sz w:val="24"/>
              </w:rPr>
              <w:t>、</w:t>
            </w:r>
            <w:r w:rsidR="0029446C" w:rsidRPr="0029446C">
              <w:rPr>
                <w:rFonts w:hint="eastAsia"/>
                <w:color w:val="5B9BD5" w:themeColor="accent1"/>
                <w:sz w:val="24"/>
              </w:rPr>
              <w:t>系统</w:t>
            </w:r>
            <w:r w:rsidR="00243D48" w:rsidRPr="0029446C">
              <w:rPr>
                <w:rFonts w:hint="eastAsia"/>
                <w:color w:val="5B9BD5" w:themeColor="accent1"/>
                <w:sz w:val="24"/>
              </w:rPr>
              <w:t>结构设计</w:t>
            </w:r>
          </w:p>
          <w:p w14:paraId="2C2C5B15" w14:textId="424A0C47" w:rsidR="00E22D24" w:rsidRPr="0029446C" w:rsidRDefault="00E22D24" w:rsidP="00B800A9">
            <w:pPr>
              <w:tabs>
                <w:tab w:val="left" w:pos="420"/>
              </w:tabs>
              <w:spacing w:line="360" w:lineRule="exact"/>
              <w:jc w:val="center"/>
              <w:rPr>
                <w:color w:val="5B9BD5" w:themeColor="accent1"/>
                <w:szCs w:val="21"/>
              </w:rPr>
            </w:pPr>
            <w:r w:rsidRPr="0029446C">
              <w:rPr>
                <w:rFonts w:hint="eastAsia"/>
                <w:b/>
                <w:bCs/>
                <w:color w:val="5B9BD5" w:themeColor="accent1"/>
                <w:szCs w:val="21"/>
              </w:rPr>
              <w:t>图</w:t>
            </w:r>
            <w:r w:rsidR="00F1472D" w:rsidRPr="0029446C">
              <w:rPr>
                <w:rFonts w:hint="eastAsia"/>
                <w:b/>
                <w:bCs/>
                <w:color w:val="5B9BD5" w:themeColor="accent1"/>
                <w:szCs w:val="21"/>
              </w:rPr>
              <w:t>7</w:t>
            </w:r>
            <w:r w:rsidRPr="0029446C">
              <w:rPr>
                <w:rFonts w:hint="eastAsia"/>
                <w:b/>
                <w:bCs/>
                <w:color w:val="5B9BD5" w:themeColor="accent1"/>
                <w:szCs w:val="21"/>
              </w:rPr>
              <w:t>：模块划分示意图</w:t>
            </w:r>
          </w:p>
          <w:p w14:paraId="620EF7AB" w14:textId="6A20DB49" w:rsidR="00E22D24" w:rsidRPr="0029446C" w:rsidRDefault="00CE76F8" w:rsidP="00E22D24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5B9BD5" w:themeColor="accent1"/>
                <w:sz w:val="24"/>
              </w:rPr>
            </w:pPr>
            <w:r w:rsidRPr="0029446C">
              <w:rPr>
                <w:rFonts w:hint="eastAsia"/>
                <w:color w:val="5B9BD5" w:themeColor="accent1"/>
                <w:sz w:val="24"/>
              </w:rPr>
              <w:t>系统主要划分为以下四个模块：</w:t>
            </w:r>
          </w:p>
          <w:p w14:paraId="1297B290" w14:textId="625B2821" w:rsidR="00E22D24" w:rsidRPr="0029446C" w:rsidRDefault="00EE5A33" w:rsidP="00E22D24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5B9BD5" w:themeColor="accent1"/>
                <w:sz w:val="24"/>
              </w:rPr>
            </w:pPr>
            <w:r w:rsidRPr="0029446C">
              <w:rPr>
                <w:color w:val="5B9BD5" w:themeColor="accent1"/>
                <w:sz w:val="24"/>
              </w:rPr>
              <w:t>1</w:t>
            </w:r>
            <w:r w:rsidRPr="0029446C">
              <w:rPr>
                <w:rFonts w:hint="eastAsia"/>
                <w:color w:val="5B9BD5" w:themeColor="accent1"/>
                <w:sz w:val="24"/>
              </w:rPr>
              <w:t>）</w:t>
            </w:r>
            <w:r w:rsidR="00E22D24" w:rsidRPr="0029446C">
              <w:rPr>
                <w:rFonts w:hint="eastAsia"/>
                <w:color w:val="5B9BD5" w:themeColor="accent1"/>
                <w:sz w:val="24"/>
              </w:rPr>
              <w:t>GUI</w:t>
            </w:r>
            <w:r w:rsidR="00E22D24" w:rsidRPr="0029446C">
              <w:rPr>
                <w:rFonts w:hint="eastAsia"/>
                <w:color w:val="5B9BD5" w:themeColor="accent1"/>
                <w:sz w:val="24"/>
              </w:rPr>
              <w:t>模块：</w:t>
            </w:r>
            <w:r w:rsidR="00637EB4" w:rsidRPr="0029446C">
              <w:rPr>
                <w:rFonts w:hint="eastAsia"/>
                <w:color w:val="5B9BD5" w:themeColor="accent1"/>
                <w:sz w:val="24"/>
              </w:rPr>
              <w:t>基于</w:t>
            </w:r>
            <w:r w:rsidR="00637EB4" w:rsidRPr="0029446C">
              <w:rPr>
                <w:rFonts w:hint="eastAsia"/>
                <w:color w:val="5B9BD5" w:themeColor="accent1"/>
                <w:sz w:val="24"/>
              </w:rPr>
              <w:t>QT</w:t>
            </w:r>
            <w:r w:rsidR="00637EB4" w:rsidRPr="0029446C">
              <w:rPr>
                <w:rFonts w:hint="eastAsia"/>
                <w:color w:val="5B9BD5" w:themeColor="accent1"/>
                <w:sz w:val="24"/>
              </w:rPr>
              <w:t>，负责与用户进行交互，作为输入输出信息的主体。</w:t>
            </w:r>
          </w:p>
          <w:p w14:paraId="60A9F8C1" w14:textId="017A7281" w:rsidR="00E22D24" w:rsidRPr="0029446C" w:rsidRDefault="00EE5A33" w:rsidP="00E22D24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5B9BD5" w:themeColor="accent1"/>
                <w:sz w:val="24"/>
              </w:rPr>
            </w:pPr>
            <w:r w:rsidRPr="0029446C">
              <w:rPr>
                <w:rFonts w:hint="eastAsia"/>
                <w:color w:val="5B9BD5" w:themeColor="accent1"/>
                <w:sz w:val="24"/>
              </w:rPr>
              <w:lastRenderedPageBreak/>
              <w:t>2</w:t>
            </w:r>
            <w:r w:rsidRPr="0029446C">
              <w:rPr>
                <w:rFonts w:hint="eastAsia"/>
                <w:color w:val="5B9BD5" w:themeColor="accent1"/>
                <w:sz w:val="24"/>
              </w:rPr>
              <w:t>）</w:t>
            </w:r>
            <w:r w:rsidR="00E22D24" w:rsidRPr="0029446C">
              <w:rPr>
                <w:rFonts w:hint="eastAsia"/>
                <w:color w:val="5B9BD5" w:themeColor="accent1"/>
                <w:sz w:val="24"/>
              </w:rPr>
              <w:t>数据预览模块：</w:t>
            </w:r>
            <w:r w:rsidR="00EA290B" w:rsidRPr="0029446C">
              <w:rPr>
                <w:rFonts w:hint="eastAsia"/>
                <w:color w:val="5B9BD5" w:themeColor="accent1"/>
                <w:sz w:val="24"/>
              </w:rPr>
              <w:t>负责</w:t>
            </w:r>
            <w:r w:rsidR="00E22D24" w:rsidRPr="0029446C">
              <w:rPr>
                <w:rFonts w:hint="eastAsia"/>
                <w:color w:val="5B9BD5" w:themeColor="accent1"/>
                <w:sz w:val="24"/>
              </w:rPr>
              <w:t>显示用户选择的三维</w:t>
            </w:r>
            <w:r w:rsidR="00FA16C2" w:rsidRPr="0029446C">
              <w:rPr>
                <w:rFonts w:hint="eastAsia"/>
                <w:color w:val="5B9BD5" w:themeColor="accent1"/>
                <w:sz w:val="24"/>
              </w:rPr>
              <w:t>文物</w:t>
            </w:r>
            <w:r w:rsidR="00E22D24" w:rsidRPr="0029446C">
              <w:rPr>
                <w:rFonts w:hint="eastAsia"/>
                <w:color w:val="5B9BD5" w:themeColor="accent1"/>
                <w:sz w:val="24"/>
              </w:rPr>
              <w:t>模型</w:t>
            </w:r>
            <w:r w:rsidR="00CA1342" w:rsidRPr="0029446C">
              <w:rPr>
                <w:rFonts w:hint="eastAsia"/>
                <w:color w:val="5B9BD5" w:themeColor="accent1"/>
                <w:sz w:val="24"/>
              </w:rPr>
              <w:t>。</w:t>
            </w:r>
          </w:p>
          <w:p w14:paraId="73B8F806" w14:textId="0A18F0EE" w:rsidR="00E22D24" w:rsidRPr="0029446C" w:rsidRDefault="00EE5A33" w:rsidP="00E22D24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5B9BD5" w:themeColor="accent1"/>
                <w:sz w:val="24"/>
              </w:rPr>
            </w:pPr>
            <w:r w:rsidRPr="0029446C">
              <w:rPr>
                <w:rFonts w:hint="eastAsia"/>
                <w:color w:val="5B9BD5" w:themeColor="accent1"/>
                <w:sz w:val="24"/>
              </w:rPr>
              <w:t>3</w:t>
            </w:r>
            <w:r w:rsidRPr="0029446C">
              <w:rPr>
                <w:rFonts w:hint="eastAsia"/>
                <w:color w:val="5B9BD5" w:themeColor="accent1"/>
                <w:sz w:val="24"/>
              </w:rPr>
              <w:t>）</w:t>
            </w:r>
            <w:r w:rsidR="00E22D24" w:rsidRPr="0029446C">
              <w:rPr>
                <w:rFonts w:hint="eastAsia"/>
                <w:color w:val="5B9BD5" w:themeColor="accent1"/>
                <w:sz w:val="24"/>
              </w:rPr>
              <w:t>分类模块：基于深度网络</w:t>
            </w:r>
            <w:r w:rsidR="0063757C" w:rsidRPr="0029446C">
              <w:rPr>
                <w:rFonts w:hint="eastAsia"/>
                <w:color w:val="5B9BD5" w:themeColor="accent1"/>
                <w:sz w:val="24"/>
              </w:rPr>
              <w:t>模型</w:t>
            </w:r>
            <w:r w:rsidR="00EB7771" w:rsidRPr="0029446C">
              <w:rPr>
                <w:rFonts w:hint="eastAsia"/>
                <w:color w:val="5B9BD5" w:themeColor="accent1"/>
                <w:sz w:val="24"/>
              </w:rPr>
              <w:t>，负责</w:t>
            </w:r>
            <w:r w:rsidR="00FA16C2" w:rsidRPr="0029446C">
              <w:rPr>
                <w:rFonts w:hint="eastAsia"/>
                <w:color w:val="5B9BD5" w:themeColor="accent1"/>
                <w:sz w:val="24"/>
              </w:rPr>
              <w:t>对文物数据</w:t>
            </w:r>
            <w:r w:rsidR="00E22D24" w:rsidRPr="0029446C">
              <w:rPr>
                <w:rFonts w:hint="eastAsia"/>
                <w:color w:val="5B9BD5" w:themeColor="accent1"/>
                <w:sz w:val="24"/>
              </w:rPr>
              <w:t>自动分类</w:t>
            </w:r>
            <w:r w:rsidR="00A726CF" w:rsidRPr="0029446C">
              <w:rPr>
                <w:rFonts w:hint="eastAsia"/>
                <w:color w:val="5B9BD5" w:themeColor="accent1"/>
                <w:sz w:val="24"/>
              </w:rPr>
              <w:t>。</w:t>
            </w:r>
          </w:p>
          <w:p w14:paraId="3487BDDA" w14:textId="3428D5CD" w:rsidR="00E22D24" w:rsidRPr="0029446C" w:rsidRDefault="00EE5A33" w:rsidP="00E22D24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5B9BD5" w:themeColor="accent1"/>
                <w:sz w:val="24"/>
              </w:rPr>
            </w:pPr>
            <w:r w:rsidRPr="0029446C">
              <w:rPr>
                <w:rFonts w:hint="eastAsia"/>
                <w:color w:val="5B9BD5" w:themeColor="accent1"/>
                <w:sz w:val="24"/>
              </w:rPr>
              <w:t>4</w:t>
            </w:r>
            <w:r w:rsidRPr="0029446C">
              <w:rPr>
                <w:rFonts w:hint="eastAsia"/>
                <w:color w:val="5B9BD5" w:themeColor="accent1"/>
                <w:sz w:val="24"/>
              </w:rPr>
              <w:t>）</w:t>
            </w:r>
            <w:r w:rsidR="00E22D24" w:rsidRPr="0029446C">
              <w:rPr>
                <w:rFonts w:hint="eastAsia"/>
                <w:color w:val="5B9BD5" w:themeColor="accent1"/>
                <w:sz w:val="24"/>
              </w:rPr>
              <w:t>结果显示模块：</w:t>
            </w:r>
            <w:r w:rsidR="00224339" w:rsidRPr="0029446C">
              <w:rPr>
                <w:rFonts w:hint="eastAsia"/>
                <w:color w:val="5B9BD5" w:themeColor="accent1"/>
                <w:sz w:val="24"/>
              </w:rPr>
              <w:t>负责向用户</w:t>
            </w:r>
            <w:r w:rsidR="00E22D24" w:rsidRPr="0029446C">
              <w:rPr>
                <w:rFonts w:hint="eastAsia"/>
                <w:color w:val="5B9BD5" w:themeColor="accent1"/>
                <w:sz w:val="24"/>
              </w:rPr>
              <w:t>展示分类结果</w:t>
            </w:r>
            <w:r w:rsidR="00646D7C" w:rsidRPr="0029446C">
              <w:rPr>
                <w:rFonts w:hint="eastAsia"/>
                <w:color w:val="5B9BD5" w:themeColor="accent1"/>
                <w:sz w:val="24"/>
              </w:rPr>
              <w:t>信息。</w:t>
            </w:r>
          </w:p>
          <w:p w14:paraId="16F6413B" w14:textId="4C700D14" w:rsidR="00243D48" w:rsidRPr="0029446C" w:rsidRDefault="00243D48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5B9BD5" w:themeColor="accent1"/>
                <w:sz w:val="24"/>
              </w:rPr>
            </w:pPr>
            <w:r w:rsidRPr="0029446C">
              <w:rPr>
                <w:rFonts w:hint="eastAsia"/>
                <w:color w:val="5B9BD5" w:themeColor="accent1"/>
                <w:sz w:val="24"/>
              </w:rPr>
              <w:t>4</w:t>
            </w:r>
            <w:r w:rsidRPr="0029446C">
              <w:rPr>
                <w:rFonts w:hint="eastAsia"/>
                <w:color w:val="5B9BD5" w:themeColor="accent1"/>
                <w:sz w:val="24"/>
              </w:rPr>
              <w:t>、</w:t>
            </w:r>
            <w:r w:rsidR="00DD2334" w:rsidRPr="0029446C">
              <w:rPr>
                <w:rFonts w:hint="eastAsia"/>
                <w:color w:val="5B9BD5" w:themeColor="accent1"/>
                <w:sz w:val="24"/>
              </w:rPr>
              <w:t>界面</w:t>
            </w:r>
            <w:r w:rsidRPr="0029446C">
              <w:rPr>
                <w:rFonts w:hint="eastAsia"/>
                <w:color w:val="5B9BD5" w:themeColor="accent1"/>
                <w:sz w:val="24"/>
              </w:rPr>
              <w:t>设计</w:t>
            </w:r>
          </w:p>
          <w:p w14:paraId="18A34857" w14:textId="2A0B9397" w:rsidR="00575088" w:rsidRPr="0029446C" w:rsidRDefault="00823569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5B9BD5" w:themeColor="accent1"/>
                <w:sz w:val="24"/>
              </w:rPr>
            </w:pPr>
            <w:r w:rsidRPr="0029446C">
              <w:rPr>
                <w:rFonts w:hint="eastAsia"/>
                <w:color w:val="5B9BD5" w:themeColor="accent1"/>
                <w:sz w:val="24"/>
              </w:rPr>
              <w:t>5</w:t>
            </w:r>
            <w:r w:rsidR="00F47787" w:rsidRPr="0029446C">
              <w:rPr>
                <w:rFonts w:hint="eastAsia"/>
                <w:color w:val="5B9BD5" w:themeColor="accent1"/>
                <w:sz w:val="24"/>
              </w:rPr>
              <w:t>、开发平台</w:t>
            </w:r>
          </w:p>
          <w:p w14:paraId="77B1E806" w14:textId="5F6D2603" w:rsidR="00575088" w:rsidRPr="0029446C" w:rsidRDefault="00E0696E" w:rsidP="00E0696E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5B9BD5" w:themeColor="accent1"/>
                <w:sz w:val="24"/>
              </w:rPr>
            </w:pPr>
            <w:r w:rsidRPr="0029446C">
              <w:rPr>
                <w:color w:val="5B9BD5" w:themeColor="accent1"/>
                <w:sz w:val="24"/>
              </w:rPr>
              <w:t>本项目在</w:t>
            </w:r>
            <w:r w:rsidRPr="0029446C">
              <w:rPr>
                <w:color w:val="5B9BD5" w:themeColor="accent1"/>
                <w:kern w:val="0"/>
                <w:sz w:val="24"/>
              </w:rPr>
              <w:t>Inter(R) Core</w:t>
            </w:r>
            <w:r w:rsidRPr="0029446C">
              <w:rPr>
                <w:color w:val="5B9BD5" w:themeColor="accent1"/>
                <w:kern w:val="0"/>
                <w:szCs w:val="21"/>
              </w:rPr>
              <w:t xml:space="preserve">™ </w:t>
            </w:r>
            <w:r w:rsidRPr="0029446C">
              <w:rPr>
                <w:color w:val="5B9BD5" w:themeColor="accent1"/>
                <w:kern w:val="0"/>
                <w:sz w:val="24"/>
              </w:rPr>
              <w:t>i7-8550U</w:t>
            </w:r>
            <w:r w:rsidRPr="0029446C">
              <w:rPr>
                <w:color w:val="5B9BD5" w:themeColor="accent1"/>
                <w:sz w:val="24"/>
              </w:rPr>
              <w:t>、</w:t>
            </w:r>
            <w:r w:rsidRPr="0029446C">
              <w:rPr>
                <w:color w:val="5B9BD5" w:themeColor="accent1"/>
                <w:sz w:val="24"/>
              </w:rPr>
              <w:t>8GB RAM</w:t>
            </w:r>
            <w:r w:rsidRPr="0029446C">
              <w:rPr>
                <w:color w:val="5B9BD5" w:themeColor="accent1"/>
                <w:sz w:val="24"/>
              </w:rPr>
              <w:t>硬件环境、</w:t>
            </w:r>
            <w:r w:rsidRPr="0029446C">
              <w:rPr>
                <w:color w:val="5B9BD5" w:themeColor="accent1"/>
                <w:sz w:val="24"/>
              </w:rPr>
              <w:t>Windows10 x64</w:t>
            </w:r>
            <w:r w:rsidRPr="0029446C">
              <w:rPr>
                <w:color w:val="5B9BD5" w:themeColor="accent1"/>
                <w:sz w:val="24"/>
              </w:rPr>
              <w:t>位操作系统</w:t>
            </w:r>
            <w:r w:rsidR="007128ED" w:rsidRPr="0029446C">
              <w:rPr>
                <w:rFonts w:hint="eastAsia"/>
                <w:color w:val="5B9BD5" w:themeColor="accent1"/>
                <w:sz w:val="24"/>
              </w:rPr>
              <w:t>、</w:t>
            </w:r>
            <w:r w:rsidRPr="0029446C">
              <w:rPr>
                <w:color w:val="5B9BD5" w:themeColor="accent1"/>
                <w:sz w:val="24"/>
              </w:rPr>
              <w:t>Py</w:t>
            </w:r>
            <w:r w:rsidR="006354BB" w:rsidRPr="0029446C">
              <w:rPr>
                <w:rFonts w:hint="eastAsia"/>
                <w:color w:val="5B9BD5" w:themeColor="accent1"/>
                <w:sz w:val="24"/>
              </w:rPr>
              <w:t>C</w:t>
            </w:r>
            <w:r w:rsidRPr="0029446C">
              <w:rPr>
                <w:color w:val="5B9BD5" w:themeColor="accent1"/>
                <w:sz w:val="24"/>
              </w:rPr>
              <w:t>harm</w:t>
            </w:r>
            <w:r w:rsidRPr="0029446C">
              <w:rPr>
                <w:color w:val="5B9BD5" w:themeColor="accent1"/>
                <w:sz w:val="24"/>
              </w:rPr>
              <w:t>平台</w:t>
            </w:r>
            <w:r w:rsidR="007128ED" w:rsidRPr="0029446C">
              <w:rPr>
                <w:rFonts w:hint="eastAsia"/>
                <w:color w:val="5B9BD5" w:themeColor="accent1"/>
                <w:sz w:val="24"/>
              </w:rPr>
              <w:t>、</w:t>
            </w:r>
            <w:r w:rsidRPr="0029446C">
              <w:rPr>
                <w:color w:val="5B9BD5" w:themeColor="accent1"/>
                <w:sz w:val="24"/>
              </w:rPr>
              <w:t>Python</w:t>
            </w:r>
            <w:r w:rsidR="001451C8" w:rsidRPr="0029446C">
              <w:rPr>
                <w:color w:val="5B9BD5" w:themeColor="accent1"/>
                <w:sz w:val="24"/>
              </w:rPr>
              <w:t xml:space="preserve"> </w:t>
            </w:r>
            <w:r w:rsidRPr="0029446C">
              <w:rPr>
                <w:color w:val="5B9BD5" w:themeColor="accent1"/>
                <w:sz w:val="24"/>
              </w:rPr>
              <w:t>3.</w:t>
            </w:r>
            <w:r w:rsidR="00D3747D" w:rsidRPr="0029446C">
              <w:rPr>
                <w:color w:val="5B9BD5" w:themeColor="accent1"/>
                <w:sz w:val="24"/>
              </w:rPr>
              <w:t>8</w:t>
            </w:r>
            <w:r w:rsidR="00347B21" w:rsidRPr="0029446C">
              <w:rPr>
                <w:color w:val="5B9BD5" w:themeColor="accent1"/>
                <w:sz w:val="24"/>
              </w:rPr>
              <w:t xml:space="preserve"> </w:t>
            </w:r>
            <w:r w:rsidRPr="0029446C">
              <w:rPr>
                <w:color w:val="5B9BD5" w:themeColor="accent1"/>
                <w:sz w:val="24"/>
              </w:rPr>
              <w:t>+</w:t>
            </w:r>
            <w:r w:rsidR="00347B21" w:rsidRPr="0029446C">
              <w:rPr>
                <w:color w:val="5B9BD5" w:themeColor="accent1"/>
                <w:sz w:val="24"/>
              </w:rPr>
              <w:t xml:space="preserve"> </w:t>
            </w:r>
            <w:r w:rsidRPr="0029446C">
              <w:rPr>
                <w:color w:val="5B9BD5" w:themeColor="accent1"/>
                <w:sz w:val="24"/>
              </w:rPr>
              <w:t>Tensor</w:t>
            </w:r>
            <w:r w:rsidR="001451C8" w:rsidRPr="0029446C">
              <w:rPr>
                <w:color w:val="5B9BD5" w:themeColor="accent1"/>
                <w:sz w:val="24"/>
              </w:rPr>
              <w:t>F</w:t>
            </w:r>
            <w:r w:rsidRPr="0029446C">
              <w:rPr>
                <w:color w:val="5B9BD5" w:themeColor="accent1"/>
                <w:sz w:val="24"/>
              </w:rPr>
              <w:t>low</w:t>
            </w:r>
            <w:r w:rsidR="001451C8" w:rsidRPr="0029446C">
              <w:rPr>
                <w:color w:val="5B9BD5" w:themeColor="accent1"/>
                <w:sz w:val="24"/>
              </w:rPr>
              <w:t xml:space="preserve"> </w:t>
            </w:r>
            <w:r w:rsidR="00D3747D" w:rsidRPr="0029446C">
              <w:rPr>
                <w:color w:val="5B9BD5" w:themeColor="accent1"/>
                <w:sz w:val="24"/>
              </w:rPr>
              <w:t>2</w:t>
            </w:r>
            <w:r w:rsidRPr="0029446C">
              <w:rPr>
                <w:color w:val="5B9BD5" w:themeColor="accent1"/>
                <w:sz w:val="24"/>
              </w:rPr>
              <w:t>.</w:t>
            </w:r>
            <w:r w:rsidR="00D3747D" w:rsidRPr="0029446C">
              <w:rPr>
                <w:color w:val="5B9BD5" w:themeColor="accent1"/>
                <w:sz w:val="24"/>
              </w:rPr>
              <w:t>3</w:t>
            </w:r>
            <w:r w:rsidR="00347B21" w:rsidRPr="0029446C">
              <w:rPr>
                <w:rFonts w:hint="eastAsia"/>
                <w:color w:val="5B9BD5" w:themeColor="accent1"/>
                <w:sz w:val="24"/>
              </w:rPr>
              <w:t>的</w:t>
            </w:r>
            <w:r w:rsidRPr="0029446C">
              <w:rPr>
                <w:color w:val="5B9BD5" w:themeColor="accent1"/>
                <w:sz w:val="24"/>
              </w:rPr>
              <w:t>环境下开发。</w:t>
            </w:r>
          </w:p>
        </w:tc>
      </w:tr>
      <w:tr w:rsidR="00575088" w14:paraId="038587C3" w14:textId="77777777">
        <w:trPr>
          <w:gridBefore w:val="1"/>
          <w:wBefore w:w="9" w:type="dxa"/>
          <w:trHeight w:val="4658"/>
          <w:jc w:val="center"/>
        </w:trPr>
        <w:tc>
          <w:tcPr>
            <w:tcW w:w="1261" w:type="dxa"/>
            <w:vAlign w:val="center"/>
          </w:tcPr>
          <w:p w14:paraId="6671E351" w14:textId="6C4A19E2" w:rsidR="00575088" w:rsidRDefault="00F47787"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ascii="宋体" w:hAnsi="宋体" w:hint="eastAsia"/>
                <w:color w:val="000000"/>
                <w:sz w:val="24"/>
              </w:rPr>
              <w:lastRenderedPageBreak/>
              <w:t>论文写作提纲</w:t>
            </w:r>
          </w:p>
        </w:tc>
        <w:tc>
          <w:tcPr>
            <w:tcW w:w="7519" w:type="dxa"/>
            <w:gridSpan w:val="10"/>
          </w:tcPr>
          <w:p w14:paraId="450CA515" w14:textId="185C863C" w:rsidR="00623374" w:rsidRDefault="00623374" w:rsidP="003411BE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摘要</w:t>
            </w:r>
          </w:p>
          <w:p w14:paraId="67CC20D4" w14:textId="58DC6D8D" w:rsidR="00623374" w:rsidRDefault="00623374" w:rsidP="003411BE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ABSTRACT</w:t>
            </w:r>
          </w:p>
          <w:p w14:paraId="07357398" w14:textId="4FAE03A6" w:rsidR="003411BE" w:rsidRPr="00676D8A" w:rsidRDefault="009C047E" w:rsidP="003411BE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一章</w:t>
            </w:r>
            <w:r w:rsidR="003411BE" w:rsidRPr="00676D8A">
              <w:rPr>
                <w:rFonts w:ascii="宋体" w:hAnsi="宋体"/>
                <w:color w:val="000000"/>
                <w:sz w:val="24"/>
              </w:rPr>
              <w:t xml:space="preserve"> </w:t>
            </w:r>
            <w:r>
              <w:rPr>
                <w:rFonts w:ascii="宋体" w:hAnsi="宋体" w:hint="eastAsia"/>
                <w:color w:val="000000"/>
                <w:sz w:val="24"/>
              </w:rPr>
              <w:t>绪论</w:t>
            </w:r>
          </w:p>
          <w:p w14:paraId="28A0340F" w14:textId="7EE5A39A" w:rsidR="003411BE" w:rsidRPr="00676D8A" w:rsidRDefault="003411BE" w:rsidP="003411BE">
            <w:pPr>
              <w:tabs>
                <w:tab w:val="left" w:pos="420"/>
              </w:tabs>
              <w:spacing w:line="360" w:lineRule="exact"/>
              <w:ind w:firstLineChars="400" w:firstLine="960"/>
              <w:rPr>
                <w:rFonts w:ascii="宋体" w:hAnsi="宋体"/>
                <w:color w:val="000000"/>
                <w:sz w:val="24"/>
              </w:rPr>
            </w:pPr>
            <w:r w:rsidRPr="000925A1">
              <w:rPr>
                <w:color w:val="000000"/>
                <w:sz w:val="24"/>
              </w:rPr>
              <w:t>1</w:t>
            </w:r>
            <w:r w:rsidR="006F59C6" w:rsidRPr="006F59C6">
              <w:rPr>
                <w:color w:val="000000"/>
                <w:sz w:val="24"/>
              </w:rPr>
              <w:t>.</w:t>
            </w:r>
            <w:r w:rsidRPr="000925A1">
              <w:rPr>
                <w:color w:val="000000"/>
                <w:sz w:val="24"/>
              </w:rPr>
              <w:t>1</w:t>
            </w:r>
            <w:r w:rsidRPr="00676D8A">
              <w:rPr>
                <w:rFonts w:ascii="宋体" w:hAnsi="宋体"/>
                <w:color w:val="000000"/>
                <w:sz w:val="24"/>
              </w:rPr>
              <w:t xml:space="preserve"> 研究背景与意义</w:t>
            </w:r>
          </w:p>
          <w:p w14:paraId="709CBFDC" w14:textId="5B71E07D" w:rsidR="003411BE" w:rsidRPr="00676D8A" w:rsidRDefault="003411BE" w:rsidP="003411BE">
            <w:pPr>
              <w:tabs>
                <w:tab w:val="left" w:pos="420"/>
              </w:tabs>
              <w:spacing w:line="360" w:lineRule="exact"/>
              <w:rPr>
                <w:rFonts w:ascii="宋体" w:hAnsi="宋体"/>
                <w:color w:val="000000"/>
                <w:sz w:val="24"/>
              </w:rPr>
            </w:pPr>
            <w:r w:rsidRPr="00676D8A">
              <w:rPr>
                <w:rFonts w:ascii="宋体" w:hAnsi="宋体" w:hint="eastAsia"/>
                <w:color w:val="000000"/>
                <w:sz w:val="24"/>
              </w:rPr>
              <w:t xml:space="preserve"> </w:t>
            </w:r>
            <w:r w:rsidRPr="00676D8A">
              <w:rPr>
                <w:rFonts w:ascii="宋体" w:hAnsi="宋体"/>
                <w:color w:val="000000"/>
                <w:sz w:val="24"/>
              </w:rPr>
              <w:t xml:space="preserve">       </w:t>
            </w:r>
            <w:r w:rsidRPr="000925A1">
              <w:rPr>
                <w:color w:val="000000"/>
                <w:sz w:val="24"/>
              </w:rPr>
              <w:t>1</w:t>
            </w:r>
            <w:r w:rsidR="006F59C6" w:rsidRPr="006F59C6">
              <w:rPr>
                <w:color w:val="000000"/>
                <w:sz w:val="24"/>
              </w:rPr>
              <w:t>.</w:t>
            </w:r>
            <w:r w:rsidRPr="000925A1">
              <w:rPr>
                <w:color w:val="000000"/>
                <w:sz w:val="24"/>
              </w:rPr>
              <w:t>2</w:t>
            </w:r>
            <w:r w:rsidRPr="00676D8A">
              <w:rPr>
                <w:rFonts w:ascii="宋体" w:hAnsi="宋体"/>
                <w:color w:val="000000"/>
                <w:sz w:val="24"/>
              </w:rPr>
              <w:t xml:space="preserve"> </w:t>
            </w:r>
            <w:r w:rsidR="009554B1">
              <w:rPr>
                <w:rFonts w:ascii="宋体" w:hAnsi="宋体" w:hint="eastAsia"/>
                <w:color w:val="000000"/>
                <w:sz w:val="24"/>
              </w:rPr>
              <w:t>国内外</w:t>
            </w:r>
            <w:r w:rsidRPr="00676D8A">
              <w:rPr>
                <w:rFonts w:ascii="宋体" w:hAnsi="宋体" w:hint="eastAsia"/>
                <w:color w:val="000000"/>
                <w:sz w:val="24"/>
              </w:rPr>
              <w:t>研究现状</w:t>
            </w:r>
          </w:p>
          <w:p w14:paraId="2F20F0E7" w14:textId="69A2C932" w:rsidR="00AB170E" w:rsidRDefault="00AB170E" w:rsidP="00AB170E">
            <w:pPr>
              <w:tabs>
                <w:tab w:val="left" w:pos="420"/>
              </w:tabs>
              <w:spacing w:line="360" w:lineRule="exact"/>
              <w:ind w:firstLineChars="600" w:firstLine="1440"/>
              <w:rPr>
                <w:rFonts w:ascii="宋体" w:hAnsi="宋体"/>
                <w:color w:val="000000"/>
                <w:sz w:val="24"/>
              </w:rPr>
            </w:pPr>
            <w:r w:rsidRPr="000925A1">
              <w:rPr>
                <w:rFonts w:hint="eastAsia"/>
                <w:color w:val="000000"/>
                <w:sz w:val="24"/>
              </w:rPr>
              <w:t>1</w:t>
            </w:r>
            <w:r w:rsidRPr="006F59C6">
              <w:rPr>
                <w:rFonts w:hint="eastAsia"/>
                <w:color w:val="000000"/>
                <w:sz w:val="24"/>
              </w:rPr>
              <w:t>.</w:t>
            </w:r>
            <w:r w:rsidRPr="000925A1">
              <w:rPr>
                <w:rFonts w:hint="eastAsia"/>
                <w:color w:val="000000"/>
                <w:sz w:val="24"/>
              </w:rPr>
              <w:t>2</w:t>
            </w:r>
            <w:r w:rsidRPr="006F59C6">
              <w:rPr>
                <w:rFonts w:hint="eastAsia"/>
                <w:color w:val="000000"/>
                <w:sz w:val="24"/>
              </w:rPr>
              <w:t>.</w:t>
            </w:r>
            <w:r>
              <w:rPr>
                <w:color w:val="000000"/>
                <w:sz w:val="24"/>
              </w:rPr>
              <w:t>1</w:t>
            </w:r>
            <w:r w:rsidRPr="00676D8A">
              <w:rPr>
                <w:rFonts w:ascii="宋体" w:hAnsi="宋体" w:hint="eastAsia"/>
                <w:color w:val="000000"/>
                <w:sz w:val="24"/>
              </w:rPr>
              <w:t xml:space="preserve"> </w:t>
            </w:r>
            <w:r>
              <w:rPr>
                <w:rFonts w:ascii="宋体" w:hAnsi="宋体" w:hint="eastAsia"/>
                <w:color w:val="000000"/>
                <w:sz w:val="24"/>
              </w:rPr>
              <w:t>基于特征描述子的分类</w:t>
            </w:r>
          </w:p>
          <w:p w14:paraId="7F288E01" w14:textId="12BA7BB8" w:rsidR="003411BE" w:rsidRPr="00676D8A" w:rsidRDefault="003411BE" w:rsidP="003411BE">
            <w:pPr>
              <w:tabs>
                <w:tab w:val="left" w:pos="420"/>
              </w:tabs>
              <w:spacing w:line="360" w:lineRule="exact"/>
              <w:ind w:firstLineChars="600" w:firstLine="1440"/>
              <w:rPr>
                <w:rFonts w:ascii="宋体" w:hAnsi="宋体"/>
                <w:color w:val="000000"/>
                <w:sz w:val="24"/>
              </w:rPr>
            </w:pPr>
            <w:r w:rsidRPr="000925A1">
              <w:rPr>
                <w:rFonts w:hint="eastAsia"/>
                <w:color w:val="000000"/>
                <w:sz w:val="24"/>
              </w:rPr>
              <w:t>1</w:t>
            </w:r>
            <w:r w:rsidR="006F59C6" w:rsidRPr="006F59C6">
              <w:rPr>
                <w:rFonts w:hint="eastAsia"/>
                <w:color w:val="000000"/>
                <w:sz w:val="24"/>
              </w:rPr>
              <w:t>.</w:t>
            </w:r>
            <w:r w:rsidRPr="000925A1">
              <w:rPr>
                <w:rFonts w:hint="eastAsia"/>
                <w:color w:val="000000"/>
                <w:sz w:val="24"/>
              </w:rPr>
              <w:t>2</w:t>
            </w:r>
            <w:r w:rsidR="006F59C6" w:rsidRPr="006F59C6">
              <w:rPr>
                <w:rFonts w:hint="eastAsia"/>
                <w:color w:val="000000"/>
                <w:sz w:val="24"/>
              </w:rPr>
              <w:t>.</w:t>
            </w:r>
            <w:r w:rsidR="00AB170E">
              <w:rPr>
                <w:color w:val="000000"/>
                <w:sz w:val="24"/>
              </w:rPr>
              <w:t>2</w:t>
            </w:r>
            <w:r w:rsidRPr="00676D8A">
              <w:rPr>
                <w:rFonts w:ascii="宋体" w:hAnsi="宋体" w:hint="eastAsia"/>
                <w:color w:val="000000"/>
                <w:sz w:val="24"/>
              </w:rPr>
              <w:t xml:space="preserve"> </w:t>
            </w:r>
            <w:r w:rsidR="009D610C">
              <w:rPr>
                <w:rFonts w:ascii="宋体" w:hAnsi="宋体" w:hint="eastAsia"/>
                <w:color w:val="000000"/>
                <w:sz w:val="24"/>
              </w:rPr>
              <w:t>融合多视图</w:t>
            </w:r>
            <w:r w:rsidR="001609DD">
              <w:rPr>
                <w:rFonts w:ascii="宋体" w:hAnsi="宋体" w:hint="eastAsia"/>
                <w:color w:val="000000"/>
                <w:sz w:val="24"/>
              </w:rPr>
              <w:t>的分类</w:t>
            </w:r>
          </w:p>
          <w:p w14:paraId="682C0C04" w14:textId="1BB3C14E" w:rsidR="003411BE" w:rsidRDefault="003411BE" w:rsidP="003411BE">
            <w:pPr>
              <w:tabs>
                <w:tab w:val="left" w:pos="420"/>
              </w:tabs>
              <w:spacing w:line="360" w:lineRule="exact"/>
              <w:ind w:firstLineChars="600" w:firstLine="1440"/>
              <w:rPr>
                <w:rFonts w:ascii="宋体" w:hAnsi="宋体"/>
                <w:color w:val="000000"/>
                <w:sz w:val="24"/>
              </w:rPr>
            </w:pPr>
            <w:r w:rsidRPr="000925A1">
              <w:rPr>
                <w:rFonts w:hint="eastAsia"/>
                <w:color w:val="000000"/>
                <w:sz w:val="24"/>
              </w:rPr>
              <w:t>1</w:t>
            </w:r>
            <w:r w:rsidR="006F59C6" w:rsidRPr="006F59C6">
              <w:rPr>
                <w:rFonts w:hint="eastAsia"/>
                <w:color w:val="000000"/>
                <w:sz w:val="24"/>
              </w:rPr>
              <w:t>.</w:t>
            </w:r>
            <w:r w:rsidRPr="000925A1">
              <w:rPr>
                <w:rFonts w:hint="eastAsia"/>
                <w:color w:val="000000"/>
                <w:sz w:val="24"/>
              </w:rPr>
              <w:t>2</w:t>
            </w:r>
            <w:r w:rsidR="006F59C6" w:rsidRPr="006F59C6">
              <w:rPr>
                <w:rFonts w:hint="eastAsia"/>
                <w:color w:val="000000"/>
                <w:sz w:val="24"/>
              </w:rPr>
              <w:t>.</w:t>
            </w:r>
            <w:r w:rsidR="00AB170E">
              <w:rPr>
                <w:color w:val="000000"/>
                <w:sz w:val="24"/>
              </w:rPr>
              <w:t>3</w:t>
            </w:r>
            <w:r w:rsidRPr="00676D8A">
              <w:rPr>
                <w:rFonts w:ascii="宋体" w:hAnsi="宋体" w:hint="eastAsia"/>
                <w:color w:val="000000"/>
                <w:sz w:val="24"/>
              </w:rPr>
              <w:t xml:space="preserve"> </w:t>
            </w:r>
            <w:r w:rsidR="001609DD">
              <w:rPr>
                <w:rFonts w:ascii="宋体" w:hAnsi="宋体" w:hint="eastAsia"/>
                <w:color w:val="000000"/>
                <w:sz w:val="24"/>
              </w:rPr>
              <w:t>基于</w:t>
            </w:r>
            <w:proofErr w:type="gramStart"/>
            <w:r w:rsidR="005C4B07">
              <w:rPr>
                <w:rFonts w:ascii="宋体" w:hAnsi="宋体" w:hint="eastAsia"/>
                <w:color w:val="000000"/>
                <w:sz w:val="24"/>
              </w:rPr>
              <w:t>体素化</w:t>
            </w:r>
            <w:r w:rsidR="001609DD">
              <w:rPr>
                <w:rFonts w:ascii="宋体" w:hAnsi="宋体" w:hint="eastAsia"/>
                <w:color w:val="000000"/>
                <w:sz w:val="24"/>
              </w:rPr>
              <w:t>的</w:t>
            </w:r>
            <w:proofErr w:type="gramEnd"/>
            <w:r w:rsidR="001609DD">
              <w:rPr>
                <w:rFonts w:ascii="宋体" w:hAnsi="宋体" w:hint="eastAsia"/>
                <w:color w:val="000000"/>
                <w:sz w:val="24"/>
              </w:rPr>
              <w:t>分类</w:t>
            </w:r>
          </w:p>
          <w:p w14:paraId="013810B8" w14:textId="067A439A" w:rsidR="005C4B07" w:rsidRPr="005C4B07" w:rsidRDefault="005C4B07" w:rsidP="003411BE">
            <w:pPr>
              <w:tabs>
                <w:tab w:val="left" w:pos="420"/>
              </w:tabs>
              <w:spacing w:line="360" w:lineRule="exact"/>
              <w:ind w:firstLineChars="600" w:firstLine="1440"/>
              <w:rPr>
                <w:rFonts w:ascii="宋体" w:hAnsi="宋体"/>
                <w:color w:val="000000"/>
                <w:sz w:val="24"/>
              </w:rPr>
            </w:pPr>
            <w:r w:rsidRPr="000925A1">
              <w:rPr>
                <w:rFonts w:hint="eastAsia"/>
                <w:color w:val="000000"/>
                <w:sz w:val="24"/>
              </w:rPr>
              <w:t>1</w:t>
            </w:r>
            <w:r w:rsidRPr="006F59C6">
              <w:rPr>
                <w:rFonts w:hint="eastAsia"/>
                <w:color w:val="000000"/>
                <w:sz w:val="24"/>
              </w:rPr>
              <w:t>.</w:t>
            </w:r>
            <w:r w:rsidRPr="000925A1">
              <w:rPr>
                <w:rFonts w:hint="eastAsia"/>
                <w:color w:val="000000"/>
                <w:sz w:val="24"/>
              </w:rPr>
              <w:t>2</w:t>
            </w:r>
            <w:r w:rsidRPr="006F59C6">
              <w:rPr>
                <w:rFonts w:hint="eastAsia"/>
                <w:color w:val="000000"/>
                <w:sz w:val="24"/>
              </w:rPr>
              <w:t>.</w:t>
            </w:r>
            <w:r>
              <w:rPr>
                <w:color w:val="000000"/>
                <w:sz w:val="24"/>
              </w:rPr>
              <w:t>4</w:t>
            </w:r>
            <w:r w:rsidRPr="00676D8A">
              <w:rPr>
                <w:rFonts w:ascii="宋体" w:hAnsi="宋体" w:hint="eastAsia"/>
                <w:color w:val="000000"/>
                <w:sz w:val="24"/>
              </w:rPr>
              <w:t xml:space="preserve"> </w:t>
            </w:r>
            <w:r w:rsidR="00575F95">
              <w:rPr>
                <w:rFonts w:ascii="宋体" w:hAnsi="宋体" w:hint="eastAsia"/>
                <w:color w:val="000000"/>
                <w:sz w:val="24"/>
              </w:rPr>
              <w:t>基于</w:t>
            </w:r>
            <w:r w:rsidR="005C4512">
              <w:rPr>
                <w:rFonts w:ascii="宋体" w:hAnsi="宋体" w:hint="eastAsia"/>
                <w:color w:val="000000"/>
                <w:sz w:val="24"/>
              </w:rPr>
              <w:t>初始</w:t>
            </w:r>
            <w:r w:rsidR="00575F95">
              <w:rPr>
                <w:rFonts w:ascii="宋体" w:hAnsi="宋体" w:hint="eastAsia"/>
                <w:color w:val="000000"/>
                <w:sz w:val="24"/>
              </w:rPr>
              <w:t>点云</w:t>
            </w:r>
            <w:r w:rsidR="001609DD">
              <w:rPr>
                <w:rFonts w:ascii="宋体" w:hAnsi="宋体" w:hint="eastAsia"/>
                <w:color w:val="000000"/>
                <w:sz w:val="24"/>
              </w:rPr>
              <w:t>的分类</w:t>
            </w:r>
          </w:p>
          <w:p w14:paraId="4E7F71DC" w14:textId="05D90531" w:rsidR="003411BE" w:rsidRPr="00676D8A" w:rsidRDefault="003411BE" w:rsidP="003411BE">
            <w:pPr>
              <w:tabs>
                <w:tab w:val="left" w:pos="420"/>
              </w:tabs>
              <w:spacing w:line="360" w:lineRule="exact"/>
              <w:ind w:firstLineChars="400" w:firstLine="960"/>
              <w:rPr>
                <w:rFonts w:ascii="宋体" w:hAnsi="宋体"/>
                <w:color w:val="000000"/>
                <w:sz w:val="24"/>
              </w:rPr>
            </w:pPr>
            <w:r w:rsidRPr="000925A1">
              <w:rPr>
                <w:color w:val="000000"/>
                <w:sz w:val="24"/>
              </w:rPr>
              <w:t>1</w:t>
            </w:r>
            <w:r w:rsidR="006F59C6" w:rsidRPr="006F59C6">
              <w:rPr>
                <w:color w:val="000000"/>
                <w:sz w:val="24"/>
              </w:rPr>
              <w:t>.</w:t>
            </w:r>
            <w:r w:rsidR="00E40D16" w:rsidRPr="000925A1">
              <w:rPr>
                <w:color w:val="000000"/>
                <w:sz w:val="24"/>
              </w:rPr>
              <w:t>3</w:t>
            </w:r>
            <w:r w:rsidRPr="00676D8A">
              <w:rPr>
                <w:rFonts w:ascii="宋体" w:hAnsi="宋体"/>
                <w:color w:val="000000"/>
                <w:sz w:val="24"/>
              </w:rPr>
              <w:t xml:space="preserve"> </w:t>
            </w:r>
            <w:r w:rsidR="00E05824">
              <w:rPr>
                <w:rFonts w:ascii="宋体" w:hAnsi="宋体" w:hint="eastAsia"/>
                <w:color w:val="000000"/>
                <w:sz w:val="24"/>
              </w:rPr>
              <w:t>本文</w:t>
            </w:r>
            <w:r w:rsidRPr="00676D8A">
              <w:rPr>
                <w:rFonts w:ascii="宋体" w:hAnsi="宋体"/>
                <w:color w:val="000000"/>
                <w:sz w:val="24"/>
              </w:rPr>
              <w:t>研究内容和论文结构</w:t>
            </w:r>
          </w:p>
          <w:p w14:paraId="6D381094" w14:textId="0C62AE07" w:rsidR="00D40D79" w:rsidRPr="00676D8A" w:rsidRDefault="003411BE" w:rsidP="007E6DC9">
            <w:pPr>
              <w:tabs>
                <w:tab w:val="left" w:pos="420"/>
              </w:tabs>
              <w:spacing w:line="360" w:lineRule="exact"/>
              <w:ind w:firstLineChars="400" w:firstLine="960"/>
              <w:rPr>
                <w:rFonts w:ascii="宋体" w:hAnsi="宋体"/>
                <w:color w:val="000000"/>
                <w:sz w:val="24"/>
              </w:rPr>
            </w:pPr>
            <w:r w:rsidRPr="000925A1">
              <w:rPr>
                <w:rFonts w:hint="eastAsia"/>
                <w:color w:val="000000"/>
                <w:sz w:val="24"/>
              </w:rPr>
              <w:t>1</w:t>
            </w:r>
            <w:r w:rsidR="006F59C6" w:rsidRPr="006F59C6">
              <w:rPr>
                <w:rFonts w:hint="eastAsia"/>
                <w:color w:val="000000"/>
                <w:sz w:val="24"/>
              </w:rPr>
              <w:t>.</w:t>
            </w:r>
            <w:r w:rsidR="00E40D16" w:rsidRPr="000925A1">
              <w:rPr>
                <w:color w:val="000000"/>
                <w:sz w:val="24"/>
              </w:rPr>
              <w:t>4</w:t>
            </w:r>
            <w:r w:rsidRPr="00676D8A">
              <w:rPr>
                <w:rFonts w:ascii="宋体" w:hAnsi="宋体" w:hint="eastAsia"/>
                <w:color w:val="000000"/>
                <w:sz w:val="24"/>
              </w:rPr>
              <w:t xml:space="preserve"> 本章小结</w:t>
            </w:r>
          </w:p>
          <w:p w14:paraId="51965663" w14:textId="2DEB7B17" w:rsidR="003411BE" w:rsidRPr="00676D8A" w:rsidRDefault="007379D1" w:rsidP="003411BE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二章</w:t>
            </w:r>
            <w:r>
              <w:rPr>
                <w:rFonts w:hint="eastAsia"/>
                <w:color w:val="000000"/>
                <w:sz w:val="24"/>
              </w:rPr>
              <w:t xml:space="preserve"> </w:t>
            </w:r>
            <w:r w:rsidR="003411BE" w:rsidRPr="00676D8A">
              <w:rPr>
                <w:rFonts w:ascii="宋体" w:hAnsi="宋体"/>
                <w:color w:val="000000"/>
                <w:sz w:val="24"/>
              </w:rPr>
              <w:t>需求分析</w:t>
            </w:r>
          </w:p>
          <w:p w14:paraId="4865365E" w14:textId="60CA607C" w:rsidR="003411BE" w:rsidRPr="00676D8A" w:rsidRDefault="003411BE" w:rsidP="003411BE">
            <w:pPr>
              <w:tabs>
                <w:tab w:val="left" w:pos="420"/>
              </w:tabs>
              <w:spacing w:line="360" w:lineRule="exact"/>
              <w:ind w:firstLineChars="400" w:firstLine="960"/>
              <w:rPr>
                <w:rFonts w:ascii="宋体" w:hAnsi="宋体"/>
                <w:color w:val="000000"/>
                <w:sz w:val="24"/>
              </w:rPr>
            </w:pPr>
            <w:r w:rsidRPr="000925A1">
              <w:rPr>
                <w:color w:val="000000"/>
                <w:sz w:val="24"/>
              </w:rPr>
              <w:t>2</w:t>
            </w:r>
            <w:r w:rsidR="006F59C6" w:rsidRPr="006F59C6">
              <w:rPr>
                <w:color w:val="000000"/>
                <w:sz w:val="24"/>
              </w:rPr>
              <w:t>.</w:t>
            </w:r>
            <w:r w:rsidR="00951B6D" w:rsidRPr="000925A1">
              <w:rPr>
                <w:color w:val="000000"/>
                <w:sz w:val="24"/>
              </w:rPr>
              <w:t>1</w:t>
            </w:r>
            <w:r w:rsidRPr="00676D8A">
              <w:rPr>
                <w:rFonts w:ascii="宋体" w:hAnsi="宋体"/>
                <w:color w:val="000000"/>
                <w:sz w:val="24"/>
              </w:rPr>
              <w:t xml:space="preserve"> 功能性需求分析</w:t>
            </w:r>
          </w:p>
          <w:p w14:paraId="6DE3916F" w14:textId="2ABB4938" w:rsidR="003411BE" w:rsidRPr="00676D8A" w:rsidRDefault="003411BE" w:rsidP="003411BE">
            <w:pPr>
              <w:tabs>
                <w:tab w:val="left" w:pos="420"/>
              </w:tabs>
              <w:spacing w:line="360" w:lineRule="exact"/>
              <w:ind w:firstLineChars="400" w:firstLine="960"/>
              <w:rPr>
                <w:rFonts w:ascii="宋体" w:hAnsi="宋体"/>
                <w:color w:val="000000"/>
                <w:sz w:val="24"/>
              </w:rPr>
            </w:pPr>
            <w:r w:rsidRPr="000925A1">
              <w:rPr>
                <w:color w:val="000000"/>
                <w:sz w:val="24"/>
              </w:rPr>
              <w:t>2</w:t>
            </w:r>
            <w:r w:rsidR="006F59C6" w:rsidRPr="006F59C6">
              <w:rPr>
                <w:color w:val="000000"/>
                <w:sz w:val="24"/>
              </w:rPr>
              <w:t>.</w:t>
            </w:r>
            <w:r w:rsidR="00951B6D" w:rsidRPr="000925A1">
              <w:rPr>
                <w:color w:val="000000"/>
                <w:sz w:val="24"/>
              </w:rPr>
              <w:t>2</w:t>
            </w:r>
            <w:r w:rsidRPr="00676D8A">
              <w:rPr>
                <w:rFonts w:ascii="宋体" w:hAnsi="宋体"/>
                <w:color w:val="000000"/>
                <w:sz w:val="24"/>
              </w:rPr>
              <w:t xml:space="preserve"> 非功能性需求分析</w:t>
            </w:r>
          </w:p>
          <w:p w14:paraId="5AC99E24" w14:textId="61D9B4C7" w:rsidR="001A5565" w:rsidRPr="00676D8A" w:rsidRDefault="003411BE" w:rsidP="001A5565">
            <w:pPr>
              <w:tabs>
                <w:tab w:val="left" w:pos="420"/>
              </w:tabs>
              <w:spacing w:line="360" w:lineRule="exact"/>
              <w:ind w:firstLineChars="400" w:firstLine="960"/>
              <w:rPr>
                <w:rFonts w:ascii="宋体" w:hAnsi="宋体"/>
                <w:color w:val="000000"/>
                <w:sz w:val="24"/>
              </w:rPr>
            </w:pPr>
            <w:r w:rsidRPr="000925A1">
              <w:rPr>
                <w:rFonts w:hint="eastAsia"/>
                <w:color w:val="000000"/>
                <w:sz w:val="24"/>
              </w:rPr>
              <w:t>2</w:t>
            </w:r>
            <w:r w:rsidR="006F59C6" w:rsidRPr="006F59C6">
              <w:rPr>
                <w:rFonts w:hint="eastAsia"/>
                <w:color w:val="000000"/>
                <w:sz w:val="24"/>
              </w:rPr>
              <w:t>.</w:t>
            </w:r>
            <w:r w:rsidR="00951B6D" w:rsidRPr="000925A1">
              <w:rPr>
                <w:color w:val="000000"/>
                <w:sz w:val="24"/>
              </w:rPr>
              <w:t>3</w:t>
            </w:r>
            <w:r w:rsidRPr="00676D8A">
              <w:rPr>
                <w:rFonts w:ascii="宋体" w:hAnsi="宋体" w:hint="eastAsia"/>
                <w:color w:val="000000"/>
                <w:sz w:val="24"/>
              </w:rPr>
              <w:t xml:space="preserve"> 本章小结</w:t>
            </w:r>
          </w:p>
          <w:p w14:paraId="0E503E20" w14:textId="046D8043" w:rsidR="00D9330F" w:rsidRPr="00D9330F" w:rsidRDefault="00D9330F" w:rsidP="00D9330F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rFonts w:ascii="宋体" w:hAnsi="宋体"/>
                <w:color w:val="000000"/>
                <w:sz w:val="24"/>
              </w:rPr>
            </w:pPr>
            <w:r w:rsidRPr="00D9330F">
              <w:rPr>
                <w:rFonts w:ascii="宋体" w:hAnsi="宋体" w:hint="eastAsia"/>
                <w:color w:val="000000"/>
                <w:sz w:val="24"/>
              </w:rPr>
              <w:t>第三章</w:t>
            </w:r>
            <w:r w:rsidRPr="00D9330F">
              <w:rPr>
                <w:rFonts w:ascii="宋体" w:hAnsi="宋体"/>
                <w:color w:val="000000"/>
                <w:sz w:val="24"/>
              </w:rPr>
              <w:t xml:space="preserve"> </w:t>
            </w:r>
            <w:r w:rsidRPr="00D9330F">
              <w:rPr>
                <w:rFonts w:ascii="宋体" w:hAnsi="宋体" w:hint="eastAsia"/>
                <w:color w:val="000000"/>
                <w:sz w:val="24"/>
              </w:rPr>
              <w:t>深度神经网络</w:t>
            </w:r>
          </w:p>
          <w:p w14:paraId="376C1CEE" w14:textId="77777777" w:rsidR="00D9330F" w:rsidRPr="00D9330F" w:rsidRDefault="00D9330F" w:rsidP="00D9330F">
            <w:pPr>
              <w:tabs>
                <w:tab w:val="left" w:pos="420"/>
              </w:tabs>
              <w:spacing w:line="360" w:lineRule="exact"/>
              <w:ind w:firstLineChars="400" w:firstLine="960"/>
              <w:rPr>
                <w:rFonts w:ascii="宋体" w:hAnsi="宋体"/>
                <w:color w:val="000000"/>
                <w:sz w:val="24"/>
              </w:rPr>
            </w:pPr>
            <w:r w:rsidRPr="00CD5671">
              <w:rPr>
                <w:color w:val="000000"/>
                <w:sz w:val="24"/>
              </w:rPr>
              <w:t>3.1</w:t>
            </w:r>
            <w:r w:rsidRPr="00D9330F">
              <w:rPr>
                <w:rFonts w:ascii="宋体" w:hAnsi="宋体"/>
                <w:color w:val="000000"/>
                <w:sz w:val="24"/>
              </w:rPr>
              <w:t xml:space="preserve"> </w:t>
            </w:r>
            <w:r w:rsidRPr="00D9330F">
              <w:rPr>
                <w:rFonts w:ascii="宋体" w:hAnsi="宋体" w:hint="eastAsia"/>
                <w:color w:val="000000"/>
                <w:sz w:val="24"/>
              </w:rPr>
              <w:t>多层感知机（</w:t>
            </w:r>
            <w:r w:rsidRPr="00CD5671">
              <w:rPr>
                <w:color w:val="000000"/>
                <w:sz w:val="24"/>
              </w:rPr>
              <w:t>MLP</w:t>
            </w:r>
            <w:r w:rsidRPr="00D9330F">
              <w:rPr>
                <w:rFonts w:ascii="宋体" w:hAnsi="宋体" w:hint="eastAsia"/>
                <w:color w:val="000000"/>
                <w:sz w:val="24"/>
              </w:rPr>
              <w:t>）</w:t>
            </w:r>
          </w:p>
          <w:p w14:paraId="499E9EFE" w14:textId="77777777" w:rsidR="00D9330F" w:rsidRPr="00D9330F" w:rsidRDefault="00D9330F" w:rsidP="00D9330F">
            <w:pPr>
              <w:tabs>
                <w:tab w:val="left" w:pos="420"/>
              </w:tabs>
              <w:spacing w:line="360" w:lineRule="exact"/>
              <w:ind w:firstLineChars="400" w:firstLine="960"/>
              <w:rPr>
                <w:rFonts w:ascii="宋体" w:hAnsi="宋体"/>
                <w:color w:val="000000"/>
                <w:sz w:val="24"/>
              </w:rPr>
            </w:pPr>
            <w:r w:rsidRPr="00CD5671">
              <w:rPr>
                <w:color w:val="000000"/>
                <w:sz w:val="24"/>
              </w:rPr>
              <w:t>3.2</w:t>
            </w:r>
            <w:r w:rsidRPr="00D9330F">
              <w:rPr>
                <w:rFonts w:ascii="宋体" w:hAnsi="宋体"/>
                <w:color w:val="000000"/>
                <w:sz w:val="24"/>
              </w:rPr>
              <w:t xml:space="preserve"> </w:t>
            </w:r>
            <w:r w:rsidRPr="00D9330F">
              <w:rPr>
                <w:rFonts w:ascii="宋体" w:hAnsi="宋体" w:hint="eastAsia"/>
                <w:color w:val="000000"/>
                <w:sz w:val="24"/>
              </w:rPr>
              <w:t>卷积神经网络（</w:t>
            </w:r>
            <w:r w:rsidRPr="00CD5671">
              <w:rPr>
                <w:color w:val="000000"/>
                <w:sz w:val="24"/>
              </w:rPr>
              <w:t>CNN</w:t>
            </w:r>
            <w:r w:rsidRPr="00D9330F">
              <w:rPr>
                <w:rFonts w:ascii="宋体" w:hAnsi="宋体" w:hint="eastAsia"/>
                <w:color w:val="000000"/>
                <w:sz w:val="24"/>
              </w:rPr>
              <w:t>）</w:t>
            </w:r>
          </w:p>
          <w:p w14:paraId="319D7644" w14:textId="769AD620" w:rsidR="00D9330F" w:rsidRPr="00D9330F" w:rsidRDefault="00D9330F" w:rsidP="00D9330F">
            <w:pPr>
              <w:tabs>
                <w:tab w:val="left" w:pos="420"/>
              </w:tabs>
              <w:spacing w:line="360" w:lineRule="exact"/>
              <w:ind w:firstLineChars="400" w:firstLine="960"/>
              <w:rPr>
                <w:rFonts w:ascii="宋体" w:hAnsi="宋体"/>
                <w:color w:val="000000"/>
                <w:sz w:val="24"/>
              </w:rPr>
            </w:pPr>
            <w:r w:rsidRPr="00CD5671">
              <w:rPr>
                <w:color w:val="000000"/>
                <w:sz w:val="24"/>
              </w:rPr>
              <w:t>3.</w:t>
            </w:r>
            <w:r w:rsidR="000655F0" w:rsidRPr="00CD5671">
              <w:rPr>
                <w:color w:val="000000"/>
                <w:sz w:val="24"/>
              </w:rPr>
              <w:t>3</w:t>
            </w:r>
            <w:r w:rsidRPr="00D9330F">
              <w:rPr>
                <w:rFonts w:ascii="宋体" w:hAnsi="宋体"/>
                <w:color w:val="000000"/>
                <w:sz w:val="24"/>
              </w:rPr>
              <w:t xml:space="preserve"> </w:t>
            </w:r>
            <w:r w:rsidRPr="00D9330F">
              <w:rPr>
                <w:rFonts w:ascii="宋体" w:hAnsi="宋体" w:hint="eastAsia"/>
                <w:color w:val="000000"/>
                <w:sz w:val="24"/>
              </w:rPr>
              <w:t>本章小结</w:t>
            </w:r>
          </w:p>
          <w:p w14:paraId="2A92D610" w14:textId="68C9A53F" w:rsidR="001A5565" w:rsidRPr="00676D8A" w:rsidRDefault="00086F92" w:rsidP="003411BE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</w:t>
            </w:r>
            <w:r w:rsidR="0026300F">
              <w:rPr>
                <w:rFonts w:hint="eastAsia"/>
                <w:color w:val="000000"/>
                <w:sz w:val="24"/>
              </w:rPr>
              <w:t>四</w:t>
            </w:r>
            <w:r>
              <w:rPr>
                <w:rFonts w:hint="eastAsia"/>
                <w:color w:val="000000"/>
                <w:sz w:val="24"/>
              </w:rPr>
              <w:t>章</w:t>
            </w:r>
            <w:r>
              <w:rPr>
                <w:rFonts w:hint="eastAsia"/>
                <w:color w:val="000000"/>
                <w:sz w:val="24"/>
              </w:rPr>
              <w:t xml:space="preserve"> </w:t>
            </w:r>
            <w:r w:rsidR="00251C38">
              <w:rPr>
                <w:rFonts w:hint="eastAsia"/>
                <w:color w:val="000000"/>
                <w:sz w:val="24"/>
              </w:rPr>
              <w:t>基于深度网络的点云分类</w:t>
            </w:r>
          </w:p>
          <w:p w14:paraId="6E24E8F5" w14:textId="12AEC3F6" w:rsidR="00660CD4" w:rsidRDefault="006865B7" w:rsidP="005E1A6F">
            <w:pPr>
              <w:tabs>
                <w:tab w:val="left" w:pos="420"/>
              </w:tabs>
              <w:spacing w:line="360" w:lineRule="exact"/>
              <w:ind w:firstLineChars="400" w:firstLine="960"/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4</w:t>
            </w:r>
            <w:r w:rsidR="00660CD4">
              <w:rPr>
                <w:color w:val="000000"/>
                <w:sz w:val="24"/>
              </w:rPr>
              <w:t xml:space="preserve">.1 </w:t>
            </w:r>
            <w:r w:rsidR="001349FE">
              <w:rPr>
                <w:rFonts w:hint="eastAsia"/>
                <w:color w:val="000000"/>
                <w:sz w:val="24"/>
              </w:rPr>
              <w:t>实验</w:t>
            </w:r>
            <w:r w:rsidR="00660CD4">
              <w:rPr>
                <w:rFonts w:hint="eastAsia"/>
                <w:color w:val="000000"/>
                <w:sz w:val="24"/>
              </w:rPr>
              <w:t>数据集</w:t>
            </w:r>
          </w:p>
          <w:p w14:paraId="3E5165EE" w14:textId="7E59AAA7" w:rsidR="00A56ED4" w:rsidRPr="00676D8A" w:rsidRDefault="006865B7" w:rsidP="005E1A6F">
            <w:pPr>
              <w:tabs>
                <w:tab w:val="left" w:pos="420"/>
              </w:tabs>
              <w:spacing w:line="360" w:lineRule="exact"/>
              <w:ind w:firstLineChars="400" w:firstLine="960"/>
              <w:rPr>
                <w:rFonts w:ascii="宋体" w:hAnsi="宋体"/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4</w:t>
            </w:r>
            <w:r w:rsidR="006F59C6" w:rsidRPr="006F59C6">
              <w:rPr>
                <w:color w:val="000000"/>
                <w:sz w:val="24"/>
              </w:rPr>
              <w:t>.</w:t>
            </w:r>
            <w:r w:rsidR="00445DC2">
              <w:rPr>
                <w:color w:val="000000"/>
                <w:sz w:val="24"/>
              </w:rPr>
              <w:t>2</w:t>
            </w:r>
            <w:r w:rsidR="00A56ED4" w:rsidRPr="00676D8A">
              <w:rPr>
                <w:rFonts w:ascii="宋体" w:hAnsi="宋体"/>
                <w:color w:val="000000"/>
                <w:sz w:val="24"/>
              </w:rPr>
              <w:t xml:space="preserve"> </w:t>
            </w:r>
            <w:r w:rsidR="009855F3" w:rsidRPr="00676D8A">
              <w:rPr>
                <w:rFonts w:ascii="宋体" w:hAnsi="宋体" w:hint="eastAsia"/>
                <w:color w:val="000000"/>
                <w:sz w:val="24"/>
              </w:rPr>
              <w:t>点云</w:t>
            </w:r>
            <w:r w:rsidR="00A56ED4" w:rsidRPr="00676D8A">
              <w:rPr>
                <w:rFonts w:ascii="宋体" w:hAnsi="宋体" w:hint="eastAsia"/>
                <w:color w:val="000000"/>
                <w:sz w:val="24"/>
              </w:rPr>
              <w:t>分类算法</w:t>
            </w:r>
          </w:p>
          <w:p w14:paraId="70919202" w14:textId="5B048B9B" w:rsidR="00A56ED4" w:rsidRPr="00676D8A" w:rsidRDefault="006865B7" w:rsidP="00A56ED4">
            <w:pPr>
              <w:tabs>
                <w:tab w:val="left" w:pos="420"/>
              </w:tabs>
              <w:spacing w:line="360" w:lineRule="exact"/>
              <w:ind w:firstLineChars="600" w:firstLine="1440"/>
              <w:rPr>
                <w:rFonts w:ascii="宋体" w:hAnsi="宋体"/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lastRenderedPageBreak/>
              <w:t>4</w:t>
            </w:r>
            <w:r w:rsidR="006F59C6" w:rsidRPr="006F59C6">
              <w:rPr>
                <w:color w:val="000000"/>
                <w:sz w:val="24"/>
              </w:rPr>
              <w:t>.</w:t>
            </w:r>
            <w:r w:rsidR="00445DC2">
              <w:rPr>
                <w:color w:val="000000"/>
                <w:sz w:val="24"/>
              </w:rPr>
              <w:t>2</w:t>
            </w:r>
            <w:r w:rsidR="006F59C6" w:rsidRPr="006F59C6">
              <w:rPr>
                <w:color w:val="000000"/>
                <w:sz w:val="24"/>
              </w:rPr>
              <w:t>.</w:t>
            </w:r>
            <w:r w:rsidR="00A56ED4" w:rsidRPr="000925A1">
              <w:rPr>
                <w:color w:val="000000"/>
                <w:sz w:val="24"/>
              </w:rPr>
              <w:t>1</w:t>
            </w:r>
            <w:r w:rsidR="00A56ED4" w:rsidRPr="00676D8A">
              <w:rPr>
                <w:rFonts w:ascii="宋体" w:hAnsi="宋体"/>
                <w:color w:val="000000"/>
                <w:sz w:val="24"/>
              </w:rPr>
              <w:t xml:space="preserve"> </w:t>
            </w:r>
            <w:proofErr w:type="spellStart"/>
            <w:r w:rsidR="00A56ED4" w:rsidRPr="004752A3">
              <w:rPr>
                <w:color w:val="000000"/>
                <w:sz w:val="24"/>
              </w:rPr>
              <w:t>PointNet</w:t>
            </w:r>
            <w:proofErr w:type="spellEnd"/>
          </w:p>
          <w:p w14:paraId="31B56A19" w14:textId="14F5B8B8" w:rsidR="00A56ED4" w:rsidRDefault="006865B7" w:rsidP="00A56ED4">
            <w:pPr>
              <w:tabs>
                <w:tab w:val="left" w:pos="420"/>
              </w:tabs>
              <w:spacing w:line="360" w:lineRule="exact"/>
              <w:ind w:firstLineChars="600" w:firstLine="1440"/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4</w:t>
            </w:r>
            <w:r w:rsidR="006F59C6" w:rsidRPr="006F59C6">
              <w:rPr>
                <w:color w:val="000000"/>
                <w:sz w:val="24"/>
              </w:rPr>
              <w:t>.</w:t>
            </w:r>
            <w:r w:rsidR="00445DC2">
              <w:rPr>
                <w:color w:val="000000"/>
                <w:sz w:val="24"/>
              </w:rPr>
              <w:t>2</w:t>
            </w:r>
            <w:r w:rsidR="006F59C6" w:rsidRPr="006F59C6">
              <w:rPr>
                <w:color w:val="000000"/>
                <w:sz w:val="24"/>
              </w:rPr>
              <w:t>.</w:t>
            </w:r>
            <w:r w:rsidR="000C1CB6" w:rsidRPr="000925A1">
              <w:rPr>
                <w:color w:val="000000"/>
                <w:sz w:val="24"/>
              </w:rPr>
              <w:t>2</w:t>
            </w:r>
            <w:r w:rsidR="00A56ED4" w:rsidRPr="00676D8A">
              <w:rPr>
                <w:rFonts w:ascii="宋体" w:hAnsi="宋体"/>
                <w:color w:val="000000"/>
                <w:sz w:val="24"/>
              </w:rPr>
              <w:t xml:space="preserve"> </w:t>
            </w:r>
            <w:proofErr w:type="spellStart"/>
            <w:r w:rsidR="00022768" w:rsidRPr="00022768">
              <w:rPr>
                <w:color w:val="000000"/>
                <w:sz w:val="24"/>
              </w:rPr>
              <w:t>SpiderCNN</w:t>
            </w:r>
            <w:proofErr w:type="spellEnd"/>
          </w:p>
          <w:p w14:paraId="1A66B1FC" w14:textId="05629314" w:rsidR="00A563E2" w:rsidRDefault="00A563E2" w:rsidP="00A563E2">
            <w:pPr>
              <w:tabs>
                <w:tab w:val="left" w:pos="420"/>
              </w:tabs>
              <w:spacing w:line="360" w:lineRule="exact"/>
              <w:ind w:firstLineChars="600" w:firstLine="1440"/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4</w:t>
            </w:r>
            <w:r w:rsidRPr="006F59C6">
              <w:rPr>
                <w:color w:val="000000"/>
                <w:sz w:val="24"/>
              </w:rPr>
              <w:t>.</w:t>
            </w:r>
            <w:r>
              <w:rPr>
                <w:color w:val="000000"/>
                <w:sz w:val="24"/>
              </w:rPr>
              <w:t>2</w:t>
            </w:r>
            <w:r w:rsidRPr="006F59C6">
              <w:rPr>
                <w:color w:val="000000"/>
                <w:sz w:val="24"/>
              </w:rPr>
              <w:t>.</w:t>
            </w:r>
            <w:r>
              <w:rPr>
                <w:color w:val="000000"/>
                <w:sz w:val="24"/>
              </w:rPr>
              <w:t>3</w:t>
            </w:r>
            <w:r w:rsidRPr="00676D8A">
              <w:rPr>
                <w:rFonts w:ascii="宋体" w:hAnsi="宋体"/>
                <w:color w:val="000000"/>
                <w:sz w:val="24"/>
              </w:rPr>
              <w:t xml:space="preserve"> </w:t>
            </w:r>
            <w:r>
              <w:rPr>
                <w:color w:val="000000"/>
                <w:sz w:val="24"/>
              </w:rPr>
              <w:t>A-</w:t>
            </w:r>
            <w:r w:rsidRPr="00022768">
              <w:rPr>
                <w:color w:val="000000"/>
                <w:sz w:val="24"/>
              </w:rPr>
              <w:t>CNN</w:t>
            </w:r>
          </w:p>
          <w:p w14:paraId="5F796F05" w14:textId="68436F4B" w:rsidR="00A56ED4" w:rsidRPr="00676D8A" w:rsidRDefault="006865B7" w:rsidP="00A56ED4">
            <w:pPr>
              <w:tabs>
                <w:tab w:val="left" w:pos="420"/>
              </w:tabs>
              <w:spacing w:line="360" w:lineRule="exact"/>
              <w:ind w:firstLineChars="400" w:firstLine="960"/>
              <w:rPr>
                <w:rFonts w:ascii="宋体" w:hAnsi="宋体"/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4</w:t>
            </w:r>
            <w:r w:rsidR="006F59C6" w:rsidRPr="006F59C6">
              <w:rPr>
                <w:color w:val="000000"/>
                <w:sz w:val="24"/>
              </w:rPr>
              <w:t>.</w:t>
            </w:r>
            <w:r w:rsidR="00445DC2">
              <w:rPr>
                <w:color w:val="000000"/>
                <w:sz w:val="24"/>
              </w:rPr>
              <w:t>3</w:t>
            </w:r>
            <w:r w:rsidR="005E1A6F" w:rsidRPr="00676D8A">
              <w:rPr>
                <w:rFonts w:ascii="宋体" w:hAnsi="宋体"/>
                <w:color w:val="000000"/>
                <w:sz w:val="24"/>
              </w:rPr>
              <w:t xml:space="preserve"> </w:t>
            </w:r>
            <w:r w:rsidR="0099186C">
              <w:rPr>
                <w:rFonts w:ascii="宋体" w:hAnsi="宋体" w:hint="eastAsia"/>
                <w:color w:val="000000"/>
                <w:sz w:val="24"/>
              </w:rPr>
              <w:t>分类</w:t>
            </w:r>
            <w:r w:rsidR="006E7A44" w:rsidRPr="00676D8A">
              <w:rPr>
                <w:rFonts w:ascii="宋体" w:hAnsi="宋体" w:hint="eastAsia"/>
                <w:color w:val="000000"/>
                <w:sz w:val="24"/>
              </w:rPr>
              <w:t>算法</w:t>
            </w:r>
            <w:r w:rsidR="005E1A6F" w:rsidRPr="00676D8A">
              <w:rPr>
                <w:rFonts w:ascii="宋体" w:hAnsi="宋体"/>
                <w:color w:val="000000"/>
                <w:sz w:val="24"/>
              </w:rPr>
              <w:t>性能</w:t>
            </w:r>
            <w:r w:rsidR="0078717F" w:rsidRPr="00676D8A">
              <w:rPr>
                <w:rFonts w:ascii="宋体" w:hAnsi="宋体" w:hint="eastAsia"/>
                <w:color w:val="000000"/>
                <w:sz w:val="24"/>
              </w:rPr>
              <w:t>对比</w:t>
            </w:r>
            <w:r w:rsidR="000E32D9" w:rsidRPr="00676D8A">
              <w:rPr>
                <w:rFonts w:ascii="宋体" w:hAnsi="宋体" w:hint="eastAsia"/>
                <w:color w:val="000000"/>
                <w:sz w:val="24"/>
              </w:rPr>
              <w:t>分析</w:t>
            </w:r>
          </w:p>
          <w:p w14:paraId="6C541C58" w14:textId="12FBBA2E" w:rsidR="00010E5F" w:rsidRPr="00676D8A" w:rsidRDefault="006865B7" w:rsidP="00A56ED4">
            <w:pPr>
              <w:tabs>
                <w:tab w:val="left" w:pos="420"/>
              </w:tabs>
              <w:spacing w:line="360" w:lineRule="exact"/>
              <w:ind w:firstLineChars="400" w:firstLine="960"/>
              <w:rPr>
                <w:rFonts w:ascii="宋体" w:hAnsi="宋体"/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4</w:t>
            </w:r>
            <w:r w:rsidR="006F59C6" w:rsidRPr="006F59C6">
              <w:rPr>
                <w:color w:val="000000"/>
                <w:sz w:val="24"/>
              </w:rPr>
              <w:t>.</w:t>
            </w:r>
            <w:r w:rsidR="00445DC2">
              <w:rPr>
                <w:color w:val="000000"/>
                <w:sz w:val="24"/>
              </w:rPr>
              <w:t>4</w:t>
            </w:r>
            <w:r w:rsidR="00010E5F" w:rsidRPr="00676D8A">
              <w:rPr>
                <w:rFonts w:ascii="宋体" w:hAnsi="宋体"/>
                <w:color w:val="000000"/>
                <w:sz w:val="24"/>
              </w:rPr>
              <w:t xml:space="preserve"> </w:t>
            </w:r>
            <w:r w:rsidR="00010E5F" w:rsidRPr="00676D8A">
              <w:rPr>
                <w:rFonts w:ascii="宋体" w:hAnsi="宋体" w:hint="eastAsia"/>
                <w:color w:val="000000"/>
                <w:sz w:val="24"/>
              </w:rPr>
              <w:t>本章小结</w:t>
            </w:r>
          </w:p>
          <w:p w14:paraId="78F0B28A" w14:textId="1B4E5E67" w:rsidR="005E1A6F" w:rsidRPr="00676D8A" w:rsidRDefault="00AE643B" w:rsidP="003411BE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</w:t>
            </w:r>
            <w:r w:rsidR="00E41950">
              <w:rPr>
                <w:rFonts w:hint="eastAsia"/>
                <w:color w:val="000000"/>
                <w:sz w:val="24"/>
              </w:rPr>
              <w:t>五</w:t>
            </w:r>
            <w:r>
              <w:rPr>
                <w:rFonts w:hint="eastAsia"/>
                <w:color w:val="000000"/>
                <w:sz w:val="24"/>
              </w:rPr>
              <w:t>章</w:t>
            </w:r>
            <w:r w:rsidR="003411BE" w:rsidRPr="00676D8A">
              <w:rPr>
                <w:rFonts w:ascii="宋体" w:hAnsi="宋体"/>
                <w:color w:val="000000"/>
                <w:sz w:val="24"/>
              </w:rPr>
              <w:t xml:space="preserve"> </w:t>
            </w:r>
            <w:r w:rsidR="001A5565" w:rsidRPr="00676D8A">
              <w:rPr>
                <w:rFonts w:ascii="宋体" w:hAnsi="宋体" w:hint="eastAsia"/>
                <w:color w:val="000000"/>
                <w:sz w:val="24"/>
              </w:rPr>
              <w:t>系统</w:t>
            </w:r>
            <w:r w:rsidR="00EC40A8">
              <w:rPr>
                <w:rFonts w:ascii="宋体" w:hAnsi="宋体" w:hint="eastAsia"/>
                <w:color w:val="000000"/>
                <w:sz w:val="24"/>
              </w:rPr>
              <w:t>设计与</w:t>
            </w:r>
            <w:r w:rsidR="001A5565" w:rsidRPr="00676D8A">
              <w:rPr>
                <w:rFonts w:ascii="宋体" w:hAnsi="宋体" w:hint="eastAsia"/>
                <w:color w:val="000000"/>
                <w:sz w:val="24"/>
              </w:rPr>
              <w:t>实现</w:t>
            </w:r>
          </w:p>
          <w:p w14:paraId="3DCA12DF" w14:textId="634B5BFB" w:rsidR="003411BE" w:rsidRPr="00676D8A" w:rsidRDefault="006865B7" w:rsidP="003411BE">
            <w:pPr>
              <w:tabs>
                <w:tab w:val="left" w:pos="420"/>
              </w:tabs>
              <w:spacing w:line="360" w:lineRule="exact"/>
              <w:ind w:firstLineChars="400" w:firstLine="960"/>
              <w:rPr>
                <w:rFonts w:ascii="宋体" w:hAnsi="宋体"/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5</w:t>
            </w:r>
            <w:r w:rsidR="006F59C6" w:rsidRPr="006F59C6">
              <w:rPr>
                <w:color w:val="000000"/>
                <w:sz w:val="24"/>
              </w:rPr>
              <w:t>.</w:t>
            </w:r>
            <w:r w:rsidR="003411BE" w:rsidRPr="000925A1">
              <w:rPr>
                <w:color w:val="000000"/>
                <w:sz w:val="24"/>
              </w:rPr>
              <w:t>1</w:t>
            </w:r>
            <w:r w:rsidR="003411BE" w:rsidRPr="00676D8A">
              <w:rPr>
                <w:rFonts w:ascii="宋体" w:hAnsi="宋体"/>
                <w:color w:val="000000"/>
                <w:sz w:val="24"/>
              </w:rPr>
              <w:t xml:space="preserve"> 体系结构设计</w:t>
            </w:r>
          </w:p>
          <w:p w14:paraId="7DFB7D49" w14:textId="7C292F04" w:rsidR="005E1A6F" w:rsidRPr="00676D8A" w:rsidRDefault="006865B7" w:rsidP="005E1A6F">
            <w:pPr>
              <w:tabs>
                <w:tab w:val="left" w:pos="420"/>
              </w:tabs>
              <w:spacing w:line="360" w:lineRule="exact"/>
              <w:ind w:firstLineChars="400" w:firstLine="960"/>
              <w:rPr>
                <w:rFonts w:ascii="宋体" w:hAnsi="宋体"/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5</w:t>
            </w:r>
            <w:r w:rsidR="006F59C6" w:rsidRPr="006F59C6">
              <w:rPr>
                <w:color w:val="000000"/>
                <w:sz w:val="24"/>
              </w:rPr>
              <w:t>.</w:t>
            </w:r>
            <w:r w:rsidR="003411BE" w:rsidRPr="000925A1">
              <w:rPr>
                <w:color w:val="000000"/>
                <w:sz w:val="24"/>
              </w:rPr>
              <w:t>2</w:t>
            </w:r>
            <w:r w:rsidR="003411BE" w:rsidRPr="00676D8A">
              <w:rPr>
                <w:rFonts w:ascii="宋体" w:hAnsi="宋体"/>
                <w:color w:val="000000"/>
                <w:sz w:val="24"/>
              </w:rPr>
              <w:t xml:space="preserve"> 界面设计</w:t>
            </w:r>
          </w:p>
          <w:p w14:paraId="76A239EC" w14:textId="659F5FC3" w:rsidR="003411BE" w:rsidRPr="00676D8A" w:rsidRDefault="006865B7" w:rsidP="003411BE">
            <w:pPr>
              <w:tabs>
                <w:tab w:val="left" w:pos="420"/>
              </w:tabs>
              <w:spacing w:line="360" w:lineRule="exact"/>
              <w:ind w:firstLineChars="400" w:firstLine="960"/>
              <w:rPr>
                <w:rFonts w:ascii="宋体" w:hAnsi="宋体"/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5</w:t>
            </w:r>
            <w:r w:rsidR="006F59C6" w:rsidRPr="006F59C6">
              <w:rPr>
                <w:color w:val="000000"/>
                <w:sz w:val="24"/>
              </w:rPr>
              <w:t>.</w:t>
            </w:r>
            <w:r w:rsidR="003411BE" w:rsidRPr="000925A1">
              <w:rPr>
                <w:color w:val="000000"/>
                <w:sz w:val="24"/>
              </w:rPr>
              <w:t>3</w:t>
            </w:r>
            <w:r w:rsidR="003411BE" w:rsidRPr="00676D8A">
              <w:rPr>
                <w:rFonts w:ascii="宋体" w:hAnsi="宋体"/>
                <w:color w:val="000000"/>
                <w:sz w:val="24"/>
              </w:rPr>
              <w:t xml:space="preserve"> </w:t>
            </w:r>
            <w:r w:rsidR="005E1A6F" w:rsidRPr="00676D8A">
              <w:rPr>
                <w:rFonts w:ascii="宋体" w:hAnsi="宋体" w:hint="eastAsia"/>
                <w:color w:val="000000"/>
                <w:sz w:val="24"/>
              </w:rPr>
              <w:t>关键技术</w:t>
            </w:r>
          </w:p>
          <w:p w14:paraId="4894FD0F" w14:textId="1181AAC9" w:rsidR="003411BE" w:rsidRPr="00676D8A" w:rsidRDefault="006865B7" w:rsidP="003411BE">
            <w:pPr>
              <w:tabs>
                <w:tab w:val="left" w:pos="420"/>
              </w:tabs>
              <w:spacing w:line="360" w:lineRule="exact"/>
              <w:ind w:firstLineChars="600" w:firstLine="1440"/>
              <w:rPr>
                <w:rFonts w:ascii="宋体" w:hAnsi="宋体"/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5</w:t>
            </w:r>
            <w:r w:rsidR="006F59C6" w:rsidRPr="006F59C6">
              <w:rPr>
                <w:color w:val="000000"/>
                <w:sz w:val="24"/>
              </w:rPr>
              <w:t>.</w:t>
            </w:r>
            <w:r w:rsidR="003411BE" w:rsidRPr="000925A1">
              <w:rPr>
                <w:color w:val="000000"/>
                <w:sz w:val="24"/>
              </w:rPr>
              <w:t>3</w:t>
            </w:r>
            <w:r w:rsidR="006F59C6" w:rsidRPr="006F59C6">
              <w:rPr>
                <w:color w:val="000000"/>
                <w:sz w:val="24"/>
              </w:rPr>
              <w:t>.</w:t>
            </w:r>
            <w:r w:rsidR="003411BE" w:rsidRPr="000925A1">
              <w:rPr>
                <w:color w:val="000000"/>
                <w:sz w:val="24"/>
              </w:rPr>
              <w:t>1</w:t>
            </w:r>
            <w:r w:rsidR="005E1A6F" w:rsidRPr="00676D8A">
              <w:rPr>
                <w:rFonts w:ascii="宋体" w:hAnsi="宋体" w:hint="eastAsia"/>
                <w:color w:val="000000"/>
                <w:sz w:val="24"/>
              </w:rPr>
              <w:t>点云模型显示技术</w:t>
            </w:r>
          </w:p>
          <w:p w14:paraId="16BCF8B3" w14:textId="2C85D88A" w:rsidR="003411BE" w:rsidRPr="00676D8A" w:rsidRDefault="006865B7" w:rsidP="003411BE">
            <w:pPr>
              <w:tabs>
                <w:tab w:val="left" w:pos="420"/>
              </w:tabs>
              <w:spacing w:line="360" w:lineRule="exact"/>
              <w:ind w:firstLineChars="600" w:firstLine="1440"/>
              <w:rPr>
                <w:rFonts w:ascii="宋体" w:hAnsi="宋体"/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5</w:t>
            </w:r>
            <w:r w:rsidR="006F59C6" w:rsidRPr="006F59C6">
              <w:rPr>
                <w:color w:val="000000"/>
                <w:sz w:val="24"/>
              </w:rPr>
              <w:t>.</w:t>
            </w:r>
            <w:r w:rsidR="003411BE" w:rsidRPr="000925A1">
              <w:rPr>
                <w:color w:val="000000"/>
                <w:sz w:val="24"/>
              </w:rPr>
              <w:t>3</w:t>
            </w:r>
            <w:r w:rsidR="006F59C6" w:rsidRPr="006F59C6">
              <w:rPr>
                <w:color w:val="000000"/>
                <w:sz w:val="24"/>
              </w:rPr>
              <w:t>.</w:t>
            </w:r>
            <w:r w:rsidR="003411BE" w:rsidRPr="000925A1">
              <w:rPr>
                <w:color w:val="000000"/>
                <w:sz w:val="24"/>
              </w:rPr>
              <w:t>2</w:t>
            </w:r>
            <w:r w:rsidR="005E1A6F" w:rsidRPr="00676D8A">
              <w:rPr>
                <w:rFonts w:ascii="宋体" w:hAnsi="宋体" w:hint="eastAsia"/>
                <w:color w:val="000000"/>
                <w:sz w:val="24"/>
              </w:rPr>
              <w:t>点云模型分类技术</w:t>
            </w:r>
          </w:p>
          <w:p w14:paraId="3E35A31D" w14:textId="6072E523" w:rsidR="005E1A6F" w:rsidRDefault="003A1410" w:rsidP="005E1A6F">
            <w:pPr>
              <w:tabs>
                <w:tab w:val="left" w:pos="420"/>
              </w:tabs>
              <w:spacing w:line="360" w:lineRule="exact"/>
              <w:ind w:firstLineChars="400" w:firstLine="960"/>
              <w:rPr>
                <w:rFonts w:ascii="宋体" w:hAnsi="宋体"/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5</w:t>
            </w:r>
            <w:r w:rsidR="006F59C6" w:rsidRPr="006F59C6">
              <w:rPr>
                <w:color w:val="000000"/>
                <w:sz w:val="24"/>
              </w:rPr>
              <w:t>.</w:t>
            </w:r>
            <w:r w:rsidR="005E1A6F" w:rsidRPr="000925A1">
              <w:rPr>
                <w:color w:val="000000"/>
                <w:sz w:val="24"/>
              </w:rPr>
              <w:t>4</w:t>
            </w:r>
            <w:r w:rsidR="005E1A6F" w:rsidRPr="00676D8A">
              <w:rPr>
                <w:rFonts w:ascii="宋体" w:hAnsi="宋体"/>
                <w:color w:val="000000"/>
                <w:sz w:val="24"/>
              </w:rPr>
              <w:t xml:space="preserve"> </w:t>
            </w:r>
            <w:r w:rsidR="005E1A6F" w:rsidRPr="00676D8A">
              <w:rPr>
                <w:rFonts w:ascii="宋体" w:hAnsi="宋体" w:hint="eastAsia"/>
                <w:color w:val="000000"/>
                <w:sz w:val="24"/>
              </w:rPr>
              <w:t>系统测试</w:t>
            </w:r>
          </w:p>
          <w:p w14:paraId="4A2D136C" w14:textId="0C6871C6" w:rsidR="00D114A8" w:rsidRDefault="003A1410" w:rsidP="00D114A8">
            <w:pPr>
              <w:tabs>
                <w:tab w:val="left" w:pos="420"/>
              </w:tabs>
              <w:spacing w:line="360" w:lineRule="exact"/>
              <w:ind w:firstLineChars="400" w:firstLine="960"/>
              <w:rPr>
                <w:rFonts w:ascii="宋体" w:hAnsi="宋体"/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5</w:t>
            </w:r>
            <w:r w:rsidR="00D114A8" w:rsidRPr="006F59C6">
              <w:rPr>
                <w:color w:val="000000"/>
                <w:sz w:val="24"/>
              </w:rPr>
              <w:t>.</w:t>
            </w:r>
            <w:r w:rsidR="00D114A8">
              <w:rPr>
                <w:color w:val="000000"/>
                <w:sz w:val="24"/>
              </w:rPr>
              <w:t>5</w:t>
            </w:r>
            <w:r w:rsidR="00D114A8" w:rsidRPr="00676D8A">
              <w:rPr>
                <w:rFonts w:ascii="宋体" w:hAnsi="宋体"/>
                <w:color w:val="000000"/>
                <w:sz w:val="24"/>
              </w:rPr>
              <w:t xml:space="preserve"> </w:t>
            </w:r>
            <w:r w:rsidR="00D114A8" w:rsidRPr="00676D8A">
              <w:rPr>
                <w:rFonts w:ascii="宋体" w:hAnsi="宋体" w:hint="eastAsia"/>
                <w:color w:val="000000"/>
                <w:sz w:val="24"/>
              </w:rPr>
              <w:t>系统</w:t>
            </w:r>
            <w:r w:rsidR="00D114A8">
              <w:rPr>
                <w:rFonts w:ascii="宋体" w:hAnsi="宋体" w:hint="eastAsia"/>
                <w:color w:val="000000"/>
                <w:sz w:val="24"/>
              </w:rPr>
              <w:t>创新与特色</w:t>
            </w:r>
          </w:p>
          <w:p w14:paraId="5D2FF77D" w14:textId="6C3C611F" w:rsidR="003411BE" w:rsidRPr="00676D8A" w:rsidRDefault="003A1410" w:rsidP="003411BE">
            <w:pPr>
              <w:tabs>
                <w:tab w:val="left" w:pos="420"/>
              </w:tabs>
              <w:spacing w:line="360" w:lineRule="exact"/>
              <w:ind w:firstLineChars="400" w:firstLine="960"/>
              <w:rPr>
                <w:rFonts w:ascii="宋体" w:hAnsi="宋体"/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5</w:t>
            </w:r>
            <w:r w:rsidR="006F59C6" w:rsidRPr="006F59C6">
              <w:rPr>
                <w:rFonts w:hint="eastAsia"/>
                <w:color w:val="000000"/>
                <w:sz w:val="24"/>
              </w:rPr>
              <w:t>.</w:t>
            </w:r>
            <w:r w:rsidR="00D114A8">
              <w:rPr>
                <w:color w:val="000000"/>
                <w:sz w:val="24"/>
              </w:rPr>
              <w:t>6</w:t>
            </w:r>
            <w:r w:rsidR="003411BE" w:rsidRPr="00676D8A">
              <w:rPr>
                <w:rFonts w:ascii="宋体" w:hAnsi="宋体" w:hint="eastAsia"/>
                <w:color w:val="000000"/>
                <w:sz w:val="24"/>
              </w:rPr>
              <w:t xml:space="preserve"> 本章小结</w:t>
            </w:r>
          </w:p>
          <w:p w14:paraId="3ADA8DB3" w14:textId="44CEA504" w:rsidR="003411BE" w:rsidRPr="00676D8A" w:rsidRDefault="00AE643B" w:rsidP="003411BE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</w:t>
            </w:r>
            <w:r w:rsidR="00096437">
              <w:rPr>
                <w:rFonts w:hint="eastAsia"/>
                <w:color w:val="000000"/>
                <w:sz w:val="24"/>
              </w:rPr>
              <w:t>六</w:t>
            </w:r>
            <w:r>
              <w:rPr>
                <w:rFonts w:hint="eastAsia"/>
                <w:color w:val="000000"/>
                <w:sz w:val="24"/>
              </w:rPr>
              <w:t>章</w:t>
            </w:r>
            <w:r w:rsidR="003411BE" w:rsidRPr="00676D8A">
              <w:rPr>
                <w:rFonts w:ascii="宋体" w:hAnsi="宋体"/>
                <w:color w:val="000000"/>
                <w:sz w:val="24"/>
              </w:rPr>
              <w:t xml:space="preserve"> 总结与展望</w:t>
            </w:r>
          </w:p>
          <w:p w14:paraId="0EF26125" w14:textId="469D7154" w:rsidR="00EF3182" w:rsidRPr="00096437" w:rsidRDefault="003411BE" w:rsidP="00096437">
            <w:pPr>
              <w:tabs>
                <w:tab w:val="left" w:pos="420"/>
              </w:tabs>
              <w:spacing w:line="360" w:lineRule="exact"/>
              <w:ind w:firstLineChars="200" w:firstLine="480"/>
              <w:rPr>
                <w:rFonts w:ascii="宋体" w:hAnsi="宋体"/>
                <w:color w:val="000000"/>
                <w:sz w:val="24"/>
              </w:rPr>
            </w:pPr>
            <w:r w:rsidRPr="00676D8A">
              <w:rPr>
                <w:rFonts w:ascii="宋体" w:hAnsi="宋体" w:hint="eastAsia"/>
                <w:color w:val="000000"/>
                <w:sz w:val="24"/>
              </w:rPr>
              <w:t>参考文献</w:t>
            </w:r>
          </w:p>
        </w:tc>
      </w:tr>
      <w:tr w:rsidR="00575088" w14:paraId="227755C2" w14:textId="77777777">
        <w:trPr>
          <w:gridBefore w:val="1"/>
          <w:wBefore w:w="9" w:type="dxa"/>
          <w:trHeight w:val="1833"/>
          <w:jc w:val="center"/>
        </w:trPr>
        <w:tc>
          <w:tcPr>
            <w:tcW w:w="1261" w:type="dxa"/>
            <w:vAlign w:val="center"/>
          </w:tcPr>
          <w:p w14:paraId="34B5E39C" w14:textId="77777777" w:rsidR="00575088" w:rsidRDefault="00F47787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lastRenderedPageBreak/>
              <w:t>工作步骤与时间安排</w:t>
            </w:r>
          </w:p>
        </w:tc>
        <w:tc>
          <w:tcPr>
            <w:tcW w:w="7519" w:type="dxa"/>
            <w:gridSpan w:val="10"/>
          </w:tcPr>
          <w:p w14:paraId="40E9B21C" w14:textId="2911CF6B" w:rsidR="00575088" w:rsidRPr="00135C73" w:rsidRDefault="00F47787" w:rsidP="00383871">
            <w:pPr>
              <w:spacing w:beforeLines="25" w:before="78" w:line="360" w:lineRule="exact"/>
              <w:rPr>
                <w:rFonts w:asciiTheme="minorEastAsia" w:eastAsiaTheme="minorEastAsia" w:hAnsiTheme="minorEastAsia"/>
                <w:b/>
                <w:sz w:val="24"/>
              </w:rPr>
            </w:pP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（一）</w:t>
            </w:r>
            <w:r w:rsidRPr="001444AA">
              <w:rPr>
                <w:rFonts w:eastAsiaTheme="minorEastAsia" w:hint="eastAsia"/>
                <w:b/>
                <w:sz w:val="24"/>
              </w:rPr>
              <w:t>202</w:t>
            </w:r>
            <w:r w:rsidR="00135C73" w:rsidRPr="001444AA">
              <w:rPr>
                <w:rFonts w:eastAsiaTheme="minorEastAsia"/>
                <w:b/>
                <w:sz w:val="24"/>
              </w:rPr>
              <w:t>1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年</w:t>
            </w:r>
            <w:r w:rsidRPr="001444AA">
              <w:rPr>
                <w:rFonts w:eastAsiaTheme="minorEastAsia" w:hint="eastAsia"/>
                <w:b/>
                <w:sz w:val="24"/>
              </w:rPr>
              <w:t>1</w:t>
            </w:r>
            <w:r w:rsidR="00135C73" w:rsidRPr="001444AA">
              <w:rPr>
                <w:rFonts w:eastAsiaTheme="minorEastAsia"/>
                <w:b/>
                <w:sz w:val="24"/>
              </w:rPr>
              <w:t>1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月</w:t>
            </w:r>
            <w:r w:rsidRPr="001444AA">
              <w:rPr>
                <w:rFonts w:eastAsiaTheme="minorEastAsia" w:hint="eastAsia"/>
                <w:b/>
                <w:sz w:val="24"/>
              </w:rPr>
              <w:t>1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日——</w:t>
            </w:r>
            <w:r w:rsidRPr="001444AA">
              <w:rPr>
                <w:rFonts w:eastAsiaTheme="minorEastAsia" w:hint="eastAsia"/>
                <w:b/>
                <w:sz w:val="24"/>
              </w:rPr>
              <w:t>202</w:t>
            </w:r>
            <w:r w:rsidR="00135C73" w:rsidRPr="001444AA">
              <w:rPr>
                <w:rFonts w:eastAsiaTheme="minorEastAsia"/>
                <w:b/>
                <w:sz w:val="24"/>
              </w:rPr>
              <w:t>2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年</w:t>
            </w:r>
            <w:r w:rsidRPr="001444AA">
              <w:rPr>
                <w:rFonts w:eastAsiaTheme="minorEastAsia" w:hint="eastAsia"/>
                <w:b/>
                <w:sz w:val="24"/>
              </w:rPr>
              <w:t>1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月</w:t>
            </w:r>
            <w:r w:rsidR="00135C73" w:rsidRPr="001444AA">
              <w:rPr>
                <w:rFonts w:eastAsiaTheme="minorEastAsia"/>
                <w:b/>
                <w:sz w:val="24"/>
              </w:rPr>
              <w:t>20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日</w:t>
            </w:r>
          </w:p>
          <w:p w14:paraId="4584C1B5" w14:textId="13DB5A79" w:rsidR="00135C73" w:rsidRPr="00135C73" w:rsidRDefault="00135C73" w:rsidP="00383871">
            <w:pPr>
              <w:spacing w:beforeLines="25" w:before="78" w:line="360" w:lineRule="exact"/>
              <w:ind w:firstLineChars="200" w:firstLine="480"/>
              <w:rPr>
                <w:rFonts w:asciiTheme="minorEastAsia" w:eastAsiaTheme="minorEastAsia" w:hAnsiTheme="minorEastAsia"/>
                <w:color w:val="000000" w:themeColor="text1"/>
                <w:sz w:val="24"/>
              </w:rPr>
            </w:pPr>
            <w:r w:rsidRPr="00135C73">
              <w:rPr>
                <w:rFonts w:asciiTheme="minorEastAsia" w:eastAsiaTheme="minorEastAsia" w:hAnsiTheme="minorEastAsia" w:hint="eastAsia"/>
                <w:color w:val="000000" w:themeColor="text1"/>
                <w:sz w:val="24"/>
              </w:rPr>
              <w:t>明确研究方向和内容，阅读相关文献，学习理论知识，搭建基于</w:t>
            </w:r>
            <w:r w:rsidRPr="001444AA">
              <w:rPr>
                <w:rFonts w:eastAsiaTheme="minorEastAsia"/>
                <w:color w:val="000000" w:themeColor="text1"/>
                <w:sz w:val="24"/>
              </w:rPr>
              <w:t>Python</w:t>
            </w:r>
            <w:r w:rsidRPr="00135C73">
              <w:rPr>
                <w:rFonts w:asciiTheme="minorEastAsia" w:eastAsiaTheme="minorEastAsia" w:hAnsiTheme="minorEastAsia" w:hint="eastAsia"/>
                <w:color w:val="000000" w:themeColor="text1"/>
                <w:sz w:val="24"/>
              </w:rPr>
              <w:t>的系统开发环境。</w:t>
            </w:r>
          </w:p>
          <w:p w14:paraId="474EF2DB" w14:textId="2A16698C" w:rsidR="00575088" w:rsidRPr="00135C73" w:rsidRDefault="00F47787" w:rsidP="00383871">
            <w:pPr>
              <w:spacing w:beforeLines="25" w:before="78" w:line="360" w:lineRule="exact"/>
              <w:rPr>
                <w:rFonts w:asciiTheme="minorEastAsia" w:eastAsiaTheme="minorEastAsia" w:hAnsiTheme="minorEastAsia"/>
                <w:b/>
                <w:sz w:val="24"/>
              </w:rPr>
            </w:pP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（二）</w:t>
            </w:r>
            <w:r w:rsidRPr="001444AA">
              <w:rPr>
                <w:rFonts w:eastAsiaTheme="minorEastAsia" w:hint="eastAsia"/>
                <w:b/>
                <w:sz w:val="24"/>
              </w:rPr>
              <w:t>202</w:t>
            </w:r>
            <w:r w:rsidR="00135C73" w:rsidRPr="001444AA">
              <w:rPr>
                <w:rFonts w:eastAsiaTheme="minorEastAsia"/>
                <w:b/>
                <w:sz w:val="24"/>
              </w:rPr>
              <w:t>2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年</w:t>
            </w:r>
            <w:r w:rsidRPr="001444AA">
              <w:rPr>
                <w:rFonts w:eastAsiaTheme="minorEastAsia" w:hint="eastAsia"/>
                <w:b/>
                <w:sz w:val="24"/>
              </w:rPr>
              <w:t>1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月</w:t>
            </w:r>
            <w:r w:rsidR="00135C73" w:rsidRPr="001444AA">
              <w:rPr>
                <w:rFonts w:eastAsiaTheme="minorEastAsia"/>
                <w:b/>
                <w:sz w:val="24"/>
              </w:rPr>
              <w:t>21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日——</w:t>
            </w:r>
            <w:r w:rsidRPr="001444AA">
              <w:rPr>
                <w:rFonts w:eastAsiaTheme="minorEastAsia" w:hint="eastAsia"/>
                <w:b/>
                <w:sz w:val="24"/>
              </w:rPr>
              <w:t>202</w:t>
            </w:r>
            <w:r w:rsidR="00135C73" w:rsidRPr="001444AA">
              <w:rPr>
                <w:rFonts w:eastAsiaTheme="minorEastAsia"/>
                <w:b/>
                <w:sz w:val="24"/>
              </w:rPr>
              <w:t>2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年</w:t>
            </w:r>
            <w:r w:rsidR="00135C73" w:rsidRPr="001444AA">
              <w:rPr>
                <w:rFonts w:eastAsiaTheme="minorEastAsia"/>
                <w:b/>
                <w:sz w:val="24"/>
              </w:rPr>
              <w:t>3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月</w:t>
            </w:r>
            <w:r w:rsidR="00135C73" w:rsidRPr="001444AA">
              <w:rPr>
                <w:rFonts w:eastAsiaTheme="minorEastAsia"/>
                <w:b/>
                <w:sz w:val="24"/>
              </w:rPr>
              <w:t>1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日</w:t>
            </w:r>
          </w:p>
          <w:p w14:paraId="3AC78CC8" w14:textId="3F3B083A" w:rsidR="00575088" w:rsidRPr="00135C73" w:rsidRDefault="00135C73" w:rsidP="00383871">
            <w:pPr>
              <w:spacing w:beforeLines="25" w:before="78" w:line="360" w:lineRule="exact"/>
              <w:ind w:firstLineChars="200" w:firstLine="480"/>
              <w:rPr>
                <w:rFonts w:asciiTheme="minorEastAsia" w:eastAsiaTheme="minorEastAsia" w:hAnsiTheme="minorEastAsia"/>
                <w:color w:val="000000" w:themeColor="text1"/>
                <w:sz w:val="24"/>
              </w:rPr>
            </w:pPr>
            <w:r w:rsidRPr="00135C73">
              <w:rPr>
                <w:rFonts w:asciiTheme="minorEastAsia" w:eastAsiaTheme="minorEastAsia" w:hAnsiTheme="minorEastAsia" w:hint="eastAsia"/>
                <w:color w:val="000000" w:themeColor="text1"/>
                <w:sz w:val="24"/>
              </w:rPr>
              <w:t>准备开题答辩，进行算法初步</w:t>
            </w:r>
            <w:r w:rsidR="00DB62E1">
              <w:rPr>
                <w:rFonts w:asciiTheme="minorEastAsia" w:eastAsiaTheme="minorEastAsia" w:hAnsiTheme="minorEastAsia" w:hint="eastAsia"/>
                <w:color w:val="000000" w:themeColor="text1"/>
                <w:sz w:val="24"/>
              </w:rPr>
              <w:t>研究</w:t>
            </w:r>
            <w:r w:rsidRPr="00135C73">
              <w:rPr>
                <w:rFonts w:asciiTheme="minorEastAsia" w:eastAsiaTheme="minorEastAsia" w:hAnsiTheme="minorEastAsia" w:hint="eastAsia"/>
                <w:color w:val="000000" w:themeColor="text1"/>
                <w:sz w:val="24"/>
              </w:rPr>
              <w:t>与实现，设计原型系统，完成开题报告。</w:t>
            </w:r>
          </w:p>
          <w:p w14:paraId="1470AA9A" w14:textId="3ED32B95" w:rsidR="00575088" w:rsidRPr="00135C73" w:rsidRDefault="00F47787" w:rsidP="00383871">
            <w:pPr>
              <w:spacing w:beforeLines="25" w:before="78" w:line="360" w:lineRule="exact"/>
              <w:rPr>
                <w:rFonts w:asciiTheme="minorEastAsia" w:eastAsiaTheme="minorEastAsia" w:hAnsiTheme="minorEastAsia"/>
                <w:b/>
                <w:sz w:val="24"/>
              </w:rPr>
            </w:pP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（三）</w:t>
            </w:r>
            <w:r w:rsidR="00135C73" w:rsidRPr="001444AA">
              <w:rPr>
                <w:rFonts w:eastAsiaTheme="minorEastAsia" w:hint="eastAsia"/>
                <w:b/>
                <w:sz w:val="24"/>
              </w:rPr>
              <w:t>202</w:t>
            </w:r>
            <w:r w:rsidR="00135C73" w:rsidRPr="001444AA">
              <w:rPr>
                <w:rFonts w:eastAsiaTheme="minorEastAsia"/>
                <w:b/>
                <w:sz w:val="24"/>
              </w:rPr>
              <w:t>2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年</w:t>
            </w:r>
            <w:r w:rsidRPr="001444AA">
              <w:rPr>
                <w:rFonts w:eastAsiaTheme="minorEastAsia" w:hint="eastAsia"/>
                <w:b/>
                <w:sz w:val="24"/>
              </w:rPr>
              <w:t>3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月</w:t>
            </w:r>
            <w:r w:rsidR="00135C73" w:rsidRPr="001444AA">
              <w:rPr>
                <w:rFonts w:eastAsiaTheme="minorEastAsia"/>
                <w:b/>
                <w:sz w:val="24"/>
              </w:rPr>
              <w:t>2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日——</w:t>
            </w:r>
            <w:r w:rsidR="00135C73" w:rsidRPr="001444AA">
              <w:rPr>
                <w:rFonts w:eastAsiaTheme="minorEastAsia" w:hint="eastAsia"/>
                <w:b/>
                <w:sz w:val="24"/>
              </w:rPr>
              <w:t>202</w:t>
            </w:r>
            <w:r w:rsidR="00135C73" w:rsidRPr="001444AA">
              <w:rPr>
                <w:rFonts w:eastAsiaTheme="minorEastAsia"/>
                <w:b/>
                <w:sz w:val="24"/>
              </w:rPr>
              <w:t>2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年</w:t>
            </w:r>
            <w:r w:rsidR="00135C73" w:rsidRPr="001444AA">
              <w:rPr>
                <w:rFonts w:eastAsiaTheme="minorEastAsia"/>
                <w:b/>
                <w:sz w:val="24"/>
              </w:rPr>
              <w:t>4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月</w:t>
            </w:r>
            <w:r w:rsidR="00135C73" w:rsidRPr="001444AA">
              <w:rPr>
                <w:rFonts w:eastAsiaTheme="minorEastAsia"/>
                <w:b/>
                <w:sz w:val="24"/>
              </w:rPr>
              <w:t>1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日</w:t>
            </w:r>
          </w:p>
          <w:p w14:paraId="414D9689" w14:textId="1EA77E60" w:rsidR="00575088" w:rsidRPr="00135C73" w:rsidRDefault="00135C73" w:rsidP="00383871">
            <w:pPr>
              <w:spacing w:beforeLines="25" w:before="78" w:line="360" w:lineRule="exact"/>
              <w:ind w:firstLineChars="200" w:firstLine="480"/>
              <w:rPr>
                <w:rFonts w:asciiTheme="minorEastAsia" w:eastAsiaTheme="minorEastAsia" w:hAnsiTheme="minorEastAsia"/>
                <w:color w:val="000000" w:themeColor="text1"/>
                <w:sz w:val="24"/>
              </w:rPr>
            </w:pPr>
            <w:r w:rsidRPr="00135C73">
              <w:rPr>
                <w:rFonts w:asciiTheme="minorEastAsia" w:eastAsiaTheme="minorEastAsia" w:hAnsiTheme="minorEastAsia" w:hint="eastAsia"/>
                <w:color w:val="000000" w:themeColor="text1"/>
                <w:sz w:val="24"/>
              </w:rPr>
              <w:t>深入学习和研究相关算法，分析对比各个算法，评估与完善系统原型，完成系统的设计与开发。</w:t>
            </w:r>
          </w:p>
          <w:p w14:paraId="5894CF46" w14:textId="7C535FB8" w:rsidR="00575088" w:rsidRPr="00135C73" w:rsidRDefault="00F47787" w:rsidP="00383871">
            <w:pPr>
              <w:spacing w:beforeLines="25" w:before="78" w:line="360" w:lineRule="exact"/>
              <w:rPr>
                <w:rFonts w:asciiTheme="minorEastAsia" w:eastAsiaTheme="minorEastAsia" w:hAnsiTheme="minorEastAsia"/>
                <w:b/>
                <w:sz w:val="24"/>
              </w:rPr>
            </w:pP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（四）</w:t>
            </w:r>
            <w:r w:rsidR="00135C73" w:rsidRPr="001444AA">
              <w:rPr>
                <w:rFonts w:eastAsiaTheme="minorEastAsia" w:hint="eastAsia"/>
                <w:b/>
                <w:sz w:val="24"/>
              </w:rPr>
              <w:t>202</w:t>
            </w:r>
            <w:r w:rsidR="00135C73" w:rsidRPr="001444AA">
              <w:rPr>
                <w:rFonts w:eastAsiaTheme="minorEastAsia"/>
                <w:b/>
                <w:sz w:val="24"/>
              </w:rPr>
              <w:t>2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年</w:t>
            </w:r>
            <w:r w:rsidRPr="001444AA">
              <w:rPr>
                <w:rFonts w:eastAsiaTheme="minorEastAsia" w:hint="eastAsia"/>
                <w:b/>
                <w:sz w:val="24"/>
              </w:rPr>
              <w:t>4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月</w:t>
            </w:r>
            <w:r w:rsidR="00135C73" w:rsidRPr="001444AA">
              <w:rPr>
                <w:rFonts w:eastAsiaTheme="minorEastAsia"/>
                <w:b/>
                <w:sz w:val="24"/>
              </w:rPr>
              <w:t>2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日——</w:t>
            </w:r>
            <w:r w:rsidR="00135C73" w:rsidRPr="001444AA">
              <w:rPr>
                <w:rFonts w:eastAsiaTheme="minorEastAsia" w:hint="eastAsia"/>
                <w:b/>
                <w:sz w:val="24"/>
              </w:rPr>
              <w:t>202</w:t>
            </w:r>
            <w:r w:rsidR="00135C73" w:rsidRPr="001444AA">
              <w:rPr>
                <w:rFonts w:eastAsiaTheme="minorEastAsia"/>
                <w:b/>
                <w:sz w:val="24"/>
              </w:rPr>
              <w:t>2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年</w:t>
            </w:r>
            <w:r w:rsidRPr="001444AA">
              <w:rPr>
                <w:rFonts w:eastAsiaTheme="minorEastAsia" w:hint="eastAsia"/>
                <w:b/>
                <w:sz w:val="24"/>
              </w:rPr>
              <w:t>4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月</w:t>
            </w:r>
            <w:r w:rsidRPr="001444AA">
              <w:rPr>
                <w:rFonts w:eastAsiaTheme="minorEastAsia" w:hint="eastAsia"/>
                <w:b/>
                <w:sz w:val="24"/>
              </w:rPr>
              <w:t>20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日</w:t>
            </w:r>
          </w:p>
          <w:p w14:paraId="5FE09189" w14:textId="7F320810" w:rsidR="00575088" w:rsidRPr="00135C73" w:rsidRDefault="00135C73" w:rsidP="00383871">
            <w:pPr>
              <w:spacing w:beforeLines="25" w:before="78" w:line="360" w:lineRule="exact"/>
              <w:ind w:firstLineChars="200" w:firstLine="480"/>
              <w:rPr>
                <w:rFonts w:asciiTheme="minorEastAsia" w:eastAsiaTheme="minorEastAsia" w:hAnsiTheme="minorEastAsia"/>
                <w:color w:val="000000" w:themeColor="text1"/>
                <w:sz w:val="24"/>
              </w:rPr>
            </w:pPr>
            <w:r w:rsidRPr="00135C73">
              <w:rPr>
                <w:rFonts w:asciiTheme="minorEastAsia" w:eastAsiaTheme="minorEastAsia" w:hAnsiTheme="minorEastAsia" w:hint="eastAsia"/>
                <w:sz w:val="24"/>
              </w:rPr>
              <w:t>撰写论文初稿，完善系统功能并进行系统测试。</w:t>
            </w:r>
          </w:p>
          <w:p w14:paraId="453C1E32" w14:textId="6187119C" w:rsidR="00575088" w:rsidRPr="00135C73" w:rsidRDefault="00F47787" w:rsidP="00383871">
            <w:pPr>
              <w:spacing w:beforeLines="25" w:before="78" w:line="360" w:lineRule="exact"/>
              <w:rPr>
                <w:rFonts w:asciiTheme="minorEastAsia" w:eastAsiaTheme="minorEastAsia" w:hAnsiTheme="minorEastAsia"/>
                <w:b/>
                <w:sz w:val="24"/>
              </w:rPr>
            </w:pP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（五）</w:t>
            </w:r>
            <w:r w:rsidR="00135C73" w:rsidRPr="001444AA">
              <w:rPr>
                <w:rFonts w:eastAsiaTheme="minorEastAsia" w:hint="eastAsia"/>
                <w:b/>
                <w:sz w:val="24"/>
              </w:rPr>
              <w:t>202</w:t>
            </w:r>
            <w:r w:rsidR="00135C73" w:rsidRPr="001444AA">
              <w:rPr>
                <w:rFonts w:eastAsiaTheme="minorEastAsia"/>
                <w:b/>
                <w:sz w:val="24"/>
              </w:rPr>
              <w:t>2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年</w:t>
            </w:r>
            <w:r w:rsidRPr="001444AA">
              <w:rPr>
                <w:rFonts w:eastAsiaTheme="minorEastAsia" w:hint="eastAsia"/>
                <w:b/>
                <w:sz w:val="24"/>
              </w:rPr>
              <w:t>4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月</w:t>
            </w:r>
            <w:r w:rsidRPr="001444AA">
              <w:rPr>
                <w:rFonts w:eastAsiaTheme="minorEastAsia" w:hint="eastAsia"/>
                <w:b/>
                <w:sz w:val="24"/>
              </w:rPr>
              <w:t>21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日——</w:t>
            </w:r>
            <w:r w:rsidR="00135C73" w:rsidRPr="001444AA">
              <w:rPr>
                <w:rFonts w:eastAsiaTheme="minorEastAsia" w:hint="eastAsia"/>
                <w:b/>
                <w:sz w:val="24"/>
              </w:rPr>
              <w:t>202</w:t>
            </w:r>
            <w:r w:rsidR="00135C73" w:rsidRPr="001444AA">
              <w:rPr>
                <w:rFonts w:eastAsiaTheme="minorEastAsia"/>
                <w:b/>
                <w:sz w:val="24"/>
              </w:rPr>
              <w:t>2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年</w:t>
            </w:r>
            <w:r w:rsidRPr="001444AA">
              <w:rPr>
                <w:rFonts w:eastAsiaTheme="minorEastAsia" w:hint="eastAsia"/>
                <w:b/>
                <w:sz w:val="24"/>
              </w:rPr>
              <w:t>4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月</w:t>
            </w:r>
            <w:r w:rsidRPr="001444AA">
              <w:rPr>
                <w:rFonts w:eastAsiaTheme="minorEastAsia" w:hint="eastAsia"/>
                <w:b/>
                <w:sz w:val="24"/>
              </w:rPr>
              <w:t>30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日</w:t>
            </w:r>
          </w:p>
          <w:p w14:paraId="2E5F2D72" w14:textId="72978F63" w:rsidR="00575088" w:rsidRPr="00135C73" w:rsidRDefault="00135C73" w:rsidP="00383871">
            <w:pPr>
              <w:spacing w:beforeLines="25" w:before="78" w:line="360" w:lineRule="exact"/>
              <w:ind w:firstLineChars="200" w:firstLine="480"/>
              <w:rPr>
                <w:rFonts w:asciiTheme="minorEastAsia" w:eastAsiaTheme="minorEastAsia" w:hAnsiTheme="minorEastAsia"/>
                <w:color w:val="000000" w:themeColor="text1"/>
                <w:sz w:val="24"/>
              </w:rPr>
            </w:pPr>
            <w:r w:rsidRPr="00135C73">
              <w:rPr>
                <w:rFonts w:asciiTheme="minorEastAsia" w:eastAsiaTheme="minorEastAsia" w:hAnsiTheme="minorEastAsia" w:hint="eastAsia"/>
                <w:sz w:val="24"/>
              </w:rPr>
              <w:t>根据导师意见修改并完善毕业论文和平台系统。</w:t>
            </w:r>
          </w:p>
          <w:p w14:paraId="145F3A9E" w14:textId="299BE089" w:rsidR="00575088" w:rsidRPr="00135C73" w:rsidRDefault="00F47787" w:rsidP="00383871">
            <w:pPr>
              <w:spacing w:beforeLines="25" w:before="78" w:line="360" w:lineRule="exact"/>
              <w:rPr>
                <w:rFonts w:asciiTheme="minorEastAsia" w:eastAsiaTheme="minorEastAsia" w:hAnsiTheme="minorEastAsia"/>
                <w:b/>
                <w:sz w:val="24"/>
              </w:rPr>
            </w:pP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（六）</w:t>
            </w:r>
            <w:r w:rsidR="00135C73" w:rsidRPr="001444AA">
              <w:rPr>
                <w:rFonts w:eastAsiaTheme="minorEastAsia" w:hint="eastAsia"/>
                <w:b/>
                <w:sz w:val="24"/>
              </w:rPr>
              <w:t>202</w:t>
            </w:r>
            <w:r w:rsidR="00135C73" w:rsidRPr="001444AA">
              <w:rPr>
                <w:rFonts w:eastAsiaTheme="minorEastAsia"/>
                <w:b/>
                <w:sz w:val="24"/>
              </w:rPr>
              <w:t>2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年</w:t>
            </w:r>
            <w:r w:rsidRPr="001444AA">
              <w:rPr>
                <w:rFonts w:eastAsiaTheme="minorEastAsia" w:hint="eastAsia"/>
                <w:b/>
                <w:sz w:val="24"/>
              </w:rPr>
              <w:t>5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月</w:t>
            </w:r>
            <w:r w:rsidRPr="001444AA">
              <w:rPr>
                <w:rFonts w:eastAsiaTheme="minorEastAsia" w:hint="eastAsia"/>
                <w:b/>
                <w:sz w:val="24"/>
              </w:rPr>
              <w:t>1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日——</w:t>
            </w:r>
            <w:r w:rsidR="00135C73" w:rsidRPr="001444AA">
              <w:rPr>
                <w:rFonts w:eastAsiaTheme="minorEastAsia" w:hint="eastAsia"/>
                <w:b/>
                <w:sz w:val="24"/>
              </w:rPr>
              <w:t>202</w:t>
            </w:r>
            <w:r w:rsidR="00135C73" w:rsidRPr="001444AA">
              <w:rPr>
                <w:rFonts w:eastAsiaTheme="minorEastAsia"/>
                <w:b/>
                <w:sz w:val="24"/>
              </w:rPr>
              <w:t>2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年</w:t>
            </w:r>
            <w:r w:rsidRPr="001444AA">
              <w:rPr>
                <w:rFonts w:eastAsiaTheme="minorEastAsia" w:hint="eastAsia"/>
                <w:b/>
                <w:sz w:val="24"/>
              </w:rPr>
              <w:t>5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月</w:t>
            </w:r>
            <w:r w:rsidRPr="001444AA">
              <w:rPr>
                <w:rFonts w:eastAsiaTheme="minorEastAsia" w:hint="eastAsia"/>
                <w:b/>
                <w:sz w:val="24"/>
              </w:rPr>
              <w:t>10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日</w:t>
            </w:r>
          </w:p>
          <w:p w14:paraId="18FF8E19" w14:textId="77777777" w:rsidR="00135C73" w:rsidRPr="00135C73" w:rsidRDefault="00135C73" w:rsidP="00383871">
            <w:pPr>
              <w:spacing w:beforeLines="25" w:before="78" w:line="360" w:lineRule="exact"/>
              <w:ind w:firstLineChars="200" w:firstLine="480"/>
              <w:rPr>
                <w:rFonts w:asciiTheme="minorEastAsia" w:eastAsiaTheme="minorEastAsia" w:hAnsiTheme="minorEastAsia"/>
                <w:sz w:val="24"/>
              </w:rPr>
            </w:pPr>
            <w:r w:rsidRPr="00135C73">
              <w:rPr>
                <w:rFonts w:asciiTheme="minorEastAsia" w:eastAsiaTheme="minorEastAsia" w:hAnsiTheme="minorEastAsia" w:hint="eastAsia"/>
                <w:sz w:val="24"/>
              </w:rPr>
              <w:t>进行论文查重和系统验收，完成毕业论文。</w:t>
            </w:r>
          </w:p>
          <w:p w14:paraId="746BFCCE" w14:textId="694EDD15" w:rsidR="00575088" w:rsidRPr="00135C73" w:rsidRDefault="00F47787" w:rsidP="00383871">
            <w:pPr>
              <w:spacing w:beforeLines="25" w:before="78" w:line="360" w:lineRule="exact"/>
              <w:rPr>
                <w:rFonts w:asciiTheme="minorEastAsia" w:eastAsiaTheme="minorEastAsia" w:hAnsiTheme="minorEastAsia"/>
                <w:b/>
                <w:sz w:val="24"/>
              </w:rPr>
            </w:pP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（七）</w:t>
            </w:r>
            <w:r w:rsidR="00135C73" w:rsidRPr="001444AA">
              <w:rPr>
                <w:rFonts w:eastAsiaTheme="minorEastAsia" w:hint="eastAsia"/>
                <w:b/>
                <w:sz w:val="24"/>
              </w:rPr>
              <w:t>202</w:t>
            </w:r>
            <w:r w:rsidR="00135C73" w:rsidRPr="001444AA">
              <w:rPr>
                <w:rFonts w:eastAsiaTheme="minorEastAsia"/>
                <w:b/>
                <w:sz w:val="24"/>
              </w:rPr>
              <w:t>2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年</w:t>
            </w:r>
            <w:r w:rsidRPr="001444AA">
              <w:rPr>
                <w:rFonts w:eastAsiaTheme="minorEastAsia" w:hint="eastAsia"/>
                <w:b/>
                <w:sz w:val="24"/>
              </w:rPr>
              <w:t>5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月</w:t>
            </w:r>
            <w:r w:rsidRPr="001444AA">
              <w:rPr>
                <w:rFonts w:eastAsiaTheme="minorEastAsia" w:hint="eastAsia"/>
                <w:b/>
                <w:sz w:val="24"/>
              </w:rPr>
              <w:t>11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日——</w:t>
            </w:r>
            <w:r w:rsidR="00135C73" w:rsidRPr="001444AA">
              <w:rPr>
                <w:rFonts w:eastAsiaTheme="minorEastAsia" w:hint="eastAsia"/>
                <w:b/>
                <w:sz w:val="24"/>
              </w:rPr>
              <w:t>202</w:t>
            </w:r>
            <w:r w:rsidR="00135C73" w:rsidRPr="001444AA">
              <w:rPr>
                <w:rFonts w:eastAsiaTheme="minorEastAsia"/>
                <w:b/>
                <w:sz w:val="24"/>
              </w:rPr>
              <w:t>2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年</w:t>
            </w:r>
            <w:r w:rsidRPr="001444AA">
              <w:rPr>
                <w:rFonts w:eastAsiaTheme="minorEastAsia" w:hint="eastAsia"/>
                <w:b/>
                <w:sz w:val="24"/>
              </w:rPr>
              <w:t>5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月</w:t>
            </w:r>
            <w:r w:rsidRPr="001444AA">
              <w:rPr>
                <w:rFonts w:eastAsiaTheme="minorEastAsia" w:hint="eastAsia"/>
                <w:b/>
                <w:sz w:val="24"/>
              </w:rPr>
              <w:t>31</w:t>
            </w:r>
            <w:r w:rsidRPr="00135C73">
              <w:rPr>
                <w:rFonts w:asciiTheme="minorEastAsia" w:eastAsiaTheme="minorEastAsia" w:hAnsiTheme="minorEastAsia" w:hint="eastAsia"/>
                <w:b/>
                <w:sz w:val="24"/>
              </w:rPr>
              <w:t>日</w:t>
            </w:r>
          </w:p>
          <w:p w14:paraId="6DCE67F7" w14:textId="1EFB1692" w:rsidR="001F2299" w:rsidRDefault="001F2299" w:rsidP="00383871">
            <w:pPr>
              <w:spacing w:beforeLines="25" w:before="78" w:line="360" w:lineRule="exact"/>
              <w:ind w:firstLineChars="200" w:firstLine="480"/>
              <w:rPr>
                <w:rFonts w:ascii="宋体" w:hAnsi="宋体"/>
                <w:b/>
                <w:sz w:val="24"/>
              </w:rPr>
            </w:pPr>
            <w:r w:rsidRPr="00135C73">
              <w:rPr>
                <w:rFonts w:asciiTheme="minorEastAsia" w:eastAsiaTheme="minorEastAsia" w:hAnsiTheme="minorEastAsia" w:hint="eastAsia"/>
                <w:sz w:val="24"/>
              </w:rPr>
              <w:t>准备毕业答辩相关材料，制作答辩</w:t>
            </w:r>
            <w:r w:rsidRPr="001444AA">
              <w:rPr>
                <w:rFonts w:eastAsiaTheme="minorEastAsia" w:hint="eastAsia"/>
                <w:sz w:val="24"/>
              </w:rPr>
              <w:t>PPT</w:t>
            </w:r>
            <w:r w:rsidRPr="00135C73">
              <w:rPr>
                <w:rFonts w:asciiTheme="minorEastAsia" w:eastAsiaTheme="minorEastAsia" w:hAnsiTheme="minorEastAsia" w:hint="eastAsia"/>
                <w:sz w:val="24"/>
              </w:rPr>
              <w:t>。</w:t>
            </w:r>
          </w:p>
        </w:tc>
      </w:tr>
      <w:tr w:rsidR="00575088" w14:paraId="09C50FB8" w14:textId="77777777">
        <w:trPr>
          <w:gridBefore w:val="1"/>
          <w:wBefore w:w="9" w:type="dxa"/>
          <w:trHeight w:val="2684"/>
          <w:jc w:val="center"/>
        </w:trPr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1C406" w14:textId="77777777" w:rsidR="00575088" w:rsidRDefault="00F47787"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ascii="宋体" w:hAnsi="宋体" w:hint="eastAsia"/>
                <w:color w:val="000000"/>
                <w:sz w:val="24"/>
              </w:rPr>
              <w:lastRenderedPageBreak/>
              <w:t>开题答辩评语</w:t>
            </w:r>
          </w:p>
        </w:tc>
        <w:tc>
          <w:tcPr>
            <w:tcW w:w="7519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9FE22" w14:textId="77777777" w:rsidR="00575088" w:rsidRDefault="00575088">
            <w:pPr>
              <w:rPr>
                <w:color w:val="000000"/>
                <w:sz w:val="24"/>
              </w:rPr>
            </w:pPr>
          </w:p>
          <w:p w14:paraId="0E474408" w14:textId="77777777" w:rsidR="00575088" w:rsidRDefault="00575088">
            <w:pPr>
              <w:ind w:firstLineChars="200" w:firstLine="480"/>
              <w:rPr>
                <w:color w:val="000000"/>
                <w:sz w:val="24"/>
              </w:rPr>
            </w:pPr>
          </w:p>
          <w:p w14:paraId="5F09AD0A" w14:textId="77777777" w:rsidR="00575088" w:rsidRDefault="00575088">
            <w:pPr>
              <w:ind w:firstLineChars="200" w:firstLine="480"/>
              <w:rPr>
                <w:color w:val="000000"/>
                <w:sz w:val="24"/>
              </w:rPr>
            </w:pPr>
          </w:p>
          <w:p w14:paraId="11403313" w14:textId="77777777" w:rsidR="00575088" w:rsidRDefault="00575088">
            <w:pPr>
              <w:ind w:firstLineChars="200" w:firstLine="480"/>
              <w:rPr>
                <w:color w:val="000000"/>
                <w:sz w:val="24"/>
              </w:rPr>
            </w:pPr>
          </w:p>
          <w:p w14:paraId="66F41C98" w14:textId="77777777" w:rsidR="00575088" w:rsidRDefault="00575088">
            <w:pPr>
              <w:ind w:firstLineChars="200" w:firstLine="480"/>
              <w:rPr>
                <w:color w:val="000000"/>
                <w:sz w:val="24"/>
              </w:rPr>
            </w:pPr>
          </w:p>
          <w:p w14:paraId="3DF9D201" w14:textId="77777777" w:rsidR="00575088" w:rsidRDefault="00575088">
            <w:pPr>
              <w:ind w:firstLineChars="200" w:firstLine="480"/>
              <w:rPr>
                <w:color w:val="000000"/>
                <w:sz w:val="24"/>
              </w:rPr>
            </w:pPr>
          </w:p>
          <w:p w14:paraId="33FA4196" w14:textId="77777777" w:rsidR="00575088" w:rsidRDefault="00575088">
            <w:pPr>
              <w:ind w:firstLineChars="200" w:firstLine="480"/>
              <w:rPr>
                <w:color w:val="000000"/>
                <w:sz w:val="24"/>
              </w:rPr>
            </w:pPr>
          </w:p>
          <w:p w14:paraId="22B2ED70" w14:textId="77777777" w:rsidR="00575088" w:rsidRDefault="00575088">
            <w:pPr>
              <w:ind w:firstLineChars="200" w:firstLine="480"/>
              <w:rPr>
                <w:color w:val="000000"/>
                <w:sz w:val="24"/>
              </w:rPr>
            </w:pPr>
          </w:p>
          <w:p w14:paraId="454BA247" w14:textId="77777777" w:rsidR="00575088" w:rsidRDefault="00F47787">
            <w:pPr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指导教师签名：</w:t>
            </w:r>
          </w:p>
          <w:p w14:paraId="019D474D" w14:textId="06CE159A" w:rsidR="00575088" w:rsidRDefault="00F47787">
            <w:pPr>
              <w:ind w:firstLineChars="2400" w:firstLine="576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年</w:t>
            </w:r>
            <w:r>
              <w:rPr>
                <w:rFonts w:hint="eastAsia"/>
                <w:color w:val="000000"/>
                <w:sz w:val="24"/>
              </w:rPr>
              <w:t xml:space="preserve">  </w:t>
            </w:r>
            <w:r w:rsidR="009C130C">
              <w:rPr>
                <w:color w:val="000000"/>
                <w:sz w:val="24"/>
              </w:rPr>
              <w:t xml:space="preserve"> </w:t>
            </w:r>
            <w:r>
              <w:rPr>
                <w:rFonts w:hint="eastAsia"/>
                <w:color w:val="000000"/>
                <w:sz w:val="24"/>
              </w:rPr>
              <w:t>月</w:t>
            </w:r>
            <w:r>
              <w:rPr>
                <w:rFonts w:hint="eastAsia"/>
                <w:color w:val="000000"/>
                <w:sz w:val="24"/>
              </w:rPr>
              <w:t xml:space="preserve">  </w:t>
            </w:r>
            <w:r w:rsidR="009C130C">
              <w:rPr>
                <w:color w:val="000000"/>
                <w:sz w:val="24"/>
              </w:rPr>
              <w:t xml:space="preserve"> </w:t>
            </w:r>
            <w:r>
              <w:rPr>
                <w:rFonts w:hint="eastAsia"/>
                <w:color w:val="000000"/>
                <w:sz w:val="24"/>
              </w:rPr>
              <w:t>日</w:t>
            </w:r>
          </w:p>
        </w:tc>
      </w:tr>
    </w:tbl>
    <w:p w14:paraId="67F8C8E7" w14:textId="77777777" w:rsidR="00575088" w:rsidRDefault="00F47787">
      <w:pPr>
        <w:rPr>
          <w:szCs w:val="21"/>
        </w:rPr>
      </w:pPr>
      <w:r>
        <w:rPr>
          <w:rFonts w:hint="eastAsia"/>
          <w:szCs w:val="21"/>
        </w:rPr>
        <w:t>注：此表由学生填写后</w:t>
      </w:r>
      <w:proofErr w:type="gramStart"/>
      <w:r>
        <w:rPr>
          <w:rFonts w:hint="eastAsia"/>
          <w:szCs w:val="21"/>
        </w:rPr>
        <w:t>交指导</w:t>
      </w:r>
      <w:proofErr w:type="gramEnd"/>
      <w:r>
        <w:rPr>
          <w:rFonts w:hint="eastAsia"/>
          <w:szCs w:val="21"/>
        </w:rPr>
        <w:t>教师签署意见，并交院系教务办保存，否则不得开题；此表将作为毕业设计最终评分的依据。</w:t>
      </w:r>
    </w:p>
    <w:sectPr w:rsidR="00575088">
      <w:pgSz w:w="11906" w:h="16838"/>
      <w:pgMar w:top="1304" w:right="1701" w:bottom="1134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9E52C" w14:textId="77777777" w:rsidR="007411AF" w:rsidRDefault="007411AF" w:rsidP="001F2299">
      <w:r>
        <w:separator/>
      </w:r>
    </w:p>
  </w:endnote>
  <w:endnote w:type="continuationSeparator" w:id="0">
    <w:p w14:paraId="7BE9281F" w14:textId="77777777" w:rsidR="007411AF" w:rsidRDefault="007411AF" w:rsidP="001F22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F6532" w14:textId="77777777" w:rsidR="007411AF" w:rsidRDefault="007411AF" w:rsidP="001F2299">
      <w:r>
        <w:separator/>
      </w:r>
    </w:p>
  </w:footnote>
  <w:footnote w:type="continuationSeparator" w:id="0">
    <w:p w14:paraId="3017D75D" w14:textId="77777777" w:rsidR="007411AF" w:rsidRDefault="007411AF" w:rsidP="001F22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013512D"/>
    <w:multiLevelType w:val="singleLevel"/>
    <w:tmpl w:val="8013512D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9225B028"/>
    <w:multiLevelType w:val="singleLevel"/>
    <w:tmpl w:val="9225B028"/>
    <w:lvl w:ilvl="0">
      <w:start w:val="2"/>
      <w:numFmt w:val="decimal"/>
      <w:suff w:val="nothing"/>
      <w:lvlText w:val="%1、"/>
      <w:lvlJc w:val="left"/>
    </w:lvl>
  </w:abstractNum>
  <w:abstractNum w:abstractNumId="2" w15:restartNumberingAfterBreak="0">
    <w:nsid w:val="AB1A6574"/>
    <w:multiLevelType w:val="multilevel"/>
    <w:tmpl w:val="AB1A6574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01AEE22B"/>
    <w:multiLevelType w:val="singleLevel"/>
    <w:tmpl w:val="01AEE22B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4" w15:restartNumberingAfterBreak="0">
    <w:nsid w:val="2243C418"/>
    <w:multiLevelType w:val="singleLevel"/>
    <w:tmpl w:val="2243C418"/>
    <w:lvl w:ilvl="0">
      <w:start w:val="2"/>
      <w:numFmt w:val="decimal"/>
      <w:suff w:val="nothing"/>
      <w:lvlText w:val="%1、"/>
      <w:lvlJc w:val="left"/>
    </w:lvl>
  </w:abstractNum>
  <w:num w:numId="1" w16cid:durableId="1316488955">
    <w:abstractNumId w:val="3"/>
  </w:num>
  <w:num w:numId="2" w16cid:durableId="1844512641">
    <w:abstractNumId w:val="1"/>
  </w:num>
  <w:num w:numId="3" w16cid:durableId="944649330">
    <w:abstractNumId w:val="0"/>
  </w:num>
  <w:num w:numId="4" w16cid:durableId="82455708">
    <w:abstractNumId w:val="4"/>
  </w:num>
  <w:num w:numId="5" w16cid:durableId="5341211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0Nre0NDSwMDE3MTdW0lEKTi0uzszPAykwqgUAn3rg/iwAAAA="/>
  </w:docVars>
  <w:rsids>
    <w:rsidRoot w:val="006B062F"/>
    <w:rsid w:val="00000FDB"/>
    <w:rsid w:val="000023FC"/>
    <w:rsid w:val="000049D4"/>
    <w:rsid w:val="00010E5F"/>
    <w:rsid w:val="000118AB"/>
    <w:rsid w:val="00015F3B"/>
    <w:rsid w:val="00016274"/>
    <w:rsid w:val="00017AC1"/>
    <w:rsid w:val="000202BB"/>
    <w:rsid w:val="00020843"/>
    <w:rsid w:val="00022116"/>
    <w:rsid w:val="00022768"/>
    <w:rsid w:val="00023B4D"/>
    <w:rsid w:val="00023BEF"/>
    <w:rsid w:val="000247D2"/>
    <w:rsid w:val="0003141C"/>
    <w:rsid w:val="00031EF2"/>
    <w:rsid w:val="000345B3"/>
    <w:rsid w:val="00035B98"/>
    <w:rsid w:val="00035F37"/>
    <w:rsid w:val="00041900"/>
    <w:rsid w:val="00041C4C"/>
    <w:rsid w:val="000467FF"/>
    <w:rsid w:val="000468BF"/>
    <w:rsid w:val="00052447"/>
    <w:rsid w:val="00054946"/>
    <w:rsid w:val="00057430"/>
    <w:rsid w:val="00062541"/>
    <w:rsid w:val="000655F0"/>
    <w:rsid w:val="00065B20"/>
    <w:rsid w:val="000670D5"/>
    <w:rsid w:val="000672AF"/>
    <w:rsid w:val="00071CB1"/>
    <w:rsid w:val="00072008"/>
    <w:rsid w:val="0007555C"/>
    <w:rsid w:val="00076F5E"/>
    <w:rsid w:val="0008037F"/>
    <w:rsid w:val="000807B2"/>
    <w:rsid w:val="00080F8C"/>
    <w:rsid w:val="00081F07"/>
    <w:rsid w:val="00083110"/>
    <w:rsid w:val="00083DF0"/>
    <w:rsid w:val="00086F92"/>
    <w:rsid w:val="0009016E"/>
    <w:rsid w:val="000925A1"/>
    <w:rsid w:val="00092C8B"/>
    <w:rsid w:val="000934DA"/>
    <w:rsid w:val="00093E2A"/>
    <w:rsid w:val="00093E44"/>
    <w:rsid w:val="00096437"/>
    <w:rsid w:val="000A1D81"/>
    <w:rsid w:val="000A4DA6"/>
    <w:rsid w:val="000A4F55"/>
    <w:rsid w:val="000A4F62"/>
    <w:rsid w:val="000A762F"/>
    <w:rsid w:val="000A77D0"/>
    <w:rsid w:val="000B0D07"/>
    <w:rsid w:val="000B0F0B"/>
    <w:rsid w:val="000B170D"/>
    <w:rsid w:val="000B2996"/>
    <w:rsid w:val="000B2EEF"/>
    <w:rsid w:val="000C1C38"/>
    <w:rsid w:val="000C1CB6"/>
    <w:rsid w:val="000C27F2"/>
    <w:rsid w:val="000C4E89"/>
    <w:rsid w:val="000C58C2"/>
    <w:rsid w:val="000C5B77"/>
    <w:rsid w:val="000C5E91"/>
    <w:rsid w:val="000D0858"/>
    <w:rsid w:val="000D3A9A"/>
    <w:rsid w:val="000D713D"/>
    <w:rsid w:val="000E088B"/>
    <w:rsid w:val="000E1847"/>
    <w:rsid w:val="000E228F"/>
    <w:rsid w:val="000E2F38"/>
    <w:rsid w:val="000E32D9"/>
    <w:rsid w:val="000E40BA"/>
    <w:rsid w:val="000E5AA3"/>
    <w:rsid w:val="000F006E"/>
    <w:rsid w:val="000F1FB6"/>
    <w:rsid w:val="000F39BB"/>
    <w:rsid w:val="000F44A2"/>
    <w:rsid w:val="000F6A2A"/>
    <w:rsid w:val="000F77B9"/>
    <w:rsid w:val="00100B8F"/>
    <w:rsid w:val="001028AA"/>
    <w:rsid w:val="001030BA"/>
    <w:rsid w:val="00104124"/>
    <w:rsid w:val="00104F28"/>
    <w:rsid w:val="001062B5"/>
    <w:rsid w:val="0010771D"/>
    <w:rsid w:val="00110084"/>
    <w:rsid w:val="001106E5"/>
    <w:rsid w:val="00112B71"/>
    <w:rsid w:val="00117172"/>
    <w:rsid w:val="001174F4"/>
    <w:rsid w:val="00121EE9"/>
    <w:rsid w:val="00122AD7"/>
    <w:rsid w:val="0012317A"/>
    <w:rsid w:val="00124F50"/>
    <w:rsid w:val="00125351"/>
    <w:rsid w:val="001265BC"/>
    <w:rsid w:val="001349FE"/>
    <w:rsid w:val="00135C73"/>
    <w:rsid w:val="00137812"/>
    <w:rsid w:val="0014190E"/>
    <w:rsid w:val="00142237"/>
    <w:rsid w:val="00143C67"/>
    <w:rsid w:val="001444AA"/>
    <w:rsid w:val="001451C8"/>
    <w:rsid w:val="0015239F"/>
    <w:rsid w:val="001529E3"/>
    <w:rsid w:val="0015372D"/>
    <w:rsid w:val="001540D7"/>
    <w:rsid w:val="001555EE"/>
    <w:rsid w:val="001609DD"/>
    <w:rsid w:val="00160EA7"/>
    <w:rsid w:val="00165697"/>
    <w:rsid w:val="001675B2"/>
    <w:rsid w:val="001675E5"/>
    <w:rsid w:val="001715A6"/>
    <w:rsid w:val="00172623"/>
    <w:rsid w:val="00177763"/>
    <w:rsid w:val="00180EC5"/>
    <w:rsid w:val="001829B3"/>
    <w:rsid w:val="00186EC4"/>
    <w:rsid w:val="00190900"/>
    <w:rsid w:val="00192B26"/>
    <w:rsid w:val="00194ED6"/>
    <w:rsid w:val="001A47A9"/>
    <w:rsid w:val="001A50DA"/>
    <w:rsid w:val="001A5565"/>
    <w:rsid w:val="001B06F4"/>
    <w:rsid w:val="001B0B97"/>
    <w:rsid w:val="001B0F15"/>
    <w:rsid w:val="001B17CD"/>
    <w:rsid w:val="001B38E1"/>
    <w:rsid w:val="001B58C9"/>
    <w:rsid w:val="001B6FB4"/>
    <w:rsid w:val="001C137C"/>
    <w:rsid w:val="001C6827"/>
    <w:rsid w:val="001C7F27"/>
    <w:rsid w:val="001D5754"/>
    <w:rsid w:val="001E13B7"/>
    <w:rsid w:val="001E24A2"/>
    <w:rsid w:val="001E2DD0"/>
    <w:rsid w:val="001E66B7"/>
    <w:rsid w:val="001F20D8"/>
    <w:rsid w:val="001F2299"/>
    <w:rsid w:val="001F2DC3"/>
    <w:rsid w:val="001F3E85"/>
    <w:rsid w:val="00203E77"/>
    <w:rsid w:val="002069A1"/>
    <w:rsid w:val="00211452"/>
    <w:rsid w:val="002167C3"/>
    <w:rsid w:val="002207C0"/>
    <w:rsid w:val="002210D6"/>
    <w:rsid w:val="002215D3"/>
    <w:rsid w:val="002229F8"/>
    <w:rsid w:val="00224339"/>
    <w:rsid w:val="00224425"/>
    <w:rsid w:val="002247F6"/>
    <w:rsid w:val="00226987"/>
    <w:rsid w:val="00231960"/>
    <w:rsid w:val="00233DD2"/>
    <w:rsid w:val="00234F22"/>
    <w:rsid w:val="002354C1"/>
    <w:rsid w:val="0024027C"/>
    <w:rsid w:val="00241E70"/>
    <w:rsid w:val="00243D48"/>
    <w:rsid w:val="00245936"/>
    <w:rsid w:val="00251C38"/>
    <w:rsid w:val="002525C9"/>
    <w:rsid w:val="0025340C"/>
    <w:rsid w:val="00254E86"/>
    <w:rsid w:val="0025574D"/>
    <w:rsid w:val="00255907"/>
    <w:rsid w:val="002564AE"/>
    <w:rsid w:val="00256A5A"/>
    <w:rsid w:val="0026300F"/>
    <w:rsid w:val="00265385"/>
    <w:rsid w:val="002657F1"/>
    <w:rsid w:val="00266936"/>
    <w:rsid w:val="00267F70"/>
    <w:rsid w:val="00271500"/>
    <w:rsid w:val="00271D81"/>
    <w:rsid w:val="00281F8A"/>
    <w:rsid w:val="00286898"/>
    <w:rsid w:val="00290E69"/>
    <w:rsid w:val="00292080"/>
    <w:rsid w:val="00293C9E"/>
    <w:rsid w:val="00294462"/>
    <w:rsid w:val="0029446C"/>
    <w:rsid w:val="002947AA"/>
    <w:rsid w:val="002961D9"/>
    <w:rsid w:val="002A1656"/>
    <w:rsid w:val="002A57E8"/>
    <w:rsid w:val="002A6B44"/>
    <w:rsid w:val="002B0594"/>
    <w:rsid w:val="002B20AA"/>
    <w:rsid w:val="002B251D"/>
    <w:rsid w:val="002B36F7"/>
    <w:rsid w:val="002B38D0"/>
    <w:rsid w:val="002B45D9"/>
    <w:rsid w:val="002B52E9"/>
    <w:rsid w:val="002B74A5"/>
    <w:rsid w:val="002B7AAD"/>
    <w:rsid w:val="002C2484"/>
    <w:rsid w:val="002C2ECA"/>
    <w:rsid w:val="002C33C2"/>
    <w:rsid w:val="002C3587"/>
    <w:rsid w:val="002C4898"/>
    <w:rsid w:val="002C5700"/>
    <w:rsid w:val="002C7339"/>
    <w:rsid w:val="002C7CFA"/>
    <w:rsid w:val="002D2360"/>
    <w:rsid w:val="002D2B08"/>
    <w:rsid w:val="002D45E0"/>
    <w:rsid w:val="002D6329"/>
    <w:rsid w:val="002E1ADD"/>
    <w:rsid w:val="002E36D5"/>
    <w:rsid w:val="002E5C33"/>
    <w:rsid w:val="002F107C"/>
    <w:rsid w:val="002F7F90"/>
    <w:rsid w:val="00304411"/>
    <w:rsid w:val="003077E8"/>
    <w:rsid w:val="00307D53"/>
    <w:rsid w:val="003103F8"/>
    <w:rsid w:val="0031084F"/>
    <w:rsid w:val="003138D8"/>
    <w:rsid w:val="00316F54"/>
    <w:rsid w:val="0031795D"/>
    <w:rsid w:val="003210F7"/>
    <w:rsid w:val="00325721"/>
    <w:rsid w:val="00326087"/>
    <w:rsid w:val="003266FF"/>
    <w:rsid w:val="0032693C"/>
    <w:rsid w:val="003269B3"/>
    <w:rsid w:val="00326B1E"/>
    <w:rsid w:val="00330BAE"/>
    <w:rsid w:val="003315A6"/>
    <w:rsid w:val="003365C8"/>
    <w:rsid w:val="003373C4"/>
    <w:rsid w:val="003411BE"/>
    <w:rsid w:val="003421F1"/>
    <w:rsid w:val="00344AA8"/>
    <w:rsid w:val="00345B6C"/>
    <w:rsid w:val="00345E9B"/>
    <w:rsid w:val="00347B21"/>
    <w:rsid w:val="003567C6"/>
    <w:rsid w:val="00356FEF"/>
    <w:rsid w:val="00357FFA"/>
    <w:rsid w:val="00361893"/>
    <w:rsid w:val="00362A8C"/>
    <w:rsid w:val="00365387"/>
    <w:rsid w:val="003660EC"/>
    <w:rsid w:val="00366F54"/>
    <w:rsid w:val="003709FA"/>
    <w:rsid w:val="00372ED1"/>
    <w:rsid w:val="0037400B"/>
    <w:rsid w:val="003750D1"/>
    <w:rsid w:val="0037650D"/>
    <w:rsid w:val="00380F5D"/>
    <w:rsid w:val="0038187B"/>
    <w:rsid w:val="00381C49"/>
    <w:rsid w:val="0038358B"/>
    <w:rsid w:val="00383871"/>
    <w:rsid w:val="00383BD0"/>
    <w:rsid w:val="00383FAC"/>
    <w:rsid w:val="003844CB"/>
    <w:rsid w:val="00386EA9"/>
    <w:rsid w:val="003874A9"/>
    <w:rsid w:val="003910F0"/>
    <w:rsid w:val="00391817"/>
    <w:rsid w:val="00392A47"/>
    <w:rsid w:val="0039506F"/>
    <w:rsid w:val="0039607C"/>
    <w:rsid w:val="003A1410"/>
    <w:rsid w:val="003A269D"/>
    <w:rsid w:val="003A29A1"/>
    <w:rsid w:val="003A5029"/>
    <w:rsid w:val="003A7CD8"/>
    <w:rsid w:val="003B0B01"/>
    <w:rsid w:val="003B1121"/>
    <w:rsid w:val="003B57B8"/>
    <w:rsid w:val="003B75EF"/>
    <w:rsid w:val="003C0936"/>
    <w:rsid w:val="003C11AC"/>
    <w:rsid w:val="003C2508"/>
    <w:rsid w:val="003C2ECF"/>
    <w:rsid w:val="003C37AB"/>
    <w:rsid w:val="003D5BDA"/>
    <w:rsid w:val="003D5F6F"/>
    <w:rsid w:val="003E4AB0"/>
    <w:rsid w:val="003E5E3D"/>
    <w:rsid w:val="003F178C"/>
    <w:rsid w:val="003F2C77"/>
    <w:rsid w:val="003F4DC5"/>
    <w:rsid w:val="003F6F3A"/>
    <w:rsid w:val="003F7AC2"/>
    <w:rsid w:val="00403DF3"/>
    <w:rsid w:val="004041DF"/>
    <w:rsid w:val="0040579F"/>
    <w:rsid w:val="0040722C"/>
    <w:rsid w:val="00410931"/>
    <w:rsid w:val="00410FD4"/>
    <w:rsid w:val="00411952"/>
    <w:rsid w:val="0041487A"/>
    <w:rsid w:val="00420D8C"/>
    <w:rsid w:val="004226C9"/>
    <w:rsid w:val="00423C5F"/>
    <w:rsid w:val="00423D7F"/>
    <w:rsid w:val="004255F6"/>
    <w:rsid w:val="00427F51"/>
    <w:rsid w:val="00432949"/>
    <w:rsid w:val="00434663"/>
    <w:rsid w:val="00443451"/>
    <w:rsid w:val="00445DC2"/>
    <w:rsid w:val="00445EA7"/>
    <w:rsid w:val="00447D09"/>
    <w:rsid w:val="00452997"/>
    <w:rsid w:val="00456F80"/>
    <w:rsid w:val="00457DFE"/>
    <w:rsid w:val="004611A4"/>
    <w:rsid w:val="00461E42"/>
    <w:rsid w:val="00462D57"/>
    <w:rsid w:val="004631BC"/>
    <w:rsid w:val="004661B7"/>
    <w:rsid w:val="00466597"/>
    <w:rsid w:val="00470C66"/>
    <w:rsid w:val="00471E83"/>
    <w:rsid w:val="00473ED4"/>
    <w:rsid w:val="00474135"/>
    <w:rsid w:val="004752A3"/>
    <w:rsid w:val="0047698B"/>
    <w:rsid w:val="00477937"/>
    <w:rsid w:val="004779DE"/>
    <w:rsid w:val="004832AA"/>
    <w:rsid w:val="004833E0"/>
    <w:rsid w:val="00483ACA"/>
    <w:rsid w:val="00484CBB"/>
    <w:rsid w:val="00485127"/>
    <w:rsid w:val="004854A2"/>
    <w:rsid w:val="00487753"/>
    <w:rsid w:val="00487D6A"/>
    <w:rsid w:val="00490832"/>
    <w:rsid w:val="004915ED"/>
    <w:rsid w:val="0049256B"/>
    <w:rsid w:val="004967C8"/>
    <w:rsid w:val="00496FF8"/>
    <w:rsid w:val="0049776F"/>
    <w:rsid w:val="004A0041"/>
    <w:rsid w:val="004A1228"/>
    <w:rsid w:val="004A403A"/>
    <w:rsid w:val="004A5A78"/>
    <w:rsid w:val="004A5DFC"/>
    <w:rsid w:val="004B04BE"/>
    <w:rsid w:val="004B5D5F"/>
    <w:rsid w:val="004B7132"/>
    <w:rsid w:val="004C177E"/>
    <w:rsid w:val="004C445D"/>
    <w:rsid w:val="004C5952"/>
    <w:rsid w:val="004C6DA4"/>
    <w:rsid w:val="004C73DC"/>
    <w:rsid w:val="004D11C3"/>
    <w:rsid w:val="004D16C8"/>
    <w:rsid w:val="004D2A22"/>
    <w:rsid w:val="004D6712"/>
    <w:rsid w:val="004D6BED"/>
    <w:rsid w:val="004D7D1D"/>
    <w:rsid w:val="004E0E27"/>
    <w:rsid w:val="004E20BF"/>
    <w:rsid w:val="004E27F9"/>
    <w:rsid w:val="004E3757"/>
    <w:rsid w:val="004F2825"/>
    <w:rsid w:val="00514AE4"/>
    <w:rsid w:val="00517D0D"/>
    <w:rsid w:val="0052027C"/>
    <w:rsid w:val="00520E16"/>
    <w:rsid w:val="0052599D"/>
    <w:rsid w:val="00525A95"/>
    <w:rsid w:val="00526BC8"/>
    <w:rsid w:val="00531A90"/>
    <w:rsid w:val="005336ED"/>
    <w:rsid w:val="00534C9F"/>
    <w:rsid w:val="005461DA"/>
    <w:rsid w:val="0054682B"/>
    <w:rsid w:val="00551989"/>
    <w:rsid w:val="00551F43"/>
    <w:rsid w:val="00553161"/>
    <w:rsid w:val="00555D2C"/>
    <w:rsid w:val="00555F0C"/>
    <w:rsid w:val="00557DF4"/>
    <w:rsid w:val="005633E6"/>
    <w:rsid w:val="005663EC"/>
    <w:rsid w:val="0057117D"/>
    <w:rsid w:val="00571389"/>
    <w:rsid w:val="00575088"/>
    <w:rsid w:val="00575F95"/>
    <w:rsid w:val="00577760"/>
    <w:rsid w:val="0058178A"/>
    <w:rsid w:val="00582348"/>
    <w:rsid w:val="005857C5"/>
    <w:rsid w:val="0058581E"/>
    <w:rsid w:val="0059265D"/>
    <w:rsid w:val="00594173"/>
    <w:rsid w:val="00597FC9"/>
    <w:rsid w:val="005A2030"/>
    <w:rsid w:val="005A2446"/>
    <w:rsid w:val="005A26A4"/>
    <w:rsid w:val="005A636A"/>
    <w:rsid w:val="005A72B0"/>
    <w:rsid w:val="005A7968"/>
    <w:rsid w:val="005B13F0"/>
    <w:rsid w:val="005B7020"/>
    <w:rsid w:val="005B7D82"/>
    <w:rsid w:val="005C4512"/>
    <w:rsid w:val="005C4B07"/>
    <w:rsid w:val="005C60BB"/>
    <w:rsid w:val="005D1BE6"/>
    <w:rsid w:val="005D3EF6"/>
    <w:rsid w:val="005E0738"/>
    <w:rsid w:val="005E0BFB"/>
    <w:rsid w:val="005E1A6F"/>
    <w:rsid w:val="005E205A"/>
    <w:rsid w:val="005E23EF"/>
    <w:rsid w:val="005E2E89"/>
    <w:rsid w:val="005E6327"/>
    <w:rsid w:val="005F27E2"/>
    <w:rsid w:val="005F65AB"/>
    <w:rsid w:val="005F7D00"/>
    <w:rsid w:val="006063C8"/>
    <w:rsid w:val="00607609"/>
    <w:rsid w:val="00607768"/>
    <w:rsid w:val="00612F83"/>
    <w:rsid w:val="006157AD"/>
    <w:rsid w:val="00616F64"/>
    <w:rsid w:val="00620FD8"/>
    <w:rsid w:val="00621CAD"/>
    <w:rsid w:val="00622520"/>
    <w:rsid w:val="00623374"/>
    <w:rsid w:val="00623FD1"/>
    <w:rsid w:val="00625B43"/>
    <w:rsid w:val="00625BEB"/>
    <w:rsid w:val="00634257"/>
    <w:rsid w:val="00634B64"/>
    <w:rsid w:val="006354BB"/>
    <w:rsid w:val="0063757C"/>
    <w:rsid w:val="00637EB4"/>
    <w:rsid w:val="00642584"/>
    <w:rsid w:val="00644121"/>
    <w:rsid w:val="00645ACE"/>
    <w:rsid w:val="00646D7C"/>
    <w:rsid w:val="0065309F"/>
    <w:rsid w:val="0065347D"/>
    <w:rsid w:val="006554BA"/>
    <w:rsid w:val="006601CC"/>
    <w:rsid w:val="00660CD4"/>
    <w:rsid w:val="00660E8F"/>
    <w:rsid w:val="006626BB"/>
    <w:rsid w:val="0066446A"/>
    <w:rsid w:val="00664E5B"/>
    <w:rsid w:val="00665AF6"/>
    <w:rsid w:val="00667C47"/>
    <w:rsid w:val="00672D2B"/>
    <w:rsid w:val="00673480"/>
    <w:rsid w:val="0067364C"/>
    <w:rsid w:val="00676452"/>
    <w:rsid w:val="00676D8A"/>
    <w:rsid w:val="006778B7"/>
    <w:rsid w:val="006805FB"/>
    <w:rsid w:val="0068288A"/>
    <w:rsid w:val="00682932"/>
    <w:rsid w:val="00684E8B"/>
    <w:rsid w:val="006865B7"/>
    <w:rsid w:val="006865EE"/>
    <w:rsid w:val="00694F51"/>
    <w:rsid w:val="006971F4"/>
    <w:rsid w:val="006A061F"/>
    <w:rsid w:val="006A754E"/>
    <w:rsid w:val="006B062F"/>
    <w:rsid w:val="006B07F4"/>
    <w:rsid w:val="006B10F8"/>
    <w:rsid w:val="006B2320"/>
    <w:rsid w:val="006C09A8"/>
    <w:rsid w:val="006C194A"/>
    <w:rsid w:val="006C2690"/>
    <w:rsid w:val="006C2A74"/>
    <w:rsid w:val="006C2A83"/>
    <w:rsid w:val="006C3D30"/>
    <w:rsid w:val="006C3E42"/>
    <w:rsid w:val="006C60EC"/>
    <w:rsid w:val="006D1AA6"/>
    <w:rsid w:val="006D670F"/>
    <w:rsid w:val="006D7BF8"/>
    <w:rsid w:val="006E2133"/>
    <w:rsid w:val="006E7A44"/>
    <w:rsid w:val="006E7ADC"/>
    <w:rsid w:val="006F03B5"/>
    <w:rsid w:val="006F2758"/>
    <w:rsid w:val="006F306F"/>
    <w:rsid w:val="006F59C6"/>
    <w:rsid w:val="006F72F0"/>
    <w:rsid w:val="006F78FC"/>
    <w:rsid w:val="0070202B"/>
    <w:rsid w:val="0070225F"/>
    <w:rsid w:val="007053A2"/>
    <w:rsid w:val="007128ED"/>
    <w:rsid w:val="00714735"/>
    <w:rsid w:val="007205D8"/>
    <w:rsid w:val="00720989"/>
    <w:rsid w:val="00725AB1"/>
    <w:rsid w:val="007264EA"/>
    <w:rsid w:val="00730263"/>
    <w:rsid w:val="00732775"/>
    <w:rsid w:val="007333E5"/>
    <w:rsid w:val="00734E02"/>
    <w:rsid w:val="00734EE4"/>
    <w:rsid w:val="00736B0F"/>
    <w:rsid w:val="00737590"/>
    <w:rsid w:val="007379D1"/>
    <w:rsid w:val="007411AF"/>
    <w:rsid w:val="007419BC"/>
    <w:rsid w:val="00741DC8"/>
    <w:rsid w:val="00743583"/>
    <w:rsid w:val="007549C0"/>
    <w:rsid w:val="00757163"/>
    <w:rsid w:val="00762EDD"/>
    <w:rsid w:val="007631EC"/>
    <w:rsid w:val="00765B1E"/>
    <w:rsid w:val="00774D10"/>
    <w:rsid w:val="00774FF8"/>
    <w:rsid w:val="0077782A"/>
    <w:rsid w:val="0078250C"/>
    <w:rsid w:val="0078576C"/>
    <w:rsid w:val="0078717F"/>
    <w:rsid w:val="00787408"/>
    <w:rsid w:val="0078789D"/>
    <w:rsid w:val="00791326"/>
    <w:rsid w:val="00794F50"/>
    <w:rsid w:val="0079560F"/>
    <w:rsid w:val="00795D2B"/>
    <w:rsid w:val="00795E0C"/>
    <w:rsid w:val="007A0981"/>
    <w:rsid w:val="007A28E9"/>
    <w:rsid w:val="007A2D04"/>
    <w:rsid w:val="007A3256"/>
    <w:rsid w:val="007B1879"/>
    <w:rsid w:val="007B4BD0"/>
    <w:rsid w:val="007B548F"/>
    <w:rsid w:val="007C0BBF"/>
    <w:rsid w:val="007C12A9"/>
    <w:rsid w:val="007C15A6"/>
    <w:rsid w:val="007C23E1"/>
    <w:rsid w:val="007C24FF"/>
    <w:rsid w:val="007C6BBA"/>
    <w:rsid w:val="007D106C"/>
    <w:rsid w:val="007D1E13"/>
    <w:rsid w:val="007D66F8"/>
    <w:rsid w:val="007D7EDB"/>
    <w:rsid w:val="007E0497"/>
    <w:rsid w:val="007E1744"/>
    <w:rsid w:val="007E5BDD"/>
    <w:rsid w:val="007E5C72"/>
    <w:rsid w:val="007E6DC9"/>
    <w:rsid w:val="007E7096"/>
    <w:rsid w:val="007F0E9C"/>
    <w:rsid w:val="007F75DA"/>
    <w:rsid w:val="007F75FA"/>
    <w:rsid w:val="007F7970"/>
    <w:rsid w:val="00801856"/>
    <w:rsid w:val="00802283"/>
    <w:rsid w:val="008047F8"/>
    <w:rsid w:val="008048A1"/>
    <w:rsid w:val="00804AE0"/>
    <w:rsid w:val="00804FB8"/>
    <w:rsid w:val="008071E3"/>
    <w:rsid w:val="00807969"/>
    <w:rsid w:val="0081100F"/>
    <w:rsid w:val="00814086"/>
    <w:rsid w:val="00816DD5"/>
    <w:rsid w:val="0082234C"/>
    <w:rsid w:val="00822DD0"/>
    <w:rsid w:val="00823569"/>
    <w:rsid w:val="008244E1"/>
    <w:rsid w:val="00825AE3"/>
    <w:rsid w:val="00827485"/>
    <w:rsid w:val="00832A59"/>
    <w:rsid w:val="0083422B"/>
    <w:rsid w:val="0084396D"/>
    <w:rsid w:val="00844438"/>
    <w:rsid w:val="008456FA"/>
    <w:rsid w:val="00852026"/>
    <w:rsid w:val="00853370"/>
    <w:rsid w:val="00854E4A"/>
    <w:rsid w:val="00856D28"/>
    <w:rsid w:val="00856EEE"/>
    <w:rsid w:val="00860304"/>
    <w:rsid w:val="00864102"/>
    <w:rsid w:val="008667B6"/>
    <w:rsid w:val="00866A7D"/>
    <w:rsid w:val="0086729C"/>
    <w:rsid w:val="00867FE3"/>
    <w:rsid w:val="008739FC"/>
    <w:rsid w:val="00880289"/>
    <w:rsid w:val="008845A0"/>
    <w:rsid w:val="0088462D"/>
    <w:rsid w:val="0088583B"/>
    <w:rsid w:val="008868CB"/>
    <w:rsid w:val="00886CB3"/>
    <w:rsid w:val="00886D4A"/>
    <w:rsid w:val="00890D8A"/>
    <w:rsid w:val="0089229C"/>
    <w:rsid w:val="008924AC"/>
    <w:rsid w:val="00894345"/>
    <w:rsid w:val="00896252"/>
    <w:rsid w:val="008A58FA"/>
    <w:rsid w:val="008A5A77"/>
    <w:rsid w:val="008C1378"/>
    <w:rsid w:val="008C21F6"/>
    <w:rsid w:val="008C520E"/>
    <w:rsid w:val="008C5882"/>
    <w:rsid w:val="008D2A17"/>
    <w:rsid w:val="008D2E64"/>
    <w:rsid w:val="008D30A5"/>
    <w:rsid w:val="008D3DFC"/>
    <w:rsid w:val="008D6BF6"/>
    <w:rsid w:val="008E2C71"/>
    <w:rsid w:val="008E52C2"/>
    <w:rsid w:val="008E5740"/>
    <w:rsid w:val="008E5DBA"/>
    <w:rsid w:val="008F30FA"/>
    <w:rsid w:val="008F3115"/>
    <w:rsid w:val="008F3E99"/>
    <w:rsid w:val="008F5BE9"/>
    <w:rsid w:val="008F7331"/>
    <w:rsid w:val="009000D6"/>
    <w:rsid w:val="00903E60"/>
    <w:rsid w:val="00904260"/>
    <w:rsid w:val="00905F88"/>
    <w:rsid w:val="00906D8E"/>
    <w:rsid w:val="00911EDB"/>
    <w:rsid w:val="00912426"/>
    <w:rsid w:val="00915ED9"/>
    <w:rsid w:val="00916B41"/>
    <w:rsid w:val="00916F82"/>
    <w:rsid w:val="00920DE5"/>
    <w:rsid w:val="00921893"/>
    <w:rsid w:val="00924C4E"/>
    <w:rsid w:val="009276A5"/>
    <w:rsid w:val="00930125"/>
    <w:rsid w:val="009362AE"/>
    <w:rsid w:val="00937956"/>
    <w:rsid w:val="0094213D"/>
    <w:rsid w:val="0094262C"/>
    <w:rsid w:val="00947A8F"/>
    <w:rsid w:val="009509A9"/>
    <w:rsid w:val="00951B6D"/>
    <w:rsid w:val="00951BC4"/>
    <w:rsid w:val="00954E1A"/>
    <w:rsid w:val="009554B1"/>
    <w:rsid w:val="00955BD2"/>
    <w:rsid w:val="0096348E"/>
    <w:rsid w:val="009635A2"/>
    <w:rsid w:val="009637AE"/>
    <w:rsid w:val="00964BDF"/>
    <w:rsid w:val="00965775"/>
    <w:rsid w:val="0097042C"/>
    <w:rsid w:val="00972982"/>
    <w:rsid w:val="0097467B"/>
    <w:rsid w:val="0097486E"/>
    <w:rsid w:val="00974E5F"/>
    <w:rsid w:val="0097711C"/>
    <w:rsid w:val="009775AC"/>
    <w:rsid w:val="00977F7D"/>
    <w:rsid w:val="009810FB"/>
    <w:rsid w:val="0098186C"/>
    <w:rsid w:val="009827E3"/>
    <w:rsid w:val="009855F3"/>
    <w:rsid w:val="00985FE7"/>
    <w:rsid w:val="00990236"/>
    <w:rsid w:val="0099186C"/>
    <w:rsid w:val="009A1F8F"/>
    <w:rsid w:val="009A301B"/>
    <w:rsid w:val="009A3AC7"/>
    <w:rsid w:val="009A408C"/>
    <w:rsid w:val="009B41FA"/>
    <w:rsid w:val="009B5232"/>
    <w:rsid w:val="009B54AE"/>
    <w:rsid w:val="009B56C3"/>
    <w:rsid w:val="009B5866"/>
    <w:rsid w:val="009B626D"/>
    <w:rsid w:val="009B64F7"/>
    <w:rsid w:val="009B75FC"/>
    <w:rsid w:val="009B7836"/>
    <w:rsid w:val="009B7945"/>
    <w:rsid w:val="009C0144"/>
    <w:rsid w:val="009C047E"/>
    <w:rsid w:val="009C130C"/>
    <w:rsid w:val="009C15DE"/>
    <w:rsid w:val="009C1C2C"/>
    <w:rsid w:val="009C3424"/>
    <w:rsid w:val="009C3EAE"/>
    <w:rsid w:val="009C7878"/>
    <w:rsid w:val="009D27C7"/>
    <w:rsid w:val="009D452C"/>
    <w:rsid w:val="009D54F8"/>
    <w:rsid w:val="009D610C"/>
    <w:rsid w:val="009E0836"/>
    <w:rsid w:val="009E0AE5"/>
    <w:rsid w:val="009E1EF6"/>
    <w:rsid w:val="009E2CD0"/>
    <w:rsid w:val="009E4175"/>
    <w:rsid w:val="009E726E"/>
    <w:rsid w:val="009F1620"/>
    <w:rsid w:val="009F48CD"/>
    <w:rsid w:val="009F4C11"/>
    <w:rsid w:val="009F6791"/>
    <w:rsid w:val="009F680F"/>
    <w:rsid w:val="00A016D9"/>
    <w:rsid w:val="00A02011"/>
    <w:rsid w:val="00A025B5"/>
    <w:rsid w:val="00A03C0A"/>
    <w:rsid w:val="00A0481E"/>
    <w:rsid w:val="00A04FE6"/>
    <w:rsid w:val="00A07DAF"/>
    <w:rsid w:val="00A1575E"/>
    <w:rsid w:val="00A20AF0"/>
    <w:rsid w:val="00A22BC5"/>
    <w:rsid w:val="00A279BA"/>
    <w:rsid w:val="00A30B11"/>
    <w:rsid w:val="00A32C33"/>
    <w:rsid w:val="00A35C22"/>
    <w:rsid w:val="00A36837"/>
    <w:rsid w:val="00A37479"/>
    <w:rsid w:val="00A379C9"/>
    <w:rsid w:val="00A417DB"/>
    <w:rsid w:val="00A46D9E"/>
    <w:rsid w:val="00A52D01"/>
    <w:rsid w:val="00A5382A"/>
    <w:rsid w:val="00A538FC"/>
    <w:rsid w:val="00A548A5"/>
    <w:rsid w:val="00A563E2"/>
    <w:rsid w:val="00A56ED4"/>
    <w:rsid w:val="00A60D7C"/>
    <w:rsid w:val="00A676BF"/>
    <w:rsid w:val="00A726CF"/>
    <w:rsid w:val="00A756D9"/>
    <w:rsid w:val="00A7712C"/>
    <w:rsid w:val="00A7740F"/>
    <w:rsid w:val="00A832E6"/>
    <w:rsid w:val="00A84777"/>
    <w:rsid w:val="00A84C74"/>
    <w:rsid w:val="00A90171"/>
    <w:rsid w:val="00A90ADD"/>
    <w:rsid w:val="00A94B60"/>
    <w:rsid w:val="00A96502"/>
    <w:rsid w:val="00A97EEF"/>
    <w:rsid w:val="00AA187C"/>
    <w:rsid w:val="00AA26B4"/>
    <w:rsid w:val="00AA2A7A"/>
    <w:rsid w:val="00AA2CF4"/>
    <w:rsid w:val="00AA3E41"/>
    <w:rsid w:val="00AA6412"/>
    <w:rsid w:val="00AB170E"/>
    <w:rsid w:val="00AB332F"/>
    <w:rsid w:val="00AB5A8C"/>
    <w:rsid w:val="00AB672E"/>
    <w:rsid w:val="00AB6CB8"/>
    <w:rsid w:val="00AB6D4B"/>
    <w:rsid w:val="00AB6EEC"/>
    <w:rsid w:val="00AB747F"/>
    <w:rsid w:val="00AC1AB5"/>
    <w:rsid w:val="00AC254F"/>
    <w:rsid w:val="00AC36DF"/>
    <w:rsid w:val="00AC559D"/>
    <w:rsid w:val="00AC5D9E"/>
    <w:rsid w:val="00AC63A5"/>
    <w:rsid w:val="00AC642F"/>
    <w:rsid w:val="00AD0347"/>
    <w:rsid w:val="00AD2C9A"/>
    <w:rsid w:val="00AE4DD7"/>
    <w:rsid w:val="00AE5772"/>
    <w:rsid w:val="00AE6291"/>
    <w:rsid w:val="00AE643B"/>
    <w:rsid w:val="00AE643E"/>
    <w:rsid w:val="00AE6AD2"/>
    <w:rsid w:val="00AF0149"/>
    <w:rsid w:val="00AF05FB"/>
    <w:rsid w:val="00AF1EFB"/>
    <w:rsid w:val="00AF2135"/>
    <w:rsid w:val="00AF2D62"/>
    <w:rsid w:val="00AF2F03"/>
    <w:rsid w:val="00AF4D41"/>
    <w:rsid w:val="00AF53A5"/>
    <w:rsid w:val="00AF5C04"/>
    <w:rsid w:val="00B02653"/>
    <w:rsid w:val="00B0453A"/>
    <w:rsid w:val="00B05A35"/>
    <w:rsid w:val="00B074D0"/>
    <w:rsid w:val="00B1194B"/>
    <w:rsid w:val="00B135D2"/>
    <w:rsid w:val="00B22AA4"/>
    <w:rsid w:val="00B24771"/>
    <w:rsid w:val="00B24CC6"/>
    <w:rsid w:val="00B258CC"/>
    <w:rsid w:val="00B25BFD"/>
    <w:rsid w:val="00B27D61"/>
    <w:rsid w:val="00B3364A"/>
    <w:rsid w:val="00B3584A"/>
    <w:rsid w:val="00B42794"/>
    <w:rsid w:val="00B42E2E"/>
    <w:rsid w:val="00B430E1"/>
    <w:rsid w:val="00B439B8"/>
    <w:rsid w:val="00B57E5B"/>
    <w:rsid w:val="00B60833"/>
    <w:rsid w:val="00B60BD3"/>
    <w:rsid w:val="00B678BE"/>
    <w:rsid w:val="00B71C80"/>
    <w:rsid w:val="00B73188"/>
    <w:rsid w:val="00B73621"/>
    <w:rsid w:val="00B77E5E"/>
    <w:rsid w:val="00B800A9"/>
    <w:rsid w:val="00B835A0"/>
    <w:rsid w:val="00B87994"/>
    <w:rsid w:val="00B95088"/>
    <w:rsid w:val="00B96B61"/>
    <w:rsid w:val="00BA0F68"/>
    <w:rsid w:val="00BA2BCB"/>
    <w:rsid w:val="00BA34D5"/>
    <w:rsid w:val="00BA3A09"/>
    <w:rsid w:val="00BA3A56"/>
    <w:rsid w:val="00BA59C7"/>
    <w:rsid w:val="00BA7658"/>
    <w:rsid w:val="00BB2396"/>
    <w:rsid w:val="00BB2E6B"/>
    <w:rsid w:val="00BB33EF"/>
    <w:rsid w:val="00BB3B46"/>
    <w:rsid w:val="00BB4F16"/>
    <w:rsid w:val="00BB738D"/>
    <w:rsid w:val="00BC1A5A"/>
    <w:rsid w:val="00BC33E6"/>
    <w:rsid w:val="00BC51AF"/>
    <w:rsid w:val="00BC5501"/>
    <w:rsid w:val="00BC7B53"/>
    <w:rsid w:val="00BD30C6"/>
    <w:rsid w:val="00BD3B8B"/>
    <w:rsid w:val="00BD7C27"/>
    <w:rsid w:val="00BE0FC8"/>
    <w:rsid w:val="00BE3463"/>
    <w:rsid w:val="00BE4281"/>
    <w:rsid w:val="00BE4D03"/>
    <w:rsid w:val="00BE69CD"/>
    <w:rsid w:val="00BE7A68"/>
    <w:rsid w:val="00BE7F4A"/>
    <w:rsid w:val="00BF1836"/>
    <w:rsid w:val="00BF5089"/>
    <w:rsid w:val="00BF544F"/>
    <w:rsid w:val="00BF6090"/>
    <w:rsid w:val="00BF6228"/>
    <w:rsid w:val="00C00901"/>
    <w:rsid w:val="00C02169"/>
    <w:rsid w:val="00C02E26"/>
    <w:rsid w:val="00C06029"/>
    <w:rsid w:val="00C118B8"/>
    <w:rsid w:val="00C15063"/>
    <w:rsid w:val="00C15F17"/>
    <w:rsid w:val="00C26E34"/>
    <w:rsid w:val="00C31B1C"/>
    <w:rsid w:val="00C325C0"/>
    <w:rsid w:val="00C41A0D"/>
    <w:rsid w:val="00C41C89"/>
    <w:rsid w:val="00C43A1E"/>
    <w:rsid w:val="00C44201"/>
    <w:rsid w:val="00C44FE3"/>
    <w:rsid w:val="00C47DC4"/>
    <w:rsid w:val="00C51AAB"/>
    <w:rsid w:val="00C51B5C"/>
    <w:rsid w:val="00C521EF"/>
    <w:rsid w:val="00C5275C"/>
    <w:rsid w:val="00C52D8E"/>
    <w:rsid w:val="00C5401D"/>
    <w:rsid w:val="00C5531C"/>
    <w:rsid w:val="00C562CE"/>
    <w:rsid w:val="00C601ED"/>
    <w:rsid w:val="00C611E0"/>
    <w:rsid w:val="00C61CD6"/>
    <w:rsid w:val="00C65484"/>
    <w:rsid w:val="00C6578F"/>
    <w:rsid w:val="00C65900"/>
    <w:rsid w:val="00C66330"/>
    <w:rsid w:val="00C66D3E"/>
    <w:rsid w:val="00C71F92"/>
    <w:rsid w:val="00C71FE7"/>
    <w:rsid w:val="00C755F9"/>
    <w:rsid w:val="00C758C5"/>
    <w:rsid w:val="00C8093B"/>
    <w:rsid w:val="00C80AC9"/>
    <w:rsid w:val="00C82053"/>
    <w:rsid w:val="00C828E3"/>
    <w:rsid w:val="00C8308D"/>
    <w:rsid w:val="00C84643"/>
    <w:rsid w:val="00C84D25"/>
    <w:rsid w:val="00C857E7"/>
    <w:rsid w:val="00C85A8E"/>
    <w:rsid w:val="00C8685B"/>
    <w:rsid w:val="00C901F1"/>
    <w:rsid w:val="00C91092"/>
    <w:rsid w:val="00C936CC"/>
    <w:rsid w:val="00C93AC9"/>
    <w:rsid w:val="00C94EF5"/>
    <w:rsid w:val="00CA1342"/>
    <w:rsid w:val="00CA20A9"/>
    <w:rsid w:val="00CA2C99"/>
    <w:rsid w:val="00CA3C02"/>
    <w:rsid w:val="00CA4C0F"/>
    <w:rsid w:val="00CA56FB"/>
    <w:rsid w:val="00CA5E0A"/>
    <w:rsid w:val="00CA6BD5"/>
    <w:rsid w:val="00CB0066"/>
    <w:rsid w:val="00CB00C0"/>
    <w:rsid w:val="00CB30BD"/>
    <w:rsid w:val="00CB3CB3"/>
    <w:rsid w:val="00CB4B20"/>
    <w:rsid w:val="00CB6428"/>
    <w:rsid w:val="00CB6A24"/>
    <w:rsid w:val="00CB799B"/>
    <w:rsid w:val="00CC457F"/>
    <w:rsid w:val="00CC611C"/>
    <w:rsid w:val="00CC6A5F"/>
    <w:rsid w:val="00CD0FE6"/>
    <w:rsid w:val="00CD2982"/>
    <w:rsid w:val="00CD5671"/>
    <w:rsid w:val="00CD6F41"/>
    <w:rsid w:val="00CE037B"/>
    <w:rsid w:val="00CE227D"/>
    <w:rsid w:val="00CE5D6E"/>
    <w:rsid w:val="00CE6E1B"/>
    <w:rsid w:val="00CE76F8"/>
    <w:rsid w:val="00CF127D"/>
    <w:rsid w:val="00CF12B2"/>
    <w:rsid w:val="00D0068C"/>
    <w:rsid w:val="00D015A9"/>
    <w:rsid w:val="00D0326E"/>
    <w:rsid w:val="00D04FDB"/>
    <w:rsid w:val="00D07D8B"/>
    <w:rsid w:val="00D07DB5"/>
    <w:rsid w:val="00D10F11"/>
    <w:rsid w:val="00D114A8"/>
    <w:rsid w:val="00D15DBB"/>
    <w:rsid w:val="00D163C5"/>
    <w:rsid w:val="00D16A9E"/>
    <w:rsid w:val="00D20E23"/>
    <w:rsid w:val="00D254DC"/>
    <w:rsid w:val="00D258CF"/>
    <w:rsid w:val="00D260E2"/>
    <w:rsid w:val="00D26B2E"/>
    <w:rsid w:val="00D30820"/>
    <w:rsid w:val="00D3747D"/>
    <w:rsid w:val="00D40D79"/>
    <w:rsid w:val="00D42E45"/>
    <w:rsid w:val="00D44893"/>
    <w:rsid w:val="00D45EF4"/>
    <w:rsid w:val="00D505C1"/>
    <w:rsid w:val="00D5324F"/>
    <w:rsid w:val="00D54953"/>
    <w:rsid w:val="00D55251"/>
    <w:rsid w:val="00D5744F"/>
    <w:rsid w:val="00D57455"/>
    <w:rsid w:val="00D62EF0"/>
    <w:rsid w:val="00D64A42"/>
    <w:rsid w:val="00D6533D"/>
    <w:rsid w:val="00D65833"/>
    <w:rsid w:val="00D714FB"/>
    <w:rsid w:val="00D71913"/>
    <w:rsid w:val="00D73D1D"/>
    <w:rsid w:val="00D740AC"/>
    <w:rsid w:val="00D74F94"/>
    <w:rsid w:val="00D763AD"/>
    <w:rsid w:val="00D776AC"/>
    <w:rsid w:val="00D82A5F"/>
    <w:rsid w:val="00D83A1C"/>
    <w:rsid w:val="00D857C2"/>
    <w:rsid w:val="00D86494"/>
    <w:rsid w:val="00D92F38"/>
    <w:rsid w:val="00D930C6"/>
    <w:rsid w:val="00D9330F"/>
    <w:rsid w:val="00D93FE3"/>
    <w:rsid w:val="00D949A0"/>
    <w:rsid w:val="00D960DB"/>
    <w:rsid w:val="00D97D69"/>
    <w:rsid w:val="00DA0048"/>
    <w:rsid w:val="00DA3653"/>
    <w:rsid w:val="00DA7408"/>
    <w:rsid w:val="00DB0707"/>
    <w:rsid w:val="00DB27A9"/>
    <w:rsid w:val="00DB436E"/>
    <w:rsid w:val="00DB4535"/>
    <w:rsid w:val="00DB48E7"/>
    <w:rsid w:val="00DB4B7D"/>
    <w:rsid w:val="00DB62E1"/>
    <w:rsid w:val="00DB646D"/>
    <w:rsid w:val="00DB656D"/>
    <w:rsid w:val="00DB7211"/>
    <w:rsid w:val="00DC080E"/>
    <w:rsid w:val="00DC08D4"/>
    <w:rsid w:val="00DC0AC3"/>
    <w:rsid w:val="00DC3A82"/>
    <w:rsid w:val="00DC3C22"/>
    <w:rsid w:val="00DC6D76"/>
    <w:rsid w:val="00DD077C"/>
    <w:rsid w:val="00DD143B"/>
    <w:rsid w:val="00DD2334"/>
    <w:rsid w:val="00DD34B7"/>
    <w:rsid w:val="00DD3976"/>
    <w:rsid w:val="00DD3BE3"/>
    <w:rsid w:val="00DD4D87"/>
    <w:rsid w:val="00DD6D08"/>
    <w:rsid w:val="00DE0469"/>
    <w:rsid w:val="00DE04F7"/>
    <w:rsid w:val="00DE24BB"/>
    <w:rsid w:val="00DE3547"/>
    <w:rsid w:val="00DE35E8"/>
    <w:rsid w:val="00DE5BB4"/>
    <w:rsid w:val="00DE7875"/>
    <w:rsid w:val="00DF05FC"/>
    <w:rsid w:val="00DF0D9A"/>
    <w:rsid w:val="00DF1F6C"/>
    <w:rsid w:val="00DF5C75"/>
    <w:rsid w:val="00E0032E"/>
    <w:rsid w:val="00E01F75"/>
    <w:rsid w:val="00E0310A"/>
    <w:rsid w:val="00E05824"/>
    <w:rsid w:val="00E05C00"/>
    <w:rsid w:val="00E0696E"/>
    <w:rsid w:val="00E11BEA"/>
    <w:rsid w:val="00E1309D"/>
    <w:rsid w:val="00E13A98"/>
    <w:rsid w:val="00E14778"/>
    <w:rsid w:val="00E15465"/>
    <w:rsid w:val="00E16B5B"/>
    <w:rsid w:val="00E212C6"/>
    <w:rsid w:val="00E22D24"/>
    <w:rsid w:val="00E24CD0"/>
    <w:rsid w:val="00E26BCA"/>
    <w:rsid w:val="00E27063"/>
    <w:rsid w:val="00E2724E"/>
    <w:rsid w:val="00E27328"/>
    <w:rsid w:val="00E31C99"/>
    <w:rsid w:val="00E3204C"/>
    <w:rsid w:val="00E333DA"/>
    <w:rsid w:val="00E334FD"/>
    <w:rsid w:val="00E40D16"/>
    <w:rsid w:val="00E41950"/>
    <w:rsid w:val="00E43B07"/>
    <w:rsid w:val="00E4530A"/>
    <w:rsid w:val="00E45926"/>
    <w:rsid w:val="00E45A06"/>
    <w:rsid w:val="00E46286"/>
    <w:rsid w:val="00E50749"/>
    <w:rsid w:val="00E5558F"/>
    <w:rsid w:val="00E57BB8"/>
    <w:rsid w:val="00E61059"/>
    <w:rsid w:val="00E619C1"/>
    <w:rsid w:val="00E62547"/>
    <w:rsid w:val="00E6449D"/>
    <w:rsid w:val="00E7007A"/>
    <w:rsid w:val="00E70AC5"/>
    <w:rsid w:val="00E71604"/>
    <w:rsid w:val="00E744F0"/>
    <w:rsid w:val="00E77FA5"/>
    <w:rsid w:val="00E803E3"/>
    <w:rsid w:val="00E81265"/>
    <w:rsid w:val="00E8141B"/>
    <w:rsid w:val="00E820B3"/>
    <w:rsid w:val="00E857B3"/>
    <w:rsid w:val="00E85C77"/>
    <w:rsid w:val="00E86C97"/>
    <w:rsid w:val="00E90D79"/>
    <w:rsid w:val="00E91495"/>
    <w:rsid w:val="00E9392F"/>
    <w:rsid w:val="00E9439F"/>
    <w:rsid w:val="00E97A8A"/>
    <w:rsid w:val="00EA017B"/>
    <w:rsid w:val="00EA02DA"/>
    <w:rsid w:val="00EA1C9E"/>
    <w:rsid w:val="00EA290B"/>
    <w:rsid w:val="00EA6C2D"/>
    <w:rsid w:val="00EB0A38"/>
    <w:rsid w:val="00EB1C0D"/>
    <w:rsid w:val="00EB392A"/>
    <w:rsid w:val="00EB44A0"/>
    <w:rsid w:val="00EB4C75"/>
    <w:rsid w:val="00EB547D"/>
    <w:rsid w:val="00EB6D2A"/>
    <w:rsid w:val="00EB7771"/>
    <w:rsid w:val="00EB7A02"/>
    <w:rsid w:val="00EC40A8"/>
    <w:rsid w:val="00EC589F"/>
    <w:rsid w:val="00EC704A"/>
    <w:rsid w:val="00ED13B7"/>
    <w:rsid w:val="00ED23D9"/>
    <w:rsid w:val="00ED2B18"/>
    <w:rsid w:val="00ED40C2"/>
    <w:rsid w:val="00EE0505"/>
    <w:rsid w:val="00EE08D4"/>
    <w:rsid w:val="00EE0AEB"/>
    <w:rsid w:val="00EE0F08"/>
    <w:rsid w:val="00EE25E3"/>
    <w:rsid w:val="00EE3528"/>
    <w:rsid w:val="00EE5A33"/>
    <w:rsid w:val="00EE7DD0"/>
    <w:rsid w:val="00EF15DB"/>
    <w:rsid w:val="00EF297C"/>
    <w:rsid w:val="00EF3182"/>
    <w:rsid w:val="00EF5399"/>
    <w:rsid w:val="00EF608B"/>
    <w:rsid w:val="00EF70F8"/>
    <w:rsid w:val="00EF75CB"/>
    <w:rsid w:val="00F02D83"/>
    <w:rsid w:val="00F05629"/>
    <w:rsid w:val="00F07117"/>
    <w:rsid w:val="00F0774F"/>
    <w:rsid w:val="00F10855"/>
    <w:rsid w:val="00F10972"/>
    <w:rsid w:val="00F1241B"/>
    <w:rsid w:val="00F1472D"/>
    <w:rsid w:val="00F204CC"/>
    <w:rsid w:val="00F20CD1"/>
    <w:rsid w:val="00F2545E"/>
    <w:rsid w:val="00F26971"/>
    <w:rsid w:val="00F323AC"/>
    <w:rsid w:val="00F334B7"/>
    <w:rsid w:val="00F4060E"/>
    <w:rsid w:val="00F412B3"/>
    <w:rsid w:val="00F418C0"/>
    <w:rsid w:val="00F426CD"/>
    <w:rsid w:val="00F42978"/>
    <w:rsid w:val="00F4462B"/>
    <w:rsid w:val="00F46A7B"/>
    <w:rsid w:val="00F474D8"/>
    <w:rsid w:val="00F47787"/>
    <w:rsid w:val="00F51A54"/>
    <w:rsid w:val="00F52AD0"/>
    <w:rsid w:val="00F56A8D"/>
    <w:rsid w:val="00F579B5"/>
    <w:rsid w:val="00F611C9"/>
    <w:rsid w:val="00F6241D"/>
    <w:rsid w:val="00F63093"/>
    <w:rsid w:val="00F660A4"/>
    <w:rsid w:val="00F662E0"/>
    <w:rsid w:val="00F66F42"/>
    <w:rsid w:val="00F729BB"/>
    <w:rsid w:val="00F74E4A"/>
    <w:rsid w:val="00F75882"/>
    <w:rsid w:val="00F86311"/>
    <w:rsid w:val="00F909D5"/>
    <w:rsid w:val="00F92373"/>
    <w:rsid w:val="00F95DDD"/>
    <w:rsid w:val="00F95F7A"/>
    <w:rsid w:val="00F9739B"/>
    <w:rsid w:val="00FA05DD"/>
    <w:rsid w:val="00FA0917"/>
    <w:rsid w:val="00FA0CE9"/>
    <w:rsid w:val="00FA16C2"/>
    <w:rsid w:val="00FA1EC0"/>
    <w:rsid w:val="00FA26D6"/>
    <w:rsid w:val="00FA2C99"/>
    <w:rsid w:val="00FA38DC"/>
    <w:rsid w:val="00FA53AD"/>
    <w:rsid w:val="00FA5899"/>
    <w:rsid w:val="00FA6401"/>
    <w:rsid w:val="00FA6906"/>
    <w:rsid w:val="00FA6F33"/>
    <w:rsid w:val="00FA70A3"/>
    <w:rsid w:val="00FA7AD3"/>
    <w:rsid w:val="00FB2ECE"/>
    <w:rsid w:val="00FB402F"/>
    <w:rsid w:val="00FC031D"/>
    <w:rsid w:val="00FC1CD8"/>
    <w:rsid w:val="00FC5B9D"/>
    <w:rsid w:val="00FC5FD3"/>
    <w:rsid w:val="00FC7446"/>
    <w:rsid w:val="00FC7C15"/>
    <w:rsid w:val="00FD1418"/>
    <w:rsid w:val="00FD18F1"/>
    <w:rsid w:val="00FD1FCF"/>
    <w:rsid w:val="00FD5A16"/>
    <w:rsid w:val="00FD798D"/>
    <w:rsid w:val="00FE0F59"/>
    <w:rsid w:val="00FE43FC"/>
    <w:rsid w:val="00FE4D8D"/>
    <w:rsid w:val="00FF219B"/>
    <w:rsid w:val="00FF2595"/>
    <w:rsid w:val="00FF420C"/>
    <w:rsid w:val="00FF633E"/>
    <w:rsid w:val="00FF6C1A"/>
    <w:rsid w:val="068B595E"/>
    <w:rsid w:val="0B1F251F"/>
    <w:rsid w:val="0DD748A0"/>
    <w:rsid w:val="1086207E"/>
    <w:rsid w:val="1F6351D6"/>
    <w:rsid w:val="2BF76D92"/>
    <w:rsid w:val="310C4E19"/>
    <w:rsid w:val="331B3E69"/>
    <w:rsid w:val="3545736E"/>
    <w:rsid w:val="36677E88"/>
    <w:rsid w:val="3B9C58EF"/>
    <w:rsid w:val="591F786E"/>
    <w:rsid w:val="5C1B2B32"/>
    <w:rsid w:val="72B14F10"/>
    <w:rsid w:val="7ED42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2538A8F"/>
  <w15:docId w15:val="{9CCD44F7-CF10-4B64-A08F-A73F9DF7E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unhideWhenUsed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Keyboar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paragraph" w:styleId="2">
    <w:name w:val="heading 2"/>
    <w:basedOn w:val="a"/>
    <w:next w:val="a"/>
    <w:link w:val="20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qFormat/>
    <w:pPr>
      <w:widowControl/>
      <w:spacing w:before="100" w:beforeAutospacing="1" w:after="100" w:afterAutospacing="1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a8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qFormat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uiPriority w:val="9"/>
    <w:qFormat/>
    <w:rPr>
      <w:rFonts w:ascii="宋体" w:hAnsi="宋体" w:cs="宋体"/>
      <w:b/>
      <w:bCs/>
      <w:sz w:val="27"/>
      <w:szCs w:val="27"/>
    </w:rPr>
  </w:style>
  <w:style w:type="character" w:customStyle="1" w:styleId="textimg">
    <w:name w:val="text_img"/>
    <w:basedOn w:val="a0"/>
    <w:qFormat/>
  </w:style>
  <w:style w:type="character" w:customStyle="1" w:styleId="20">
    <w:name w:val="标题 2 字符"/>
    <w:basedOn w:val="a0"/>
    <w:link w:val="2"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bjh-p">
    <w:name w:val="bjh-p"/>
    <w:basedOn w:val="a0"/>
    <w:qFormat/>
  </w:style>
  <w:style w:type="character" w:customStyle="1" w:styleId="a6">
    <w:name w:val="页眉 字符"/>
    <w:basedOn w:val="a0"/>
    <w:link w:val="a5"/>
    <w:qFormat/>
    <w:rPr>
      <w:kern w:val="2"/>
      <w:sz w:val="18"/>
      <w:szCs w:val="18"/>
    </w:rPr>
  </w:style>
  <w:style w:type="character" w:customStyle="1" w:styleId="a4">
    <w:name w:val="页脚 字符"/>
    <w:basedOn w:val="a0"/>
    <w:link w:val="a3"/>
    <w:rPr>
      <w:kern w:val="2"/>
      <w:sz w:val="18"/>
      <w:szCs w:val="18"/>
    </w:rPr>
  </w:style>
  <w:style w:type="character" w:customStyle="1" w:styleId="apple-style-span">
    <w:name w:val="apple-style-span"/>
    <w:basedOn w:val="a0"/>
    <w:rsid w:val="00E0696E"/>
  </w:style>
  <w:style w:type="paragraph" w:styleId="ab">
    <w:name w:val="Revision"/>
    <w:hidden/>
    <w:uiPriority w:val="99"/>
    <w:semiHidden/>
    <w:rsid w:val="00F95DDD"/>
    <w:rPr>
      <w:rFonts w:ascii="Times New Roman" w:eastAsia="宋体" w:hAnsi="Times New Roman" w:cs="Times New Roman"/>
      <w:kern w:val="2"/>
      <w:sz w:val="21"/>
      <w:szCs w:val="24"/>
    </w:rPr>
  </w:style>
  <w:style w:type="character" w:styleId="ac">
    <w:name w:val="annotation reference"/>
    <w:basedOn w:val="a0"/>
    <w:rsid w:val="00F95DDD"/>
    <w:rPr>
      <w:sz w:val="21"/>
      <w:szCs w:val="21"/>
    </w:rPr>
  </w:style>
  <w:style w:type="paragraph" w:styleId="ad">
    <w:name w:val="annotation text"/>
    <w:basedOn w:val="a"/>
    <w:link w:val="ae"/>
    <w:rsid w:val="00F95DDD"/>
    <w:pPr>
      <w:jc w:val="left"/>
    </w:pPr>
  </w:style>
  <w:style w:type="character" w:customStyle="1" w:styleId="ae">
    <w:name w:val="批注文字 字符"/>
    <w:basedOn w:val="a0"/>
    <w:link w:val="ad"/>
    <w:rsid w:val="00F95DDD"/>
    <w:rPr>
      <w:rFonts w:ascii="Times New Roman" w:eastAsia="宋体" w:hAnsi="Times New Roman" w:cs="Times New Roman"/>
      <w:kern w:val="2"/>
      <w:sz w:val="21"/>
      <w:szCs w:val="24"/>
    </w:rPr>
  </w:style>
  <w:style w:type="paragraph" w:styleId="af">
    <w:name w:val="annotation subject"/>
    <w:basedOn w:val="ad"/>
    <w:next w:val="ad"/>
    <w:link w:val="af0"/>
    <w:semiHidden/>
    <w:unhideWhenUsed/>
    <w:rsid w:val="00F95DDD"/>
    <w:rPr>
      <w:b/>
      <w:bCs/>
    </w:rPr>
  </w:style>
  <w:style w:type="character" w:customStyle="1" w:styleId="af0">
    <w:name w:val="批注主题 字符"/>
    <w:basedOn w:val="ae"/>
    <w:link w:val="af"/>
    <w:semiHidden/>
    <w:rsid w:val="00F95DDD"/>
    <w:rPr>
      <w:rFonts w:ascii="Times New Roman" w:eastAsia="宋体" w:hAnsi="Times New Roman" w:cs="Times New Roman"/>
      <w:b/>
      <w:bCs/>
      <w:kern w:val="2"/>
      <w:sz w:val="21"/>
      <w:szCs w:val="24"/>
    </w:rPr>
  </w:style>
  <w:style w:type="character" w:styleId="af1">
    <w:name w:val="Placeholder Text"/>
    <w:basedOn w:val="a0"/>
    <w:uiPriority w:val="99"/>
    <w:semiHidden/>
    <w:rsid w:val="002C33C2"/>
    <w:rPr>
      <w:color w:val="808080"/>
    </w:rPr>
  </w:style>
  <w:style w:type="character" w:styleId="af2">
    <w:name w:val="Unresolved Mention"/>
    <w:basedOn w:val="a0"/>
    <w:uiPriority w:val="99"/>
    <w:semiHidden/>
    <w:unhideWhenUsed/>
    <w:rsid w:val="00954E1A"/>
    <w:rPr>
      <w:color w:val="605E5C"/>
      <w:shd w:val="clear" w:color="auto" w:fill="E1DFDD"/>
    </w:rPr>
  </w:style>
  <w:style w:type="character" w:styleId="af3">
    <w:name w:val="FollowedHyperlink"/>
    <w:basedOn w:val="a0"/>
    <w:rsid w:val="0080185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274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153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160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89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501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58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44138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933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218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616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384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7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5472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35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173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0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3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https://baike.sogou.com/lemma/ShowInnerLink.htm?lemmaId=2148074&amp;ss_c=ssc.citiao.link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5950B5A-70B4-4153-8C5F-83B11711BB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355</Words>
  <Characters>2025</Characters>
  <Application>Microsoft Office Word</Application>
  <DocSecurity>0</DocSecurity>
  <Lines>16</Lines>
  <Paragraphs>4</Paragraphs>
  <ScaleCrop>false</ScaleCrop>
  <Company/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ng</dc:creator>
  <cp:lastModifiedBy>lu yanning</cp:lastModifiedBy>
  <cp:revision>2</cp:revision>
  <dcterms:created xsi:type="dcterms:W3CDTF">2023-02-14T13:32:00Z</dcterms:created>
  <dcterms:modified xsi:type="dcterms:W3CDTF">2023-02-14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228</vt:lpwstr>
  </property>
</Properties>
</file>